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D263B" w14:textId="5253BB99" w:rsidR="00253144" w:rsidRDefault="002C1A99" w:rsidP="0093607D">
      <w:pPr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E09F036" wp14:editId="25938791">
                <wp:simplePos x="0" y="0"/>
                <wp:positionH relativeFrom="column">
                  <wp:posOffset>811530</wp:posOffset>
                </wp:positionH>
                <wp:positionV relativeFrom="paragraph">
                  <wp:posOffset>45720</wp:posOffset>
                </wp:positionV>
                <wp:extent cx="11976735" cy="1727261"/>
                <wp:effectExtent l="0" t="0" r="24765" b="2540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976735" cy="1727261"/>
                          <a:chOff x="194326" y="398188"/>
                          <a:chExt cx="11512157" cy="1302586"/>
                        </a:xfrm>
                        <a:solidFill>
                          <a:schemeClr val="bg1">
                            <a:lumMod val="95000"/>
                          </a:schemeClr>
                        </a:solidFill>
                      </wpg:grpSpPr>
                      <wps:wsp>
                        <wps:cNvPr id="1" name="Text Box 1"/>
                        <wps:cNvSpPr txBox="1">
                          <a:spLocks noChangeArrowheads="1"/>
                        </wps:cNvSpPr>
                        <wps:spPr bwMode="auto">
                          <a:xfrm>
                            <a:off x="194326" y="398188"/>
                            <a:ext cx="11512157" cy="1302586"/>
                          </a:xfrm>
                          <a:prstGeom prst="rect">
                            <a:avLst/>
                          </a:prstGeom>
                          <a:grpFill/>
                          <a:ln w="6096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74FBC43" w14:textId="77777777" w:rsidR="003F6027" w:rsidRDefault="003F6027" w:rsidP="00662CC2">
                              <w:pPr>
                                <w:ind w:left="-270" w:right="165"/>
                                <w:jc w:val="center"/>
                                <w:rPr>
                                  <w:b/>
                                  <w:i/>
                                  <w:sz w:val="44"/>
                                </w:rPr>
                              </w:pPr>
                              <w:bookmarkStart w:id="0" w:name="Northwest_Technical_College"/>
                              <w:bookmarkEnd w:id="0"/>
                              <w:r>
                                <w:rPr>
                                  <w:b/>
                                  <w:i/>
                                  <w:sz w:val="44"/>
                                </w:rPr>
                                <w:t>Northwest Technical College</w:t>
                              </w:r>
                            </w:p>
                            <w:p w14:paraId="38F62910" w14:textId="1F947B3B" w:rsidR="003F6027" w:rsidRDefault="003F6027" w:rsidP="00662CC2">
                              <w:pPr>
                                <w:spacing w:before="277"/>
                                <w:ind w:left="-270" w:right="165"/>
                                <w:jc w:val="center"/>
                                <w:rPr>
                                  <w:b/>
                                  <w:sz w:val="40"/>
                                </w:rPr>
                              </w:pPr>
                              <w:r>
                                <w:rPr>
                                  <w:b/>
                                  <w:sz w:val="40"/>
                                </w:rPr>
                                <w:t xml:space="preserve">Program Student </w:t>
                              </w:r>
                              <w:r>
                                <w:rPr>
                                  <w:b/>
                                  <w:i/>
                                  <w:sz w:val="40"/>
                                </w:rPr>
                                <w:t xml:space="preserve">Learning Outcomes </w:t>
                              </w:r>
                              <w:r>
                                <w:rPr>
                                  <w:b/>
                                  <w:sz w:val="40"/>
                                </w:rPr>
                                <w:t>Improvement Plan</w:t>
                              </w:r>
                            </w:p>
                            <w:p w14:paraId="569212AB" w14:textId="5D7ACDCB" w:rsidR="003F6027" w:rsidRDefault="00387ABB" w:rsidP="00662CC2">
                              <w:pPr>
                                <w:pStyle w:val="BodyText"/>
                                <w:spacing w:before="240"/>
                                <w:ind w:left="-270" w:right="165"/>
                                <w:jc w:val="center"/>
                              </w:pPr>
                              <w:r>
                                <w:t xml:space="preserve">Annual </w:t>
                              </w:r>
                              <w:r w:rsidR="003F6027">
                                <w:t>Assessment of Student Learning and Program Effectiveness</w:t>
                              </w:r>
                            </w:p>
                            <w:p w14:paraId="5DFABE17" w14:textId="2B253FA4" w:rsidR="000B360E" w:rsidRPr="000B360E" w:rsidRDefault="000B360E" w:rsidP="00662CC2">
                              <w:pPr>
                                <w:pStyle w:val="BodyText"/>
                                <w:spacing w:before="240"/>
                                <w:ind w:left="-270" w:right="165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 xml:space="preserve">Policy form </w:t>
                              </w:r>
                              <w:r w:rsidRPr="00E02EAC">
                                <w:rPr>
                                  <w:sz w:val="24"/>
                                  <w:szCs w:val="24"/>
                                  <w:u w:val="single"/>
                                </w:rPr>
                                <w:t>3115-4-02</w:t>
                              </w:r>
                              <w:r>
                                <w:rPr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65227B">
                                <w:rPr>
                                  <w:sz w:val="24"/>
                                  <w:szCs w:val="24"/>
                                </w:rPr>
                                <w:t xml:space="preserve">(to be completed </w:t>
                              </w:r>
                              <w:r w:rsidR="0065227B" w:rsidRPr="001A37AF">
                                <w:rPr>
                                  <w:sz w:val="24"/>
                                  <w:szCs w:val="24"/>
                                  <w:u w:val="single"/>
                                </w:rPr>
                                <w:t>annually</w:t>
                              </w:r>
                              <w:r w:rsidR="0065227B">
                                <w:rPr>
                                  <w:sz w:val="24"/>
                                  <w:szCs w:val="24"/>
                                </w:rPr>
                                <w:t xml:space="preserve"> for all </w:t>
                              </w:r>
                              <w:r w:rsidR="00C7646D">
                                <w:rPr>
                                  <w:sz w:val="24"/>
                                  <w:szCs w:val="24"/>
                                </w:rPr>
                                <w:t xml:space="preserve">Program </w:t>
                              </w:r>
                              <w:r w:rsidR="0065227B">
                                <w:rPr>
                                  <w:sz w:val="24"/>
                                  <w:szCs w:val="24"/>
                                </w:rPr>
                                <w:t>Outcomes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" name="image1.png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450681" y="463849"/>
                            <a:ext cx="1511824" cy="1171591"/>
                          </a:xfrm>
                          <a:prstGeom prst="rect">
                            <a:avLst/>
                          </a:prstGeom>
                          <a:grpFill/>
                        </pic:spPr>
                      </pic:pic>
                      <pic:pic xmlns:pic="http://schemas.openxmlformats.org/drawingml/2006/picture">
                        <pic:nvPicPr>
                          <pic:cNvPr id="9" name="image1.png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9957681" y="463856"/>
                            <a:ext cx="1511984" cy="1171276"/>
                          </a:xfrm>
                          <a:prstGeom prst="rect">
                            <a:avLst/>
                          </a:prstGeom>
                          <a:grpFill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09F036" id="Group 8" o:spid="_x0000_s1026" style="position:absolute;left:0;text-align:left;margin-left:63.9pt;margin-top:3.6pt;width:943.05pt;height:136pt;z-index:251658240;mso-width-relative:margin;mso-height-relative:margin" coordorigin="1943,3981" coordsize="115121,13025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7" type="#_x0000_t202" style="position:absolute;left:1943;top:3981;width:115121;height:130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" filled="f" strokeweight=".48pt">
                  <v:textbox inset="0,0,0,0">
                    <w:txbxContent>
                      <w:p w14:paraId="274FBC43" w14:textId="77777777" w:rsidR="003F6027" w:rsidRDefault="003F6027" w:rsidP="00662CC2">
                        <w:pPr>
                          <w:ind w:left="-270" w:right="165"/>
                          <w:jc w:val="center"/>
                          <w:rPr>
                            <w:b/>
                            <w:i/>
                            <w:sz w:val="44"/>
                          </w:rPr>
                        </w:pPr>
                        <w:bookmarkStart w:id="1" w:name="Northwest_Technical_College"/>
                        <w:bookmarkEnd w:id="1"/>
                        <w:r>
                          <w:rPr>
                            <w:b/>
                            <w:i/>
                            <w:sz w:val="44"/>
                          </w:rPr>
                          <w:t>Northwest Technical College</w:t>
                        </w:r>
                      </w:p>
                      <w:p w14:paraId="38F62910" w14:textId="1F947B3B" w:rsidR="003F6027" w:rsidRDefault="003F6027" w:rsidP="00662CC2">
                        <w:pPr>
                          <w:spacing w:before="277"/>
                          <w:ind w:left="-270" w:right="165"/>
                          <w:jc w:val="center"/>
                          <w:rPr>
                            <w:b/>
                            <w:sz w:val="40"/>
                          </w:rPr>
                        </w:pPr>
                        <w:r>
                          <w:rPr>
                            <w:b/>
                            <w:sz w:val="40"/>
                          </w:rPr>
                          <w:t xml:space="preserve">Program Student </w:t>
                        </w:r>
                        <w:r>
                          <w:rPr>
                            <w:b/>
                            <w:i/>
                            <w:sz w:val="40"/>
                          </w:rPr>
                          <w:t xml:space="preserve">Learning Outcomes </w:t>
                        </w:r>
                        <w:r>
                          <w:rPr>
                            <w:b/>
                            <w:sz w:val="40"/>
                          </w:rPr>
                          <w:t>Improvement Plan</w:t>
                        </w:r>
                      </w:p>
                      <w:p w14:paraId="569212AB" w14:textId="5D7ACDCB" w:rsidR="003F6027" w:rsidRDefault="00387ABB" w:rsidP="00662CC2">
                        <w:pPr>
                          <w:pStyle w:val="BodyText"/>
                          <w:spacing w:before="240"/>
                          <w:ind w:left="-270" w:right="165"/>
                          <w:jc w:val="center"/>
                        </w:pPr>
                        <w:r>
                          <w:t xml:space="preserve">Annual </w:t>
                        </w:r>
                        <w:r w:rsidR="003F6027">
                          <w:t>Assessment of Student Learning and Program Effectiveness</w:t>
                        </w:r>
                      </w:p>
                      <w:p w14:paraId="5DFABE17" w14:textId="2B253FA4" w:rsidR="000B360E" w:rsidRPr="000B360E" w:rsidRDefault="000B360E" w:rsidP="00662CC2">
                        <w:pPr>
                          <w:pStyle w:val="BodyText"/>
                          <w:spacing w:before="240"/>
                          <w:ind w:left="-270" w:right="165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 xml:space="preserve">Policy form </w:t>
                        </w:r>
                        <w:r w:rsidRPr="00E02EAC">
                          <w:rPr>
                            <w:sz w:val="24"/>
                            <w:szCs w:val="24"/>
                            <w:u w:val="single"/>
                          </w:rPr>
                          <w:t>3115-4-02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</w:t>
                        </w:r>
                        <w:r w:rsidR="0065227B">
                          <w:rPr>
                            <w:sz w:val="24"/>
                            <w:szCs w:val="24"/>
                          </w:rPr>
                          <w:t xml:space="preserve">(to be completed </w:t>
                        </w:r>
                        <w:r w:rsidR="0065227B" w:rsidRPr="001A37AF">
                          <w:rPr>
                            <w:sz w:val="24"/>
                            <w:szCs w:val="24"/>
                            <w:u w:val="single"/>
                          </w:rPr>
                          <w:t>annually</w:t>
                        </w:r>
                        <w:r w:rsidR="0065227B">
                          <w:rPr>
                            <w:sz w:val="24"/>
                            <w:szCs w:val="24"/>
                          </w:rPr>
                          <w:t xml:space="preserve"> for all </w:t>
                        </w:r>
                        <w:r w:rsidR="00C7646D">
                          <w:rPr>
                            <w:sz w:val="24"/>
                            <w:szCs w:val="24"/>
                          </w:rPr>
                          <w:t xml:space="preserve">Program </w:t>
                        </w:r>
                        <w:r w:rsidR="0065227B">
                          <w:rPr>
                            <w:sz w:val="24"/>
                            <w:szCs w:val="24"/>
                          </w:rPr>
                          <w:t>Outcomes)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1.png" o:spid="_x0000_s1028" type="#_x0000_t75" style="position:absolute;left:4506;top:4638;width:15119;height:11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">
                  <v:imagedata r:id="rId13" o:title=""/>
                </v:shape>
                <v:shape id="image1.png" o:spid="_x0000_s1029" type="#_x0000_t75" style="position:absolute;left:99576;top:4638;width:15120;height:117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">
                  <v:imagedata r:id="rId14" o:title=""/>
                </v:shape>
              </v:group>
            </w:pict>
          </mc:Fallback>
        </mc:AlternateContent>
      </w:r>
    </w:p>
    <w:p w14:paraId="7044A089" w14:textId="38A48FAE" w:rsidR="00253144" w:rsidRDefault="00253144" w:rsidP="0093607D">
      <w:pPr>
        <w:widowControl/>
        <w:autoSpaceDE/>
        <w:autoSpaceDN/>
        <w:ind w:left="1890"/>
        <w:jc w:val="center"/>
      </w:pPr>
    </w:p>
    <w:p w14:paraId="50BBFA94" w14:textId="4B35DA75" w:rsidR="00662CC2" w:rsidRDefault="00662CC2" w:rsidP="0093607D">
      <w:pPr>
        <w:widowControl/>
        <w:autoSpaceDE/>
        <w:autoSpaceDN/>
        <w:ind w:left="1890"/>
        <w:jc w:val="center"/>
      </w:pPr>
    </w:p>
    <w:p w14:paraId="6C0AA20D" w14:textId="77777777" w:rsidR="00387ABB" w:rsidRDefault="00387ABB" w:rsidP="0093607D">
      <w:pPr>
        <w:widowControl/>
        <w:autoSpaceDE/>
        <w:autoSpaceDN/>
        <w:ind w:left="1890"/>
        <w:jc w:val="center"/>
      </w:pPr>
    </w:p>
    <w:p w14:paraId="72A86B75" w14:textId="2A2754DF" w:rsidR="00197783" w:rsidRDefault="00197783" w:rsidP="00D2022C">
      <w:pPr>
        <w:widowControl/>
        <w:autoSpaceDE/>
        <w:autoSpaceDN/>
        <w:jc w:val="center"/>
        <w:textAlignment w:val="baseline"/>
        <w:rPr>
          <w:rFonts w:ascii="Tahoma" w:eastAsia="Times New Roman" w:hAnsi="Tahoma" w:cs="Tahoma"/>
          <w:b/>
          <w:bCs/>
          <w:sz w:val="28"/>
          <w:szCs w:val="28"/>
        </w:rPr>
      </w:pPr>
    </w:p>
    <w:p w14:paraId="41EFB48C" w14:textId="23EE27EB" w:rsidR="007A66D0" w:rsidRDefault="007A66D0" w:rsidP="00D2022C">
      <w:pPr>
        <w:widowControl/>
        <w:autoSpaceDE/>
        <w:autoSpaceDN/>
        <w:jc w:val="center"/>
        <w:textAlignment w:val="baseline"/>
        <w:rPr>
          <w:rFonts w:ascii="Tahoma" w:eastAsia="Times New Roman" w:hAnsi="Tahoma" w:cs="Tahoma"/>
          <w:b/>
          <w:bCs/>
          <w:sz w:val="28"/>
          <w:szCs w:val="28"/>
        </w:rPr>
      </w:pPr>
    </w:p>
    <w:p w14:paraId="027E19AC" w14:textId="77777777" w:rsidR="007A66D0" w:rsidRDefault="007A66D0" w:rsidP="00D2022C">
      <w:pPr>
        <w:widowControl/>
        <w:autoSpaceDE/>
        <w:autoSpaceDN/>
        <w:jc w:val="center"/>
        <w:textAlignment w:val="baseline"/>
        <w:rPr>
          <w:rFonts w:ascii="Tahoma" w:eastAsia="Times New Roman" w:hAnsi="Tahoma" w:cs="Tahoma"/>
          <w:b/>
          <w:bCs/>
          <w:sz w:val="28"/>
          <w:szCs w:val="28"/>
        </w:rPr>
      </w:pPr>
    </w:p>
    <w:p w14:paraId="2D3A98A4" w14:textId="43540B8A" w:rsidR="00197783" w:rsidRDefault="00197783" w:rsidP="00D2022C">
      <w:pPr>
        <w:widowControl/>
        <w:autoSpaceDE/>
        <w:autoSpaceDN/>
        <w:jc w:val="center"/>
        <w:textAlignment w:val="baseline"/>
        <w:rPr>
          <w:rFonts w:ascii="Tahoma" w:eastAsia="Times New Roman" w:hAnsi="Tahoma" w:cs="Tahoma"/>
          <w:b/>
          <w:bCs/>
          <w:sz w:val="28"/>
          <w:szCs w:val="28"/>
        </w:rPr>
      </w:pPr>
    </w:p>
    <w:p w14:paraId="5DC5A1D0" w14:textId="77777777" w:rsidR="00662CC2" w:rsidRDefault="00662CC2" w:rsidP="00D2022C">
      <w:pPr>
        <w:widowControl/>
        <w:autoSpaceDE/>
        <w:autoSpaceDN/>
        <w:jc w:val="center"/>
        <w:textAlignment w:val="baseline"/>
        <w:rPr>
          <w:rFonts w:ascii="Tahoma" w:eastAsia="Times New Roman" w:hAnsi="Tahoma" w:cs="Tahoma"/>
          <w:b/>
          <w:bCs/>
          <w:sz w:val="28"/>
          <w:szCs w:val="28"/>
        </w:rPr>
      </w:pPr>
    </w:p>
    <w:p w14:paraId="2A73147F" w14:textId="77777777" w:rsidR="00662CC2" w:rsidRPr="007A66D0" w:rsidRDefault="00662CC2" w:rsidP="00D2022C">
      <w:pPr>
        <w:widowControl/>
        <w:autoSpaceDE/>
        <w:autoSpaceDN/>
        <w:jc w:val="center"/>
        <w:textAlignment w:val="baseline"/>
        <w:rPr>
          <w:rFonts w:ascii="Tahoma" w:eastAsia="Times New Roman" w:hAnsi="Tahoma" w:cs="Tahoma"/>
          <w:b/>
          <w:bCs/>
          <w:sz w:val="20"/>
          <w:szCs w:val="20"/>
        </w:rPr>
      </w:pPr>
    </w:p>
    <w:p w14:paraId="7D7A8DF0" w14:textId="4EE8F273" w:rsidR="007A66D0" w:rsidRPr="0091700E" w:rsidRDefault="007A66D0" w:rsidP="009A5314">
      <w:pPr>
        <w:widowControl/>
        <w:pBdr>
          <w:top w:val="double" w:sz="4" w:space="1" w:color="auto"/>
          <w:left w:val="double" w:sz="4" w:space="0" w:color="auto"/>
          <w:bottom w:val="double" w:sz="4" w:space="1" w:color="auto"/>
          <w:right w:val="double" w:sz="4" w:space="4" w:color="auto"/>
        </w:pBdr>
        <w:shd w:val="clear" w:color="auto" w:fill="F2F2F2" w:themeFill="background1" w:themeFillShade="F2"/>
        <w:autoSpaceDE/>
        <w:autoSpaceDN/>
        <w:ind w:left="2790" w:right="3240"/>
        <w:jc w:val="center"/>
        <w:textAlignment w:val="baseline"/>
        <w:rPr>
          <w:rFonts w:ascii="Times New Roman" w:eastAsiaTheme="minorHAnsi" w:hAnsi="Times New Roman" w:cs="Times New Roman"/>
          <w:b/>
          <w:bCs/>
        </w:rPr>
      </w:pPr>
      <w:r w:rsidRPr="007A66D0">
        <w:rPr>
          <w:rFonts w:ascii="Times New Roman" w:eastAsiaTheme="minorHAnsi" w:hAnsi="Times New Roman" w:cs="Times New Roman"/>
          <w:b/>
          <w:bCs/>
          <w:sz w:val="36"/>
          <w:szCs w:val="36"/>
        </w:rPr>
        <w:t>Program Title:</w:t>
      </w:r>
      <w:r w:rsidRPr="007A66D0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     </w:t>
      </w:r>
      <w:r>
        <w:rPr>
          <w:rFonts w:ascii="Times New Roman" w:eastAsiaTheme="minorHAnsi" w:hAnsi="Times New Roman" w:cs="Times New Roman"/>
          <w:b/>
          <w:bCs/>
        </w:rPr>
        <w:t xml:space="preserve"> </w:t>
      </w:r>
      <w:r w:rsidRPr="0091700E">
        <w:rPr>
          <w:rFonts w:ascii="Times New Roman" w:eastAsiaTheme="minorHAnsi" w:hAnsi="Times New Roman" w:cs="Times New Roman"/>
          <w:b/>
          <w:bCs/>
        </w:rPr>
        <w:t xml:space="preserve"> </w:t>
      </w:r>
      <w:sdt>
        <w:sdtPr>
          <w:rPr>
            <w:rFonts w:ascii="Times New Roman" w:eastAsiaTheme="minorHAnsi" w:hAnsi="Times New Roman" w:cs="Times New Roman"/>
            <w:bCs/>
            <w:sz w:val="28"/>
            <w:szCs w:val="28"/>
          </w:rPr>
          <w:alias w:val="Select Program Here"/>
          <w:tag w:val="Select Program Here"/>
          <w:id w:val="-2005724257"/>
          <w:placeholder>
            <w:docPart w:val="F0FEC04EE42A46B995F4E884E12E5BF0"/>
          </w:placeholder>
          <w15:color w:val="666699"/>
          <w:dropDownList>
            <w:listItem w:displayText="Select Program " w:value="Select Program "/>
            <w:listItem w:displayText="Accounting" w:value="Accounting"/>
            <w:listItem w:displayText="Administrative Assistant" w:value="Administrative Assistant"/>
            <w:listItem w:displayText="Automotive Service &amp; Performance" w:value="Automotive Service &amp; Performance"/>
            <w:listItem w:displayText="Business" w:value="Business"/>
            <w:listItem w:displayText="Business Foundations" w:value="Business Foundations"/>
            <w:listItem w:displayText="Business Transfer Pathway" w:value="Business Transfer Pathway"/>
            <w:listItem w:displayText="Child Development" w:value="Child Development"/>
            <w:listItem w:displayText="Commercial Refrigeration" w:value="Commercial Refrigeration"/>
            <w:listItem w:displayText="Community Health Worker" w:value="Community Health Worker"/>
            <w:listItem w:displayText="Computer Support" w:value="Computer Support"/>
            <w:listItem w:displayText="Dental Assisting" w:value="Dental Assisting"/>
            <w:listItem w:displayText="Electrical Construction &amp; Maintenance" w:value="Electrical Construction &amp; Maintenance"/>
            <w:listItem w:displayText="Emerging Computer Technology" w:value="Emerging Computer Technology"/>
            <w:listItem w:displayText="General Education " w:value="General Education "/>
            <w:listItem w:displayText="Gerontology &amp; Aging" w:value="Gerontology &amp; Aging"/>
            <w:listItem w:displayText="Healthcare Administrative" w:value="Healthcare Administrative"/>
            <w:listItem w:displayText="Health Sciences Broadfield" w:value="Health Sciences Broadfield"/>
            <w:listItem w:displayText="Human Resources" w:value="Human Resources"/>
            <w:listItem w:displayText="Management &amp; Entrepreneurship" w:value="Management &amp; Entrepreneurship"/>
            <w:listItem w:displayText="Medical Coding" w:value="Medical Coding"/>
            <w:listItem w:displayText="Nursing Assistant" w:value="Nursing Assistant"/>
            <w:listItem w:displayText="Nursing - Generic Track" w:value="Nursing - Generic Track"/>
            <w:listItem w:displayText="Nursing - LPN Step-in" w:value="Nursing - LPN Step-in"/>
            <w:listItem w:displayText="Practical Nursing" w:value="Practical Nursing"/>
            <w:listItem w:displayText="Sales, Marketing, &amp; Management" w:value="Sales, Marketing, &amp; Management"/>
            <w:listItem w:displayText="Residential Plumbing &amp; HVAC" w:value="Residential Plumbing &amp; HVAC"/>
          </w:dropDownList>
        </w:sdtPr>
        <w:sdtEndPr/>
        <w:sdtContent>
          <w:r w:rsidR="00040FFA" w:rsidRPr="00DE0658">
            <w:rPr>
              <w:rFonts w:ascii="Times New Roman" w:eastAsiaTheme="minorHAnsi" w:hAnsi="Times New Roman" w:cs="Times New Roman"/>
              <w:bCs/>
              <w:sz w:val="28"/>
              <w:szCs w:val="28"/>
            </w:rPr>
            <w:t>Select Program</w:t>
          </w:r>
          <w:r w:rsidR="00DE0658">
            <w:rPr>
              <w:rFonts w:ascii="Times New Roman" w:eastAsiaTheme="minorHAnsi" w:hAnsi="Times New Roman" w:cs="Times New Roman"/>
              <w:bCs/>
              <w:sz w:val="28"/>
              <w:szCs w:val="28"/>
            </w:rPr>
            <w:t xml:space="preserve"> Here</w:t>
          </w:r>
          <w:r w:rsidR="00040FFA" w:rsidRPr="00DE0658">
            <w:rPr>
              <w:rFonts w:ascii="Times New Roman" w:eastAsiaTheme="minorHAnsi" w:hAnsi="Times New Roman" w:cs="Times New Roman"/>
              <w:bCs/>
              <w:sz w:val="28"/>
              <w:szCs w:val="28"/>
            </w:rPr>
            <w:t xml:space="preserve"> </w:t>
          </w:r>
        </w:sdtContent>
      </w:sdt>
    </w:p>
    <w:p w14:paraId="3AF400C5" w14:textId="77777777" w:rsidR="00F32B8D" w:rsidRPr="00F32B8D" w:rsidRDefault="00F32B8D" w:rsidP="009A5314">
      <w:pPr>
        <w:widowControl/>
        <w:pBdr>
          <w:top w:val="double" w:sz="4" w:space="1" w:color="auto"/>
          <w:left w:val="double" w:sz="4" w:space="0" w:color="auto"/>
          <w:bottom w:val="double" w:sz="4" w:space="1" w:color="auto"/>
          <w:right w:val="double" w:sz="4" w:space="4" w:color="auto"/>
        </w:pBdr>
        <w:shd w:val="clear" w:color="auto" w:fill="F2F2F2" w:themeFill="background1" w:themeFillShade="F2"/>
        <w:autoSpaceDE/>
        <w:autoSpaceDN/>
        <w:ind w:left="2790" w:right="3240"/>
        <w:jc w:val="center"/>
        <w:rPr>
          <w:rFonts w:ascii="Times New Roman" w:eastAsiaTheme="minorHAnsi" w:hAnsi="Times New Roman" w:cs="Times New Roman"/>
          <w:b/>
          <w:bCs/>
          <w:sz w:val="20"/>
          <w:szCs w:val="20"/>
        </w:rPr>
      </w:pPr>
      <w:bookmarkStart w:id="2" w:name="_Hlk83032166"/>
      <w:bookmarkStart w:id="3" w:name="_Hlk83032167"/>
      <w:bookmarkStart w:id="4" w:name="_Hlk83032168"/>
      <w:bookmarkStart w:id="5" w:name="_Hlk83032169"/>
    </w:p>
    <w:p w14:paraId="3E8619CB" w14:textId="49D7FFFF" w:rsidR="00F32B8D" w:rsidRPr="007A66D0" w:rsidRDefault="00F32B8D" w:rsidP="009A5314">
      <w:pPr>
        <w:widowControl/>
        <w:pBdr>
          <w:top w:val="double" w:sz="4" w:space="1" w:color="auto"/>
          <w:left w:val="double" w:sz="4" w:space="0" w:color="auto"/>
          <w:bottom w:val="double" w:sz="4" w:space="1" w:color="auto"/>
          <w:right w:val="double" w:sz="4" w:space="4" w:color="auto"/>
        </w:pBdr>
        <w:shd w:val="clear" w:color="auto" w:fill="F2F2F2" w:themeFill="background1" w:themeFillShade="F2"/>
        <w:autoSpaceDE/>
        <w:autoSpaceDN/>
        <w:ind w:left="2790" w:right="3240"/>
        <w:jc w:val="center"/>
        <w:rPr>
          <w:rFonts w:ascii="Times New Roman" w:eastAsiaTheme="minorHAnsi" w:hAnsi="Times New Roman" w:cs="Times New Roman"/>
          <w:b/>
          <w:bCs/>
          <w:sz w:val="28"/>
          <w:szCs w:val="28"/>
        </w:rPr>
      </w:pPr>
      <w:r w:rsidRPr="007A66D0">
        <w:rPr>
          <w:rFonts w:ascii="Times New Roman" w:eastAsiaTheme="minorHAnsi" w:hAnsi="Times New Roman" w:cs="Times New Roman"/>
          <w:b/>
          <w:bCs/>
          <w:sz w:val="28"/>
          <w:szCs w:val="28"/>
        </w:rPr>
        <w:t>Program Awards Available</w:t>
      </w:r>
    </w:p>
    <w:p w14:paraId="39986680" w14:textId="7750FBDE" w:rsidR="00F32B8D" w:rsidRPr="007A66D0" w:rsidRDefault="00F32B8D" w:rsidP="009A5314">
      <w:pPr>
        <w:widowControl/>
        <w:pBdr>
          <w:top w:val="double" w:sz="4" w:space="1" w:color="auto"/>
          <w:left w:val="double" w:sz="4" w:space="0" w:color="auto"/>
          <w:bottom w:val="double" w:sz="4" w:space="1" w:color="auto"/>
          <w:right w:val="double" w:sz="4" w:space="4" w:color="auto"/>
        </w:pBdr>
        <w:shd w:val="clear" w:color="auto" w:fill="F2F2F2" w:themeFill="background1" w:themeFillShade="F2"/>
        <w:autoSpaceDE/>
        <w:autoSpaceDN/>
        <w:ind w:left="2790" w:right="3240"/>
        <w:jc w:val="center"/>
        <w:rPr>
          <w:rFonts w:ascii="Times New Roman" w:eastAsiaTheme="minorHAnsi" w:hAnsi="Times New Roman" w:cs="Times New Roman"/>
          <w:b/>
          <w:bCs/>
        </w:rPr>
      </w:pPr>
    </w:p>
    <w:p w14:paraId="26A1099A" w14:textId="5E49E80E" w:rsidR="00F32B8D" w:rsidRPr="007A66D0" w:rsidRDefault="00AA122D" w:rsidP="009A5314">
      <w:pPr>
        <w:widowControl/>
        <w:pBdr>
          <w:top w:val="double" w:sz="4" w:space="1" w:color="auto"/>
          <w:left w:val="double" w:sz="4" w:space="0" w:color="auto"/>
          <w:bottom w:val="double" w:sz="4" w:space="1" w:color="auto"/>
          <w:right w:val="double" w:sz="4" w:space="4" w:color="auto"/>
        </w:pBdr>
        <w:shd w:val="clear" w:color="auto" w:fill="F2F2F2" w:themeFill="background1" w:themeFillShade="F2"/>
        <w:autoSpaceDE/>
        <w:autoSpaceDN/>
        <w:ind w:left="2790" w:right="3240"/>
        <w:jc w:val="center"/>
        <w:rPr>
          <w:rFonts w:ascii="Times New Roman" w:eastAsiaTheme="minorHAnsi" w:hAnsi="Times New Roman" w:cs="Times New Roman"/>
          <w:sz w:val="28"/>
          <w:szCs w:val="28"/>
          <w:u w:val="single"/>
        </w:rPr>
      </w:pPr>
      <w:sdt>
        <w:sdtPr>
          <w:rPr>
            <w:rFonts w:ascii="Times New Roman" w:eastAsiaTheme="minorHAnsi" w:hAnsi="Times New Roman" w:cs="Times New Roman"/>
            <w:b/>
            <w:bCs/>
            <w:sz w:val="28"/>
            <w:szCs w:val="28"/>
          </w:rPr>
          <w:id w:val="15220499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5314">
            <w:rPr>
              <w:rFonts w:ascii="MS Gothic" w:eastAsia="MS Gothic" w:hAnsi="MS Gothic" w:cs="Times New Roman" w:hint="eastAsia"/>
              <w:b/>
              <w:bCs/>
              <w:sz w:val="28"/>
              <w:szCs w:val="28"/>
            </w:rPr>
            <w:t>☐</w:t>
          </w:r>
        </w:sdtContent>
      </w:sdt>
      <w:r w:rsidR="00F32B8D" w:rsidRPr="007A66D0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AAS</w:t>
      </w:r>
      <w:r w:rsidR="00F32B8D" w:rsidRPr="007A66D0">
        <w:rPr>
          <w:rFonts w:ascii="Times New Roman" w:eastAsiaTheme="minorHAnsi" w:hAnsi="Times New Roman" w:cs="Times New Roman"/>
          <w:b/>
          <w:bCs/>
          <w:sz w:val="28"/>
          <w:szCs w:val="28"/>
        </w:rPr>
        <w:tab/>
      </w:r>
      <w:r w:rsidR="00F32B8D" w:rsidRPr="007A66D0">
        <w:rPr>
          <w:rFonts w:ascii="Times New Roman" w:eastAsiaTheme="minorHAnsi" w:hAnsi="Times New Roman" w:cs="Times New Roman"/>
          <w:b/>
          <w:bCs/>
          <w:sz w:val="28"/>
          <w:szCs w:val="28"/>
        </w:rPr>
        <w:tab/>
        <w:t xml:space="preserve"> </w:t>
      </w:r>
      <w:sdt>
        <w:sdtPr>
          <w:rPr>
            <w:rFonts w:ascii="Times New Roman" w:eastAsiaTheme="minorHAnsi" w:hAnsi="Times New Roman" w:cs="Times New Roman"/>
            <w:b/>
            <w:bCs/>
            <w:sz w:val="28"/>
            <w:szCs w:val="28"/>
          </w:rPr>
          <w:id w:val="8039675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20BD1">
            <w:rPr>
              <w:rFonts w:ascii="MS Gothic" w:eastAsia="MS Gothic" w:hAnsi="MS Gothic" w:cs="Times New Roman" w:hint="eastAsia"/>
              <w:b/>
              <w:bCs/>
              <w:sz w:val="28"/>
              <w:szCs w:val="28"/>
            </w:rPr>
            <w:t>☐</w:t>
          </w:r>
        </w:sdtContent>
      </w:sdt>
      <w:r w:rsidR="00F32B8D" w:rsidRPr="007A66D0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AS</w:t>
      </w:r>
      <w:r w:rsidR="00F32B8D" w:rsidRPr="007A66D0">
        <w:rPr>
          <w:rFonts w:ascii="Times New Roman" w:eastAsiaTheme="minorHAnsi" w:hAnsi="Times New Roman" w:cs="Times New Roman"/>
          <w:b/>
          <w:bCs/>
          <w:sz w:val="28"/>
          <w:szCs w:val="28"/>
        </w:rPr>
        <w:tab/>
      </w:r>
      <w:r w:rsidR="00F32B8D" w:rsidRPr="007A66D0">
        <w:rPr>
          <w:rFonts w:ascii="Times New Roman" w:eastAsiaTheme="minorHAnsi" w:hAnsi="Times New Roman" w:cs="Times New Roman"/>
          <w:b/>
          <w:bCs/>
          <w:sz w:val="28"/>
          <w:szCs w:val="28"/>
        </w:rPr>
        <w:tab/>
      </w:r>
      <w:sdt>
        <w:sdtPr>
          <w:rPr>
            <w:rFonts w:ascii="Times New Roman" w:eastAsiaTheme="minorHAnsi" w:hAnsi="Times New Roman" w:cs="Times New Roman"/>
            <w:b/>
            <w:bCs/>
            <w:sz w:val="28"/>
            <w:szCs w:val="28"/>
          </w:rPr>
          <w:id w:val="10740884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6094">
            <w:rPr>
              <w:rFonts w:ascii="MS Gothic" w:eastAsia="MS Gothic" w:hAnsi="MS Gothic" w:cs="Times New Roman" w:hint="eastAsia"/>
              <w:b/>
              <w:bCs/>
              <w:sz w:val="28"/>
              <w:szCs w:val="28"/>
            </w:rPr>
            <w:t>☐</w:t>
          </w:r>
        </w:sdtContent>
      </w:sdt>
      <w:r w:rsidR="00F32B8D" w:rsidRPr="007A66D0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Diploma</w:t>
      </w:r>
      <w:r w:rsidR="00F32B8D" w:rsidRPr="007A66D0">
        <w:rPr>
          <w:rFonts w:ascii="Times New Roman" w:eastAsiaTheme="minorHAnsi" w:hAnsi="Times New Roman" w:cs="Times New Roman"/>
          <w:b/>
          <w:bCs/>
          <w:sz w:val="28"/>
          <w:szCs w:val="28"/>
        </w:rPr>
        <w:tab/>
      </w:r>
      <w:r w:rsidR="00F32B8D" w:rsidRPr="007A66D0">
        <w:rPr>
          <w:rFonts w:ascii="Times New Roman" w:eastAsiaTheme="minorHAnsi" w:hAnsi="Times New Roman" w:cs="Times New Roman"/>
          <w:b/>
          <w:bCs/>
          <w:sz w:val="28"/>
          <w:szCs w:val="28"/>
        </w:rPr>
        <w:tab/>
      </w:r>
      <w:sdt>
        <w:sdtPr>
          <w:rPr>
            <w:rFonts w:ascii="Times New Roman" w:eastAsiaTheme="minorHAnsi" w:hAnsi="Times New Roman" w:cs="Times New Roman"/>
            <w:b/>
            <w:bCs/>
            <w:sz w:val="28"/>
            <w:szCs w:val="28"/>
          </w:rPr>
          <w:id w:val="-2052635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B8D">
            <w:rPr>
              <w:rFonts w:ascii="MS Gothic" w:eastAsia="MS Gothic" w:hAnsi="MS Gothic" w:cs="Times New Roman" w:hint="eastAsia"/>
              <w:b/>
              <w:bCs/>
              <w:sz w:val="28"/>
              <w:szCs w:val="28"/>
            </w:rPr>
            <w:t>☐</w:t>
          </w:r>
        </w:sdtContent>
      </w:sdt>
      <w:r w:rsidR="00F32B8D" w:rsidRPr="007A66D0">
        <w:rPr>
          <w:rFonts w:ascii="Times New Roman" w:eastAsiaTheme="minorHAnsi" w:hAnsi="Times New Roman" w:cs="Times New Roman"/>
          <w:b/>
          <w:bCs/>
          <w:sz w:val="28"/>
          <w:szCs w:val="28"/>
        </w:rPr>
        <w:t xml:space="preserve"> Certificate</w:t>
      </w:r>
      <w:bookmarkEnd w:id="2"/>
      <w:bookmarkEnd w:id="3"/>
      <w:bookmarkEnd w:id="4"/>
      <w:bookmarkEnd w:id="5"/>
    </w:p>
    <w:p w14:paraId="402D31FF" w14:textId="637071A0" w:rsidR="003A105A" w:rsidRDefault="003A105A" w:rsidP="009A5314">
      <w:pPr>
        <w:widowControl/>
        <w:autoSpaceDE/>
        <w:autoSpaceDN/>
        <w:ind w:left="2790" w:right="3240"/>
        <w:textAlignment w:val="baseline"/>
        <w:rPr>
          <w:b/>
          <w:sz w:val="18"/>
          <w:szCs w:val="18"/>
          <w:u w:val="thick"/>
        </w:rPr>
      </w:pPr>
    </w:p>
    <w:p w14:paraId="6D0FF5B7" w14:textId="784A527A" w:rsidR="008A4A02" w:rsidRDefault="00886094" w:rsidP="00BE07EB">
      <w:pPr>
        <w:widowControl/>
        <w:pBdr>
          <w:top w:val="single" w:sz="24" w:space="1" w:color="2F5496" w:themeColor="accent1" w:themeShade="BF"/>
          <w:left w:val="single" w:sz="24" w:space="4" w:color="2F5496" w:themeColor="accent1" w:themeShade="BF"/>
          <w:bottom w:val="single" w:sz="24" w:space="1" w:color="2F5496" w:themeColor="accent1" w:themeShade="BF"/>
          <w:right w:val="single" w:sz="24" w:space="4" w:color="2F5496" w:themeColor="accent1" w:themeShade="BF"/>
        </w:pBdr>
        <w:shd w:val="clear" w:color="auto" w:fill="D9E2F3" w:themeFill="accent1" w:themeFillTint="33"/>
        <w:autoSpaceDE/>
        <w:autoSpaceDN/>
        <w:ind w:left="1440" w:right="1440"/>
        <w:rPr>
          <w:sz w:val="28"/>
          <w:szCs w:val="28"/>
        </w:rPr>
      </w:pPr>
      <w:r>
        <w:rPr>
          <w:sz w:val="28"/>
          <w:szCs w:val="28"/>
        </w:rPr>
        <w:t>How well did your</w:t>
      </w:r>
      <w:r w:rsidR="00BE07EB">
        <w:rPr>
          <w:sz w:val="28"/>
          <w:szCs w:val="28"/>
        </w:rPr>
        <w:t xml:space="preserve"> program</w:t>
      </w:r>
      <w:r>
        <w:rPr>
          <w:sz w:val="28"/>
          <w:szCs w:val="28"/>
        </w:rPr>
        <w:t xml:space="preserve"> budget align with your program improvement plan needs during the </w:t>
      </w:r>
      <w:r w:rsidR="00BE07EB">
        <w:rPr>
          <w:sz w:val="28"/>
          <w:szCs w:val="28"/>
        </w:rPr>
        <w:t>[</w:t>
      </w:r>
      <w:r>
        <w:rPr>
          <w:sz w:val="28"/>
          <w:szCs w:val="28"/>
        </w:rPr>
        <w:t>past</w:t>
      </w:r>
      <w:r w:rsidR="00BE07EB">
        <w:rPr>
          <w:sz w:val="28"/>
          <w:szCs w:val="28"/>
        </w:rPr>
        <w:t>]</w:t>
      </w:r>
      <w:r>
        <w:rPr>
          <w:sz w:val="28"/>
          <w:szCs w:val="28"/>
        </w:rPr>
        <w:t xml:space="preserve"> year currently being assessed? Please explain.  </w:t>
      </w:r>
    </w:p>
    <w:sdt>
      <w:sdtPr>
        <w:rPr>
          <w:sz w:val="28"/>
          <w:szCs w:val="28"/>
        </w:rPr>
        <w:id w:val="1091904733"/>
        <w:placeholder>
          <w:docPart w:val="850439D79D2C40CBA909E773114AAF90"/>
        </w:placeholder>
        <w:showingPlcHdr/>
        <w:text w:multiLine="1"/>
      </w:sdtPr>
      <w:sdtEndPr/>
      <w:sdtContent>
        <w:p w14:paraId="33619EF6" w14:textId="0E778E81" w:rsidR="00886094" w:rsidRPr="00886094" w:rsidRDefault="00886094" w:rsidP="00BE07EB">
          <w:pPr>
            <w:widowControl/>
            <w:pBdr>
              <w:top w:val="single" w:sz="24" w:space="1" w:color="2F5496" w:themeColor="accent1" w:themeShade="BF"/>
              <w:left w:val="single" w:sz="24" w:space="4" w:color="2F5496" w:themeColor="accent1" w:themeShade="BF"/>
              <w:bottom w:val="single" w:sz="24" w:space="1" w:color="2F5496" w:themeColor="accent1" w:themeShade="BF"/>
              <w:right w:val="single" w:sz="24" w:space="4" w:color="2F5496" w:themeColor="accent1" w:themeShade="BF"/>
            </w:pBdr>
            <w:shd w:val="clear" w:color="auto" w:fill="D9E2F3" w:themeFill="accent1" w:themeFillTint="33"/>
            <w:autoSpaceDE/>
            <w:autoSpaceDN/>
            <w:ind w:left="1440" w:right="1440"/>
            <w:rPr>
              <w:sz w:val="28"/>
              <w:szCs w:val="28"/>
            </w:rPr>
          </w:pPr>
          <w:r w:rsidRPr="00F95872">
            <w:rPr>
              <w:rStyle w:val="PlaceholderText"/>
            </w:rPr>
            <w:t>Click or tap here to enter text.</w:t>
          </w:r>
          <w:r>
            <w:rPr>
              <w:rStyle w:val="PlaceholderText"/>
            </w:rPr>
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    </w:r>
        </w:p>
      </w:sdtContent>
    </w:sdt>
    <w:p w14:paraId="5AC7A604" w14:textId="4A2D587E" w:rsidR="00886094" w:rsidRDefault="00886094">
      <w:pPr>
        <w:widowControl/>
        <w:autoSpaceDE/>
        <w:autoSpaceDN/>
      </w:pPr>
    </w:p>
    <w:tbl>
      <w:tblPr>
        <w:tblW w:w="21510" w:type="dxa"/>
        <w:jc w:val="center"/>
        <w:tblBorders>
          <w:top w:val="single" w:sz="6" w:space="0" w:color="9F9F9F"/>
          <w:left w:val="single" w:sz="6" w:space="0" w:color="9F9F9F"/>
          <w:bottom w:val="single" w:sz="6" w:space="0" w:color="9F9F9F"/>
          <w:right w:val="single" w:sz="6" w:space="0" w:color="9F9F9F"/>
          <w:insideH w:val="single" w:sz="6" w:space="0" w:color="9F9F9F"/>
          <w:insideV w:val="single" w:sz="6" w:space="0" w:color="9F9F9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39"/>
        <w:gridCol w:w="1861"/>
        <w:gridCol w:w="7"/>
        <w:gridCol w:w="3184"/>
        <w:gridCol w:w="17"/>
        <w:gridCol w:w="1850"/>
        <w:gridCol w:w="17"/>
        <w:gridCol w:w="1405"/>
        <w:gridCol w:w="18"/>
        <w:gridCol w:w="3492"/>
        <w:gridCol w:w="5220"/>
      </w:tblGrid>
      <w:tr w:rsidR="009A316D" w14:paraId="4A611DD7" w14:textId="77777777" w:rsidTr="0093607D">
        <w:trPr>
          <w:trHeight w:val="453"/>
          <w:jc w:val="center"/>
        </w:trPr>
        <w:tc>
          <w:tcPr>
            <w:tcW w:w="21510" w:type="dxa"/>
            <w:gridSpan w:val="11"/>
            <w:tcBorders>
              <w:top w:val="double" w:sz="4" w:space="0" w:color="9F9F9F"/>
              <w:left w:val="double" w:sz="4" w:space="0" w:color="9F9F9F"/>
              <w:bottom w:val="double" w:sz="4" w:space="0" w:color="9F9F9F"/>
              <w:right w:val="double" w:sz="4" w:space="0" w:color="9F9F9F"/>
            </w:tcBorders>
            <w:shd w:val="clear" w:color="auto" w:fill="CCFFCC"/>
            <w:vAlign w:val="center"/>
          </w:tcPr>
          <w:p w14:paraId="4AB74F2D" w14:textId="77777777" w:rsidR="009A316D" w:rsidRDefault="009A316D" w:rsidP="00F7469B">
            <w:pPr>
              <w:pStyle w:val="TableParagraph"/>
              <w:spacing w:line="321" w:lineRule="exact"/>
              <w:ind w:left="13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SUMMARY REPORT</w:t>
            </w:r>
          </w:p>
          <w:p w14:paraId="75654DA8" w14:textId="08576E8B" w:rsidR="009A316D" w:rsidRDefault="009A316D" w:rsidP="00F7469B">
            <w:pPr>
              <w:pStyle w:val="TableParagraph"/>
              <w:ind w:left="2187" w:hanging="1581"/>
              <w:jc w:val="center"/>
              <w:rPr>
                <w:b/>
                <w:sz w:val="28"/>
              </w:rPr>
            </w:pPr>
            <w:r>
              <w:rPr>
                <w:b/>
                <w:i/>
                <w:sz w:val="28"/>
              </w:rPr>
              <w:t>For Academic</w:t>
            </w:r>
            <w:r>
              <w:rPr>
                <w:b/>
                <w:i/>
                <w:spacing w:val="-9"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Year</w:t>
            </w:r>
            <w:r w:rsidR="00F32B8D">
              <w:rPr>
                <w:b/>
                <w:i/>
                <w:sz w:val="28"/>
              </w:rPr>
              <w:t xml:space="preserve">  </w:t>
            </w:r>
            <w:r>
              <w:rPr>
                <w:b/>
                <w:i/>
                <w:sz w:val="28"/>
                <w:u w:val="thick"/>
              </w:rPr>
              <w:t xml:space="preserve"> </w:t>
            </w:r>
            <w:sdt>
              <w:sdtPr>
                <w:rPr>
                  <w:b/>
                  <w:i/>
                  <w:sz w:val="28"/>
                  <w:u w:val="thick"/>
                </w:rPr>
                <w:alias w:val="Select a year"/>
                <w:tag w:val="Select a year"/>
                <w:id w:val="1208691688"/>
                <w:placeholder>
                  <w:docPart w:val="DefaultPlaceholder_-1854013438"/>
                </w:placeholder>
                <w:comboBox>
                  <w:listItem w:displayText="Select a year" w:value="Select a year"/>
                  <w:listItem w:displayText="2020-2021" w:value="2020-2021"/>
                  <w:listItem w:displayText="2021-2022" w:value="2021-2022"/>
                  <w:listItem w:displayText="2022-2023" w:value="2022-2023"/>
                  <w:listItem w:displayText="2023-2024" w:value="2023-2024"/>
                  <w:listItem w:displayText="2024-2025" w:value="2024-2025"/>
                  <w:listItem w:displayText="2025-2026" w:value="2025-2026"/>
                  <w:listItem w:displayText="2026-2027" w:value="2026-2027"/>
                </w:comboBox>
              </w:sdtPr>
              <w:sdtEndPr/>
              <w:sdtContent>
                <w:r w:rsidR="00631FD3">
                  <w:rPr>
                    <w:b/>
                    <w:i/>
                    <w:sz w:val="28"/>
                    <w:u w:val="thick"/>
                  </w:rPr>
                  <w:t>2021-2022</w:t>
                </w:r>
              </w:sdtContent>
            </w:sdt>
            <w:r>
              <w:rPr>
                <w:b/>
                <w:i/>
                <w:sz w:val="28"/>
                <w:u w:val="thick"/>
              </w:rPr>
              <w:tab/>
            </w:r>
          </w:p>
        </w:tc>
      </w:tr>
      <w:tr w:rsidR="009A316D" w14:paraId="00492DF5" w14:textId="77777777" w:rsidTr="0093607D">
        <w:trPr>
          <w:trHeight w:val="597"/>
          <w:jc w:val="center"/>
        </w:trPr>
        <w:tc>
          <w:tcPr>
            <w:tcW w:w="12780" w:type="dxa"/>
            <w:gridSpan w:val="8"/>
            <w:tcBorders>
              <w:top w:val="double" w:sz="4" w:space="0" w:color="9F9F9F"/>
              <w:left w:val="double" w:sz="4" w:space="0" w:color="9F9F9F"/>
              <w:bottom w:val="double" w:sz="4" w:space="0" w:color="9F9F9F"/>
            </w:tcBorders>
            <w:shd w:val="clear" w:color="auto" w:fill="CCFFCC"/>
            <w:vAlign w:val="center"/>
          </w:tcPr>
          <w:p w14:paraId="0AC2AC08" w14:textId="335DC702" w:rsidR="009A316D" w:rsidRPr="00E7627F" w:rsidRDefault="009A316D" w:rsidP="00F7469B">
            <w:pPr>
              <w:pStyle w:val="TableParagraph"/>
              <w:spacing w:before="1" w:line="322" w:lineRule="exact"/>
              <w:ind w:left="15"/>
              <w:rPr>
                <w:b/>
                <w:sz w:val="28"/>
                <w:u w:val="single"/>
              </w:rPr>
            </w:pPr>
            <w:r>
              <w:rPr>
                <w:b/>
                <w:sz w:val="28"/>
              </w:rPr>
              <w:t xml:space="preserve">Program: </w:t>
            </w:r>
            <w:sdt>
              <w:sdtPr>
                <w:rPr>
                  <w:rStyle w:val="ProgramTitle"/>
                </w:rPr>
                <w:alias w:val="Program List"/>
                <w:tag w:val="Program List"/>
                <w:id w:val="-1804299635"/>
                <w:lock w:val="sdtLocked"/>
                <w:placeholder>
                  <w:docPart w:val="448A3503C2634708BD12AA3FE8543407"/>
                </w:placeholder>
                <w:showingPlcHdr/>
                <w:dropDownList>
                  <w:listItem w:value="Choose an item."/>
                  <w:listItem w:displayText="Accounting" w:value="Accounting"/>
                  <w:listItem w:displayText="Administrative Assistant " w:value="Administrative Assistant "/>
                  <w:listItem w:displayText="Automotive Service &amp; Performance" w:value="Automotive Service &amp; Performance"/>
                  <w:listItem w:displayText="Business " w:value="Business "/>
                  <w:listItem w:displayText="Business Foundations" w:value="Business Foundations"/>
                  <w:listItem w:displayText="Business Transfer Pathway" w:value="Business Transfer Pathway"/>
                  <w:listItem w:displayText="Childhood Development" w:value="Childhood Development"/>
                  <w:listItem w:displayText="Commercial Refrigeration" w:value="Commercial Refrigeration"/>
                  <w:listItem w:displayText="Community Health Worker" w:value="Community Health Worker"/>
                  <w:listItem w:displayText="Computer Support" w:value="Computer Support"/>
                  <w:listItem w:displayText="Dental Assisting" w:value="Dental Assisting"/>
                  <w:listItem w:displayText="Electrical Construction &amp; Maintenance" w:value="Electrical Construction &amp; Maintenance"/>
                  <w:listItem w:displayText="Emerging Computer Technology" w:value="Emerging Computer Technology"/>
                  <w:listItem w:displayText="General Education " w:value="General Education "/>
                  <w:listItem w:displayText="Gerontology and Aging" w:value="Gerontology and Aging"/>
                  <w:listItem w:displayText="Health Care Administrative" w:value="Health Care Administrative"/>
                  <w:listItem w:displayText="Health Sciences Broadfield" w:value="Health Sciences Broadfield"/>
                  <w:listItem w:displayText="Human Resources" w:value="Human Resources"/>
                  <w:listItem w:displayText="Management &amp; Entrepreneurial" w:value="Management &amp; Entrepreneurial"/>
                  <w:listItem w:displayText="Medical Coding" w:value="Medical Coding"/>
                  <w:listItem w:displayText="Nursing Assistant" w:value="Nursing Assistant"/>
                  <w:listItem w:displayText="Nursing - Generic" w:value="Nursing - Generic"/>
                  <w:listItem w:displayText="Nursing LPN Step-In" w:value="Nursing LPN Step-In"/>
                  <w:listItem w:displayText="Practical Nursing" w:value="Practical Nursing"/>
                  <w:listItem w:displayText="Residential Plumbing &amp; HVAC" w:value="Residential Plumbing &amp; HVAC"/>
                  <w:listItem w:displayText="Sales, Marketing &amp; Management" w:value="Sales, Marketing &amp; Management"/>
                </w:dropDownList>
              </w:sdtPr>
              <w:sdtEndPr>
                <w:rPr>
                  <w:rStyle w:val="DefaultParagraphFont"/>
                  <w:b w:val="0"/>
                  <w:sz w:val="28"/>
                </w:rPr>
              </w:sdtEndPr>
              <w:sdtContent>
                <w:r w:rsidR="00574D99" w:rsidRPr="003E24B4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8730" w:type="dxa"/>
            <w:gridSpan w:val="3"/>
            <w:tcBorders>
              <w:top w:val="double" w:sz="4" w:space="0" w:color="9F9F9F"/>
              <w:bottom w:val="double" w:sz="4" w:space="0" w:color="9F9F9F"/>
              <w:right w:val="double" w:sz="4" w:space="0" w:color="9F9F9F"/>
            </w:tcBorders>
            <w:shd w:val="clear" w:color="auto" w:fill="FFFF99"/>
            <w:vAlign w:val="center"/>
          </w:tcPr>
          <w:p w14:paraId="694E6A19" w14:textId="77777777" w:rsidR="009A316D" w:rsidRPr="00E7627F" w:rsidRDefault="009A316D" w:rsidP="00F7469B">
            <w:pPr>
              <w:pStyle w:val="TableParagraph"/>
              <w:ind w:left="2187" w:hanging="1581"/>
              <w:rPr>
                <w:b/>
                <w:sz w:val="28"/>
                <w:u w:val="single"/>
              </w:rPr>
            </w:pPr>
          </w:p>
        </w:tc>
      </w:tr>
      <w:tr w:rsidR="009A316D" w14:paraId="7ADEC414" w14:textId="77777777" w:rsidTr="0093607D">
        <w:trPr>
          <w:trHeight w:val="435"/>
          <w:jc w:val="center"/>
        </w:trPr>
        <w:tc>
          <w:tcPr>
            <w:tcW w:w="12780" w:type="dxa"/>
            <w:gridSpan w:val="8"/>
            <w:tcBorders>
              <w:top w:val="double" w:sz="4" w:space="0" w:color="9F9F9F"/>
              <w:left w:val="double" w:sz="4" w:space="0" w:color="9F9F9F"/>
              <w:bottom w:val="double" w:sz="4" w:space="0" w:color="9F9F9F"/>
            </w:tcBorders>
            <w:shd w:val="clear" w:color="auto" w:fill="CCFFCC"/>
            <w:vAlign w:val="center"/>
          </w:tcPr>
          <w:p w14:paraId="1274C090" w14:textId="77777777" w:rsidR="009A316D" w:rsidRDefault="009A316D" w:rsidP="00F7469B">
            <w:pPr>
              <w:pStyle w:val="TableParagraph"/>
              <w:tabs>
                <w:tab w:val="left" w:pos="7044"/>
              </w:tabs>
              <w:spacing w:before="12" w:line="314" w:lineRule="exact"/>
              <w:ind w:left="116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Part I: Program Assessment Plan</w:t>
            </w:r>
          </w:p>
        </w:tc>
        <w:tc>
          <w:tcPr>
            <w:tcW w:w="8730" w:type="dxa"/>
            <w:gridSpan w:val="3"/>
            <w:tcBorders>
              <w:top w:val="double" w:sz="4" w:space="0" w:color="9F9F9F"/>
              <w:bottom w:val="double" w:sz="4" w:space="0" w:color="9F9F9F"/>
              <w:right w:val="double" w:sz="4" w:space="0" w:color="9F9F9F"/>
            </w:tcBorders>
            <w:shd w:val="clear" w:color="auto" w:fill="FFFF99"/>
            <w:vAlign w:val="center"/>
          </w:tcPr>
          <w:p w14:paraId="240BFC67" w14:textId="77777777" w:rsidR="009A316D" w:rsidRDefault="009A316D" w:rsidP="00F7469B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>
              <w:rPr>
                <w:b/>
                <w:sz w:val="28"/>
              </w:rPr>
              <w:t>Part II: Program Improvement Plan</w:t>
            </w:r>
          </w:p>
        </w:tc>
      </w:tr>
      <w:tr w:rsidR="009A316D" w14:paraId="3F0EE40F" w14:textId="77777777" w:rsidTr="0093607D">
        <w:trPr>
          <w:trHeight w:val="1008"/>
          <w:jc w:val="center"/>
        </w:trPr>
        <w:tc>
          <w:tcPr>
            <w:tcW w:w="4439" w:type="dxa"/>
            <w:tcBorders>
              <w:top w:val="double" w:sz="4" w:space="0" w:color="9F9F9F"/>
              <w:left w:val="double" w:sz="4" w:space="0" w:color="9F9F9F"/>
              <w:bottom w:val="double" w:sz="4" w:space="0" w:color="9F9F9F"/>
            </w:tcBorders>
            <w:shd w:val="clear" w:color="auto" w:fill="CCFFCC"/>
            <w:vAlign w:val="center"/>
          </w:tcPr>
          <w:p w14:paraId="4F151C51" w14:textId="77777777" w:rsidR="009A316D" w:rsidRPr="00CD2538" w:rsidRDefault="009A316D" w:rsidP="00F7469B">
            <w:pPr>
              <w:pStyle w:val="TableParagraph"/>
              <w:ind w:left="135" w:right="205" w:firstLine="116"/>
              <w:jc w:val="center"/>
              <w:rPr>
                <w:b/>
                <w:bCs/>
                <w:iCs/>
                <w:sz w:val="24"/>
                <w:szCs w:val="24"/>
              </w:rPr>
            </w:pPr>
            <w:r w:rsidRPr="00CD2538">
              <w:rPr>
                <w:b/>
                <w:bCs/>
                <w:iCs/>
                <w:sz w:val="24"/>
                <w:szCs w:val="24"/>
              </w:rPr>
              <w:t xml:space="preserve">Program Learning Outcome </w:t>
            </w:r>
          </w:p>
        </w:tc>
        <w:tc>
          <w:tcPr>
            <w:tcW w:w="1861" w:type="dxa"/>
            <w:tcBorders>
              <w:top w:val="double" w:sz="4" w:space="0" w:color="9F9F9F"/>
              <w:bottom w:val="double" w:sz="4" w:space="0" w:color="9F9F9F"/>
            </w:tcBorders>
            <w:shd w:val="clear" w:color="auto" w:fill="CCFFCC"/>
            <w:vAlign w:val="center"/>
          </w:tcPr>
          <w:p w14:paraId="77EC1C60" w14:textId="77777777" w:rsidR="009A316D" w:rsidRPr="00EB5190" w:rsidRDefault="009A316D" w:rsidP="00F7469B">
            <w:pPr>
              <w:pStyle w:val="TableParagraph"/>
              <w:spacing w:line="207" w:lineRule="exact"/>
              <w:ind w:left="223" w:right="156"/>
              <w:jc w:val="center"/>
              <w:rPr>
                <w:b/>
                <w:bCs/>
                <w:iCs/>
                <w:sz w:val="24"/>
                <w:szCs w:val="24"/>
              </w:rPr>
            </w:pPr>
            <w:r>
              <w:rPr>
                <w:b/>
                <w:bCs/>
                <w:iCs/>
                <w:sz w:val="24"/>
                <w:szCs w:val="24"/>
              </w:rPr>
              <w:t>Course Number</w:t>
            </w:r>
          </w:p>
        </w:tc>
        <w:tc>
          <w:tcPr>
            <w:tcW w:w="3191" w:type="dxa"/>
            <w:gridSpan w:val="2"/>
            <w:tcBorders>
              <w:top w:val="double" w:sz="4" w:space="0" w:color="9F9F9F"/>
              <w:bottom w:val="double" w:sz="4" w:space="0" w:color="9F9F9F"/>
            </w:tcBorders>
            <w:shd w:val="clear" w:color="auto" w:fill="CCFFCC"/>
            <w:vAlign w:val="center"/>
          </w:tcPr>
          <w:p w14:paraId="38097D9F" w14:textId="77777777" w:rsidR="009A316D" w:rsidRPr="00EB5190" w:rsidRDefault="009A316D" w:rsidP="00F7469B">
            <w:pPr>
              <w:pStyle w:val="TableParagraph"/>
              <w:spacing w:line="207" w:lineRule="exact"/>
              <w:ind w:left="223" w:right="156"/>
              <w:jc w:val="center"/>
              <w:rPr>
                <w:b/>
                <w:bCs/>
                <w:iCs/>
                <w:sz w:val="24"/>
                <w:szCs w:val="24"/>
              </w:rPr>
            </w:pPr>
            <w:r>
              <w:rPr>
                <w:b/>
                <w:bCs/>
                <w:iCs/>
                <w:sz w:val="24"/>
                <w:szCs w:val="24"/>
              </w:rPr>
              <w:t>Assessment</w:t>
            </w:r>
            <w:r w:rsidRPr="00EB5190">
              <w:rPr>
                <w:b/>
                <w:bCs/>
                <w:iCs/>
                <w:sz w:val="24"/>
                <w:szCs w:val="24"/>
              </w:rPr>
              <w:t xml:space="preserve"> </w:t>
            </w:r>
          </w:p>
        </w:tc>
        <w:tc>
          <w:tcPr>
            <w:tcW w:w="1867" w:type="dxa"/>
            <w:gridSpan w:val="2"/>
            <w:tcBorders>
              <w:top w:val="double" w:sz="4" w:space="0" w:color="9F9F9F"/>
              <w:bottom w:val="double" w:sz="4" w:space="0" w:color="9F9F9F"/>
            </w:tcBorders>
            <w:shd w:val="clear" w:color="auto" w:fill="CCFFCC"/>
            <w:vAlign w:val="center"/>
          </w:tcPr>
          <w:p w14:paraId="5F250238" w14:textId="77777777" w:rsidR="009A316D" w:rsidRPr="004F067F" w:rsidRDefault="009A316D" w:rsidP="00F7469B">
            <w:pPr>
              <w:pStyle w:val="TableParagraph"/>
              <w:spacing w:before="12"/>
              <w:ind w:left="180" w:right="90" w:hanging="6"/>
              <w:jc w:val="center"/>
              <w:rPr>
                <w:b/>
                <w:iCs/>
              </w:rPr>
            </w:pPr>
            <w:r w:rsidRPr="004F067F">
              <w:rPr>
                <w:b/>
                <w:iCs/>
              </w:rPr>
              <w:t>Performance Targets</w:t>
            </w:r>
          </w:p>
        </w:tc>
        <w:tc>
          <w:tcPr>
            <w:tcW w:w="1422" w:type="dxa"/>
            <w:gridSpan w:val="2"/>
            <w:tcBorders>
              <w:top w:val="double" w:sz="4" w:space="0" w:color="9F9F9F"/>
              <w:bottom w:val="double" w:sz="4" w:space="0" w:color="9F9F9F"/>
            </w:tcBorders>
            <w:shd w:val="clear" w:color="auto" w:fill="CCFFCC"/>
            <w:vAlign w:val="center"/>
          </w:tcPr>
          <w:p w14:paraId="29D306CC" w14:textId="77777777" w:rsidR="009A316D" w:rsidRPr="00225A35" w:rsidRDefault="009A316D" w:rsidP="00F7469B">
            <w:pPr>
              <w:pStyle w:val="TableParagraph"/>
              <w:spacing w:before="2" w:line="208" w:lineRule="exact"/>
              <w:ind w:left="196" w:right="245"/>
              <w:jc w:val="center"/>
              <w:rPr>
                <w:b/>
                <w:bCs/>
                <w:iCs/>
                <w:sz w:val="20"/>
                <w:szCs w:val="20"/>
              </w:rPr>
            </w:pPr>
            <w:r w:rsidRPr="00225A35">
              <w:rPr>
                <w:b/>
                <w:bCs/>
                <w:iCs/>
                <w:sz w:val="20"/>
                <w:szCs w:val="20"/>
              </w:rPr>
              <w:t>Semester/Year</w:t>
            </w:r>
          </w:p>
        </w:tc>
        <w:tc>
          <w:tcPr>
            <w:tcW w:w="3510" w:type="dxa"/>
            <w:gridSpan w:val="2"/>
            <w:tcBorders>
              <w:top w:val="double" w:sz="4" w:space="0" w:color="9F9F9F"/>
              <w:bottom w:val="double" w:sz="4" w:space="0" w:color="9F9F9F"/>
            </w:tcBorders>
            <w:shd w:val="clear" w:color="auto" w:fill="FFFF99"/>
            <w:vAlign w:val="center"/>
          </w:tcPr>
          <w:p w14:paraId="1FB87B88" w14:textId="77777777" w:rsidR="009A316D" w:rsidRPr="00170CE3" w:rsidRDefault="009A316D" w:rsidP="00F7469B">
            <w:pPr>
              <w:pStyle w:val="TableParagraph"/>
              <w:spacing w:before="12"/>
              <w:ind w:left="465" w:right="394" w:hanging="2"/>
              <w:jc w:val="center"/>
              <w:rPr>
                <w:b/>
                <w:bCs/>
                <w:iCs/>
                <w:sz w:val="26"/>
                <w:szCs w:val="26"/>
              </w:rPr>
            </w:pPr>
            <w:r>
              <w:rPr>
                <w:b/>
                <w:bCs/>
                <w:iCs/>
                <w:sz w:val="26"/>
                <w:szCs w:val="26"/>
              </w:rPr>
              <w:t>Summary of Data Assessed</w:t>
            </w:r>
          </w:p>
        </w:tc>
        <w:tc>
          <w:tcPr>
            <w:tcW w:w="5220" w:type="dxa"/>
            <w:tcBorders>
              <w:top w:val="double" w:sz="4" w:space="0" w:color="9F9F9F"/>
              <w:bottom w:val="double" w:sz="4" w:space="0" w:color="9F9F9F"/>
              <w:right w:val="double" w:sz="4" w:space="0" w:color="9F9F9F"/>
            </w:tcBorders>
            <w:shd w:val="clear" w:color="auto" w:fill="FFFF99"/>
            <w:vAlign w:val="center"/>
          </w:tcPr>
          <w:p w14:paraId="0367C576" w14:textId="77777777" w:rsidR="009A316D" w:rsidRPr="00170CE3" w:rsidRDefault="009A316D" w:rsidP="00F7469B">
            <w:pPr>
              <w:pStyle w:val="TableParagraph"/>
              <w:ind w:left="325" w:right="260"/>
              <w:jc w:val="center"/>
              <w:rPr>
                <w:b/>
                <w:bCs/>
                <w:iCs/>
                <w:sz w:val="26"/>
                <w:szCs w:val="26"/>
              </w:rPr>
            </w:pPr>
            <w:r>
              <w:rPr>
                <w:b/>
                <w:bCs/>
                <w:iCs/>
                <w:sz w:val="26"/>
                <w:szCs w:val="26"/>
              </w:rPr>
              <w:t>Closing the Loop – plans for Improvement</w:t>
            </w:r>
          </w:p>
        </w:tc>
      </w:tr>
      <w:tr w:rsidR="008807FC" w14:paraId="5350B605" w14:textId="77777777" w:rsidTr="0093607D">
        <w:trPr>
          <w:trHeight w:val="769"/>
          <w:jc w:val="center"/>
        </w:trPr>
        <w:sdt>
          <w:sdtPr>
            <w:rPr>
              <w:color w:val="171717" w:themeColor="background2" w:themeShade="1A"/>
              <w:sz w:val="20"/>
              <w:szCs w:val="20"/>
            </w:rPr>
            <w:id w:val="-641892502"/>
            <w:lock w:val="sdtLocked"/>
            <w:placeholder>
              <w:docPart w:val="497D16CD70B94B499388869DA4AFD9AC"/>
            </w:placeholder>
            <w:showingPlcHdr/>
            <w15:color w:val="CCFFCC"/>
            <w15:appearance w15:val="hidden"/>
            <w:text w:multiLine="1"/>
          </w:sdtPr>
          <w:sdtEndPr/>
          <w:sdtContent>
            <w:tc>
              <w:tcPr>
                <w:tcW w:w="4439" w:type="dxa"/>
                <w:tcBorders>
                  <w:top w:val="double" w:sz="4" w:space="0" w:color="9F9F9F"/>
                  <w:left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4353A8CA" w14:textId="1564215F" w:rsidR="008807FC" w:rsidRPr="00DA3549" w:rsidRDefault="00DA3549" w:rsidP="006B3062">
                <w:pPr>
                  <w:ind w:left="150" w:right="90"/>
                  <w:rPr>
                    <w:color w:val="171717" w:themeColor="background2" w:themeShade="1A"/>
                    <w:sz w:val="20"/>
                    <w:szCs w:val="20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1924134768"/>
            <w:lock w:val="sdtLocked"/>
            <w:placeholder>
              <w:docPart w:val="C884A8AB294A4B2D8DA1102CCE16D6E9"/>
            </w:placeholder>
            <w:showingPlcHdr/>
            <w:text w:multiLine="1"/>
          </w:sdtPr>
          <w:sdtEndPr/>
          <w:sdtContent>
            <w:tc>
              <w:tcPr>
                <w:tcW w:w="1868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3EC82E15" w14:textId="72C37329" w:rsidR="008807FC" w:rsidRPr="00DA3549" w:rsidRDefault="006B3062" w:rsidP="006B3062">
                <w:pPr>
                  <w:pStyle w:val="TableParagraph"/>
                  <w:ind w:left="106" w:right="105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79189144"/>
            <w:lock w:val="sdtLocked"/>
            <w:placeholder>
              <w:docPart w:val="7B22DD4DF5234A14B2B0B3108607E0BE"/>
            </w:placeholder>
            <w:showingPlcHdr/>
            <w:text w:multiLine="1"/>
          </w:sdtPr>
          <w:sdtEndPr/>
          <w:sdtContent>
            <w:tc>
              <w:tcPr>
                <w:tcW w:w="3201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7B7F19BB" w14:textId="55CBF2FB" w:rsidR="008807FC" w:rsidRPr="00DA3549" w:rsidRDefault="006B3062" w:rsidP="006B3062">
                <w:pPr>
                  <w:pStyle w:val="TableParagraph"/>
                  <w:ind w:left="165" w:right="150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-1821800022"/>
            <w:lock w:val="sdtLocked"/>
            <w:placeholder>
              <w:docPart w:val="D9A74E9FF7FA4D3A88BE3AA4D1C5C297"/>
            </w:placeholder>
            <w:showingPlcHdr/>
            <w:text w:multiLine="1"/>
          </w:sdtPr>
          <w:sdtEndPr/>
          <w:sdtContent>
            <w:tc>
              <w:tcPr>
                <w:tcW w:w="1867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560B1EA8" w14:textId="470730AC" w:rsidR="008807FC" w:rsidRPr="00DA3549" w:rsidRDefault="006B3062" w:rsidP="006B3062">
                <w:pPr>
                  <w:pStyle w:val="TableParagraph"/>
                  <w:ind w:left="180" w:right="150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alias w:val="Semester/Year"/>
            <w:tag w:val="Semester/Year"/>
            <w:id w:val="-1613508215"/>
            <w:lock w:val="sdtLocked"/>
            <w:placeholder>
              <w:docPart w:val="C9FB100C51EB4717974AD47A213F393E"/>
            </w:placeholder>
            <w:showingPlcHdr/>
            <w:dropDownList>
              <w:listItem w:value="Choose an item."/>
              <w:listItem w:displayText="Fall semester" w:value="Fall semester"/>
              <w:listItem w:displayText="Spring semester" w:value="Spring semester"/>
              <w:listItem w:displayText="Summer semester" w:value="Summer semester"/>
            </w:dropDownList>
          </w:sdtPr>
          <w:sdtEndPr/>
          <w:sdtContent>
            <w:tc>
              <w:tcPr>
                <w:tcW w:w="1423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03A3F976" w14:textId="71D0BFED" w:rsidR="008807FC" w:rsidRPr="00DA3549" w:rsidRDefault="008807FC" w:rsidP="00AA223F">
                <w:pPr>
                  <w:pStyle w:val="TableParagraph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-1716576611"/>
            <w:lock w:val="sdtLocked"/>
            <w:placeholder>
              <w:docPart w:val="004D579E6336487CA8F2143E167A1FF5"/>
            </w:placeholder>
            <w:showingPlcHdr/>
            <w:text w:multiLine="1"/>
          </w:sdtPr>
          <w:sdtEndPr/>
          <w:sdtContent>
            <w:tc>
              <w:tcPr>
                <w:tcW w:w="3492" w:type="dxa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44A5E2F5" w14:textId="6387401B" w:rsidR="008807FC" w:rsidRPr="00DA3549" w:rsidRDefault="006B3062" w:rsidP="006B3062">
                <w:pPr>
                  <w:pStyle w:val="TableParagraph"/>
                  <w:ind w:left="180" w:right="135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1361011079"/>
            <w:lock w:val="sdtLocked"/>
            <w:placeholder>
              <w:docPart w:val="1B19315BC3264B0FB73B327942426523"/>
            </w:placeholder>
            <w:showingPlcHdr/>
            <w:text w:multiLine="1"/>
          </w:sdtPr>
          <w:sdtEndPr/>
          <w:sdtContent>
            <w:tc>
              <w:tcPr>
                <w:tcW w:w="5220" w:type="dxa"/>
                <w:tcBorders>
                  <w:top w:val="double" w:sz="4" w:space="0" w:color="9F9F9F"/>
                  <w:bottom w:val="double" w:sz="4" w:space="0" w:color="9F9F9F"/>
                  <w:right w:val="double" w:sz="4" w:space="0" w:color="9F9F9F"/>
                </w:tcBorders>
                <w:shd w:val="clear" w:color="auto" w:fill="FFFFFF" w:themeFill="background1"/>
              </w:tcPr>
              <w:p w14:paraId="2B00A899" w14:textId="6C1D1C3E" w:rsidR="008807FC" w:rsidRPr="00DA3549" w:rsidRDefault="006B3062" w:rsidP="006B3062">
                <w:pPr>
                  <w:pStyle w:val="TableParagraph"/>
                  <w:ind w:left="121" w:right="166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</w:tr>
      <w:tr w:rsidR="008807FC" w14:paraId="4C93269C" w14:textId="77777777" w:rsidTr="0093607D">
        <w:trPr>
          <w:trHeight w:val="769"/>
          <w:jc w:val="center"/>
        </w:trPr>
        <w:sdt>
          <w:sdtPr>
            <w:rPr>
              <w:color w:val="171717" w:themeColor="background2" w:themeShade="1A"/>
              <w:sz w:val="20"/>
              <w:szCs w:val="20"/>
            </w:rPr>
            <w:id w:val="-554239321"/>
            <w:lock w:val="sdtLocked"/>
            <w:placeholder>
              <w:docPart w:val="1D710FCE9A6841C1847E0730F3E8C386"/>
            </w:placeholder>
            <w:showingPlcHdr/>
            <w:text w:multiLine="1"/>
          </w:sdtPr>
          <w:sdtEndPr/>
          <w:sdtContent>
            <w:tc>
              <w:tcPr>
                <w:tcW w:w="4439" w:type="dxa"/>
                <w:tcBorders>
                  <w:top w:val="double" w:sz="4" w:space="0" w:color="9F9F9F"/>
                  <w:left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3BD18855" w14:textId="20772495" w:rsidR="008807FC" w:rsidRPr="00DA3549" w:rsidRDefault="006B3062" w:rsidP="0093607D">
                <w:pPr>
                  <w:ind w:left="240" w:right="90"/>
                  <w:rPr>
                    <w:color w:val="171717" w:themeColor="background2" w:themeShade="1A"/>
                    <w:sz w:val="20"/>
                    <w:szCs w:val="20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18756495"/>
            <w:lock w:val="sdtLocked"/>
            <w:placeholder>
              <w:docPart w:val="736B378A4F7D4459AED6A0F04C4D5169"/>
            </w:placeholder>
            <w:showingPlcHdr/>
            <w:text w:multiLine="1"/>
          </w:sdtPr>
          <w:sdtEndPr/>
          <w:sdtContent>
            <w:tc>
              <w:tcPr>
                <w:tcW w:w="1868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38C7B8CC" w14:textId="2B4E9EBC" w:rsidR="008807FC" w:rsidRPr="00DA3549" w:rsidRDefault="006B3062" w:rsidP="006B3062">
                <w:pPr>
                  <w:pStyle w:val="TableParagraph"/>
                  <w:ind w:left="106" w:right="105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1135209789"/>
            <w:lock w:val="sdtLocked"/>
            <w:placeholder>
              <w:docPart w:val="BB3B8FE2E3C643C4A4BEACEB78A4D811"/>
            </w:placeholder>
            <w:showingPlcHdr/>
            <w:text w:multiLine="1"/>
          </w:sdtPr>
          <w:sdtEndPr/>
          <w:sdtContent>
            <w:tc>
              <w:tcPr>
                <w:tcW w:w="3201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706809E1" w14:textId="55AC80BC" w:rsidR="008807FC" w:rsidRPr="00DA3549" w:rsidRDefault="006B3062" w:rsidP="006B3062">
                <w:pPr>
                  <w:pStyle w:val="TableParagraph"/>
                  <w:ind w:left="165" w:right="150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-1357585357"/>
            <w:lock w:val="sdtLocked"/>
            <w:placeholder>
              <w:docPart w:val="DE54873EC6DD4E028B03357F6BB2C027"/>
            </w:placeholder>
            <w:showingPlcHdr/>
            <w:text w:multiLine="1"/>
          </w:sdtPr>
          <w:sdtEndPr/>
          <w:sdtContent>
            <w:tc>
              <w:tcPr>
                <w:tcW w:w="1867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624FF73F" w14:textId="7605FF7A" w:rsidR="008807FC" w:rsidRPr="00DA3549" w:rsidRDefault="006B3062" w:rsidP="006B3062">
                <w:pPr>
                  <w:pStyle w:val="TableParagraph"/>
                  <w:ind w:left="180" w:right="150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alias w:val="Semester/Year"/>
            <w:tag w:val="Semester/Year"/>
            <w:id w:val="-1762439280"/>
            <w:lock w:val="sdtLocked"/>
            <w:placeholder>
              <w:docPart w:val="DD28F2C5CB864D3080E2DD45A817CC1B"/>
            </w:placeholder>
            <w:showingPlcHdr/>
            <w:dropDownList>
              <w:listItem w:value="Choose an item."/>
              <w:listItem w:displayText="Fall semester" w:value="Fall semester"/>
              <w:listItem w:displayText="Spring semester" w:value="Spring semester"/>
              <w:listItem w:displayText="Summer semester" w:value="Summer semester"/>
            </w:dropDownList>
          </w:sdtPr>
          <w:sdtEndPr/>
          <w:sdtContent>
            <w:tc>
              <w:tcPr>
                <w:tcW w:w="1423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30CD0521" w14:textId="55303913" w:rsidR="008807FC" w:rsidRPr="00DA3549" w:rsidRDefault="008807FC" w:rsidP="00AA223F">
                <w:pPr>
                  <w:pStyle w:val="TableParagraph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-1112583047"/>
            <w:lock w:val="sdtLocked"/>
            <w:placeholder>
              <w:docPart w:val="E30346FD8B72450C8A96E3BC25A3220D"/>
            </w:placeholder>
            <w:showingPlcHdr/>
            <w:text w:multiLine="1"/>
          </w:sdtPr>
          <w:sdtEndPr/>
          <w:sdtContent>
            <w:tc>
              <w:tcPr>
                <w:tcW w:w="3492" w:type="dxa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444A8347" w14:textId="0552EBF7" w:rsidR="008807FC" w:rsidRPr="00DA3549" w:rsidRDefault="006B3062" w:rsidP="006B3062">
                <w:pPr>
                  <w:pStyle w:val="TableParagraph"/>
                  <w:ind w:left="180" w:right="135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759872370"/>
            <w:lock w:val="sdtLocked"/>
            <w:placeholder>
              <w:docPart w:val="7D2BDF4A79B043E5BA3E833CC7ADEAAA"/>
            </w:placeholder>
            <w:showingPlcHdr/>
            <w:text w:multiLine="1"/>
          </w:sdtPr>
          <w:sdtEndPr/>
          <w:sdtContent>
            <w:tc>
              <w:tcPr>
                <w:tcW w:w="5220" w:type="dxa"/>
                <w:tcBorders>
                  <w:top w:val="double" w:sz="4" w:space="0" w:color="9F9F9F"/>
                  <w:bottom w:val="double" w:sz="4" w:space="0" w:color="9F9F9F"/>
                  <w:right w:val="double" w:sz="4" w:space="0" w:color="9F9F9F"/>
                </w:tcBorders>
                <w:shd w:val="clear" w:color="auto" w:fill="FFFFFF" w:themeFill="background1"/>
              </w:tcPr>
              <w:p w14:paraId="799B0EC9" w14:textId="33091E71" w:rsidR="008807FC" w:rsidRPr="00DA3549" w:rsidRDefault="006B3062" w:rsidP="006B3062">
                <w:pPr>
                  <w:pStyle w:val="TableParagraph"/>
                  <w:ind w:left="121" w:right="166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</w:tr>
      <w:tr w:rsidR="00756C0E" w14:paraId="2494CFBF" w14:textId="77777777" w:rsidTr="0093607D">
        <w:trPr>
          <w:trHeight w:val="769"/>
          <w:jc w:val="center"/>
        </w:trPr>
        <w:sdt>
          <w:sdtPr>
            <w:rPr>
              <w:color w:val="171717" w:themeColor="background2" w:themeShade="1A"/>
              <w:sz w:val="20"/>
              <w:szCs w:val="20"/>
            </w:rPr>
            <w:id w:val="1763176073"/>
            <w:lock w:val="sdtLocked"/>
            <w:placeholder>
              <w:docPart w:val="551F3012311C4641B1C7C7301435FEB8"/>
            </w:placeholder>
            <w:showingPlcHdr/>
            <w:text w:multiLine="1"/>
          </w:sdtPr>
          <w:sdtEndPr/>
          <w:sdtContent>
            <w:tc>
              <w:tcPr>
                <w:tcW w:w="4439" w:type="dxa"/>
                <w:tcBorders>
                  <w:top w:val="double" w:sz="4" w:space="0" w:color="9F9F9F"/>
                  <w:left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3D5C1EF0" w14:textId="322CE87E" w:rsidR="00756C0E" w:rsidRPr="00DA3549" w:rsidRDefault="006B3062" w:rsidP="006B3062">
                <w:pPr>
                  <w:ind w:left="150" w:right="90"/>
                  <w:rPr>
                    <w:color w:val="171717" w:themeColor="background2" w:themeShade="1A"/>
                    <w:sz w:val="20"/>
                    <w:szCs w:val="20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1336115354"/>
            <w:lock w:val="sdtLocked"/>
            <w:placeholder>
              <w:docPart w:val="71C47247B3E94457B90CBC1E6BE1F5BC"/>
            </w:placeholder>
            <w:showingPlcHdr/>
            <w:text w:multiLine="1"/>
          </w:sdtPr>
          <w:sdtEndPr/>
          <w:sdtContent>
            <w:tc>
              <w:tcPr>
                <w:tcW w:w="1868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121BB30F" w14:textId="73A8413F" w:rsidR="00756C0E" w:rsidRPr="00DA3549" w:rsidRDefault="006B3062" w:rsidP="006B3062">
                <w:pPr>
                  <w:pStyle w:val="TableParagraph"/>
                  <w:ind w:left="106" w:right="105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-2113651793"/>
            <w:lock w:val="sdtLocked"/>
            <w:placeholder>
              <w:docPart w:val="C6B4525F597743C589AA1E5D01EFC25C"/>
            </w:placeholder>
            <w:showingPlcHdr/>
            <w:text w:multiLine="1"/>
          </w:sdtPr>
          <w:sdtEndPr/>
          <w:sdtContent>
            <w:tc>
              <w:tcPr>
                <w:tcW w:w="3201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4BB10012" w14:textId="7F526B79" w:rsidR="00756C0E" w:rsidRPr="00DA3549" w:rsidRDefault="006B3062" w:rsidP="006B3062">
                <w:pPr>
                  <w:pStyle w:val="TableParagraph"/>
                  <w:ind w:left="165" w:right="150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-445781590"/>
            <w:lock w:val="sdtLocked"/>
            <w:placeholder>
              <w:docPart w:val="1AEC84BC5F0F46A9846AA8DC0CE4323D"/>
            </w:placeholder>
            <w:showingPlcHdr/>
            <w:text w:multiLine="1"/>
          </w:sdtPr>
          <w:sdtEndPr/>
          <w:sdtContent>
            <w:tc>
              <w:tcPr>
                <w:tcW w:w="1867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605C802A" w14:textId="4D0D16EA" w:rsidR="00756C0E" w:rsidRPr="00DA3549" w:rsidRDefault="006B3062" w:rsidP="006B3062">
                <w:pPr>
                  <w:pStyle w:val="TableParagraph"/>
                  <w:ind w:left="180" w:right="150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alias w:val="Semester/Year"/>
            <w:tag w:val="Semester/Year"/>
            <w:id w:val="-1565561348"/>
            <w:lock w:val="sdtLocked"/>
            <w:placeholder>
              <w:docPart w:val="9097D78FCB554100B3FC5D5562C391BE"/>
            </w:placeholder>
            <w:showingPlcHdr/>
            <w:dropDownList>
              <w:listItem w:value="Choose an item."/>
              <w:listItem w:displayText="Fall semester" w:value="Fall semester"/>
              <w:listItem w:displayText="Spring semester" w:value="Spring semester"/>
              <w:listItem w:displayText="Summer semester" w:value="Summer semester"/>
            </w:dropDownList>
          </w:sdtPr>
          <w:sdtEndPr/>
          <w:sdtContent>
            <w:tc>
              <w:tcPr>
                <w:tcW w:w="1423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57ADABFD" w14:textId="5FC0EA62" w:rsidR="00756C0E" w:rsidRPr="00DA3549" w:rsidRDefault="00756C0E" w:rsidP="00AA223F">
                <w:pPr>
                  <w:pStyle w:val="TableParagraph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-904681773"/>
            <w:lock w:val="sdtLocked"/>
            <w:placeholder>
              <w:docPart w:val="DDCE0D6FC0834294BA752895651576AB"/>
            </w:placeholder>
            <w:showingPlcHdr/>
            <w:text w:multiLine="1"/>
          </w:sdtPr>
          <w:sdtEndPr/>
          <w:sdtContent>
            <w:tc>
              <w:tcPr>
                <w:tcW w:w="3492" w:type="dxa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3CABF5DB" w14:textId="26A74621" w:rsidR="00756C0E" w:rsidRPr="00DA3549" w:rsidRDefault="006B3062" w:rsidP="006B3062">
                <w:pPr>
                  <w:pStyle w:val="TableParagraph"/>
                  <w:ind w:left="180" w:right="135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1173678554"/>
            <w:lock w:val="sdtLocked"/>
            <w:placeholder>
              <w:docPart w:val="E94092EBF70E41D0AB113A0E966D4218"/>
            </w:placeholder>
            <w:showingPlcHdr/>
            <w:text w:multiLine="1"/>
          </w:sdtPr>
          <w:sdtEndPr/>
          <w:sdtContent>
            <w:tc>
              <w:tcPr>
                <w:tcW w:w="5220" w:type="dxa"/>
                <w:tcBorders>
                  <w:top w:val="double" w:sz="4" w:space="0" w:color="9F9F9F"/>
                  <w:bottom w:val="double" w:sz="4" w:space="0" w:color="9F9F9F"/>
                  <w:right w:val="double" w:sz="4" w:space="0" w:color="9F9F9F"/>
                </w:tcBorders>
                <w:shd w:val="clear" w:color="auto" w:fill="FFFFFF" w:themeFill="background1"/>
              </w:tcPr>
              <w:p w14:paraId="2C03B072" w14:textId="61F5BE99" w:rsidR="00756C0E" w:rsidRPr="00DA3549" w:rsidRDefault="006B3062" w:rsidP="006B3062">
                <w:pPr>
                  <w:pStyle w:val="TableParagraph"/>
                  <w:ind w:left="121" w:right="166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</w:tr>
      <w:tr w:rsidR="00756C0E" w14:paraId="79B8B353" w14:textId="77777777" w:rsidTr="0093607D">
        <w:trPr>
          <w:trHeight w:val="769"/>
          <w:jc w:val="center"/>
        </w:trPr>
        <w:sdt>
          <w:sdtPr>
            <w:rPr>
              <w:color w:val="171717" w:themeColor="background2" w:themeShade="1A"/>
              <w:sz w:val="20"/>
              <w:szCs w:val="20"/>
            </w:rPr>
            <w:id w:val="-1180658379"/>
            <w:lock w:val="sdtLocked"/>
            <w:placeholder>
              <w:docPart w:val="A0FD5F9FE8A54650939EC2AD0A898A86"/>
            </w:placeholder>
            <w:showingPlcHdr/>
            <w:text w:multiLine="1"/>
          </w:sdtPr>
          <w:sdtEndPr/>
          <w:sdtContent>
            <w:tc>
              <w:tcPr>
                <w:tcW w:w="4439" w:type="dxa"/>
                <w:tcBorders>
                  <w:top w:val="double" w:sz="4" w:space="0" w:color="9F9F9F"/>
                  <w:left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6651BA0A" w14:textId="327D64CE" w:rsidR="00756C0E" w:rsidRPr="00DA3549" w:rsidRDefault="006B3062" w:rsidP="006B3062">
                <w:pPr>
                  <w:ind w:left="150" w:right="90"/>
                  <w:rPr>
                    <w:color w:val="171717" w:themeColor="background2" w:themeShade="1A"/>
                    <w:sz w:val="20"/>
                    <w:szCs w:val="20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-38128810"/>
            <w:lock w:val="sdtLocked"/>
            <w:placeholder>
              <w:docPart w:val="C5BFDEEE08E142A9B773BCCD3457CAA7"/>
            </w:placeholder>
            <w:showingPlcHdr/>
            <w:text w:multiLine="1"/>
          </w:sdtPr>
          <w:sdtEndPr/>
          <w:sdtContent>
            <w:tc>
              <w:tcPr>
                <w:tcW w:w="1868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685AF92E" w14:textId="5FDDB901" w:rsidR="00756C0E" w:rsidRPr="00DA3549" w:rsidRDefault="006B3062" w:rsidP="006B3062">
                <w:pPr>
                  <w:pStyle w:val="TableParagraph"/>
                  <w:ind w:left="106" w:right="105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-129936103"/>
            <w:lock w:val="sdtLocked"/>
            <w:placeholder>
              <w:docPart w:val="D8E27CBF2EFF4C229BF2B045FEDBD2A6"/>
            </w:placeholder>
            <w:showingPlcHdr/>
            <w:text w:multiLine="1"/>
          </w:sdtPr>
          <w:sdtEndPr/>
          <w:sdtContent>
            <w:tc>
              <w:tcPr>
                <w:tcW w:w="3201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05165AF7" w14:textId="0348E045" w:rsidR="00756C0E" w:rsidRPr="00DA3549" w:rsidRDefault="00011857" w:rsidP="006B3062">
                <w:pPr>
                  <w:pStyle w:val="TableParagraph"/>
                  <w:ind w:left="165" w:right="150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7B4A27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-748581052"/>
            <w:lock w:val="sdtLocked"/>
            <w:placeholder>
              <w:docPart w:val="13C30BD1888241FFB4FEB8EE9BD98D49"/>
            </w:placeholder>
            <w:showingPlcHdr/>
            <w:text w:multiLine="1"/>
          </w:sdtPr>
          <w:sdtEndPr/>
          <w:sdtContent>
            <w:tc>
              <w:tcPr>
                <w:tcW w:w="1867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45AC75DE" w14:textId="47ED2547" w:rsidR="00756C0E" w:rsidRPr="00DA3549" w:rsidRDefault="006B3062" w:rsidP="006B3062">
                <w:pPr>
                  <w:pStyle w:val="TableParagraph"/>
                  <w:ind w:left="180" w:right="150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alias w:val="Semester/Year"/>
            <w:tag w:val="Semester/Year"/>
            <w:id w:val="1585882348"/>
            <w:lock w:val="sdtLocked"/>
            <w:placeholder>
              <w:docPart w:val="3FDAC23B02134AC1B151CE6015DE6DBC"/>
            </w:placeholder>
            <w:showingPlcHdr/>
            <w:dropDownList>
              <w:listItem w:value="Choose an item."/>
              <w:listItem w:displayText="Fall semester" w:value="Fall semester"/>
              <w:listItem w:displayText="Spring semester" w:value="Spring semester"/>
              <w:listItem w:displayText="Summer semester" w:value="Summer semester"/>
            </w:dropDownList>
          </w:sdtPr>
          <w:sdtEndPr/>
          <w:sdtContent>
            <w:tc>
              <w:tcPr>
                <w:tcW w:w="1423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0432B213" w14:textId="33194AD6" w:rsidR="00756C0E" w:rsidRPr="00DA3549" w:rsidRDefault="00756C0E" w:rsidP="00AA223F">
                <w:pPr>
                  <w:pStyle w:val="TableParagraph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-493722573"/>
            <w:lock w:val="sdtLocked"/>
            <w:placeholder>
              <w:docPart w:val="5C3C937CEB97432F8696BFF91544C449"/>
            </w:placeholder>
            <w:showingPlcHdr/>
            <w:text w:multiLine="1"/>
          </w:sdtPr>
          <w:sdtEndPr/>
          <w:sdtContent>
            <w:tc>
              <w:tcPr>
                <w:tcW w:w="3492" w:type="dxa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27E63003" w14:textId="1F7A80E6" w:rsidR="00756C0E" w:rsidRPr="00DA3549" w:rsidRDefault="006B3062" w:rsidP="006B3062">
                <w:pPr>
                  <w:pStyle w:val="TableParagraph"/>
                  <w:ind w:left="180" w:right="135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1194036892"/>
            <w:lock w:val="sdtLocked"/>
            <w:placeholder>
              <w:docPart w:val="A6DF24F7C958425080879E84F6AD3384"/>
            </w:placeholder>
            <w:showingPlcHdr/>
            <w:text w:multiLine="1"/>
          </w:sdtPr>
          <w:sdtEndPr/>
          <w:sdtContent>
            <w:tc>
              <w:tcPr>
                <w:tcW w:w="5220" w:type="dxa"/>
                <w:tcBorders>
                  <w:top w:val="double" w:sz="4" w:space="0" w:color="9F9F9F"/>
                  <w:bottom w:val="double" w:sz="4" w:space="0" w:color="9F9F9F"/>
                  <w:right w:val="double" w:sz="4" w:space="0" w:color="9F9F9F"/>
                </w:tcBorders>
                <w:shd w:val="clear" w:color="auto" w:fill="FFFFFF" w:themeFill="background1"/>
              </w:tcPr>
              <w:p w14:paraId="44CCA3E7" w14:textId="2570DECE" w:rsidR="00756C0E" w:rsidRPr="00DA3549" w:rsidRDefault="006B3062" w:rsidP="006B3062">
                <w:pPr>
                  <w:pStyle w:val="TableParagraph"/>
                  <w:ind w:left="121" w:right="166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</w:tr>
      <w:tr w:rsidR="00756C0E" w14:paraId="1318C2D3" w14:textId="77777777" w:rsidTr="0093607D">
        <w:trPr>
          <w:trHeight w:val="769"/>
          <w:jc w:val="center"/>
        </w:trPr>
        <w:sdt>
          <w:sdtPr>
            <w:rPr>
              <w:color w:val="171717" w:themeColor="background2" w:themeShade="1A"/>
              <w:sz w:val="20"/>
              <w:szCs w:val="20"/>
            </w:rPr>
            <w:id w:val="-1539661555"/>
            <w:lock w:val="sdtLocked"/>
            <w:placeholder>
              <w:docPart w:val="3044AC5E53694E739A31645A42D8674E"/>
            </w:placeholder>
            <w:showingPlcHdr/>
            <w:text w:multiLine="1"/>
          </w:sdtPr>
          <w:sdtEndPr/>
          <w:sdtContent>
            <w:tc>
              <w:tcPr>
                <w:tcW w:w="4439" w:type="dxa"/>
                <w:tcBorders>
                  <w:top w:val="double" w:sz="4" w:space="0" w:color="9F9F9F"/>
                  <w:left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5750BE20" w14:textId="688966D6" w:rsidR="00756C0E" w:rsidRPr="00DA3549" w:rsidRDefault="006B3062" w:rsidP="006B3062">
                <w:pPr>
                  <w:ind w:left="150" w:right="90"/>
                  <w:rPr>
                    <w:color w:val="171717" w:themeColor="background2" w:themeShade="1A"/>
                    <w:sz w:val="20"/>
                    <w:szCs w:val="20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-827595241"/>
            <w:lock w:val="sdtLocked"/>
            <w:placeholder>
              <w:docPart w:val="D6C4FF146F774EA38D75287C94D98C15"/>
            </w:placeholder>
            <w:showingPlcHdr/>
            <w:text w:multiLine="1"/>
          </w:sdtPr>
          <w:sdtEndPr/>
          <w:sdtContent>
            <w:tc>
              <w:tcPr>
                <w:tcW w:w="1868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4F9AA95E" w14:textId="3F39CBCB" w:rsidR="00756C0E" w:rsidRPr="00DA3549" w:rsidRDefault="006B3062" w:rsidP="006B3062">
                <w:pPr>
                  <w:pStyle w:val="TableParagraph"/>
                  <w:ind w:left="106" w:right="105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-1467270033"/>
            <w:lock w:val="sdtLocked"/>
            <w:placeholder>
              <w:docPart w:val="CD7E3DDCED3D40FCB62A0ACE69AE8B65"/>
            </w:placeholder>
            <w:showingPlcHdr/>
            <w:text w:multiLine="1"/>
          </w:sdtPr>
          <w:sdtEndPr/>
          <w:sdtContent>
            <w:tc>
              <w:tcPr>
                <w:tcW w:w="3201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7B604985" w14:textId="5DE921B7" w:rsidR="00756C0E" w:rsidRPr="00DA3549" w:rsidRDefault="006B3062" w:rsidP="006B3062">
                <w:pPr>
                  <w:pStyle w:val="TableParagraph"/>
                  <w:ind w:left="165" w:right="150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-246500582"/>
            <w:lock w:val="sdtLocked"/>
            <w:placeholder>
              <w:docPart w:val="B6BFA2CF252240B19304DB0D0F6EFD44"/>
            </w:placeholder>
            <w:showingPlcHdr/>
            <w:text w:multiLine="1"/>
          </w:sdtPr>
          <w:sdtEndPr/>
          <w:sdtContent>
            <w:tc>
              <w:tcPr>
                <w:tcW w:w="1867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37F1735F" w14:textId="2E1A0E19" w:rsidR="00756C0E" w:rsidRPr="00DA3549" w:rsidRDefault="006B3062" w:rsidP="006B3062">
                <w:pPr>
                  <w:pStyle w:val="TableParagraph"/>
                  <w:ind w:left="180" w:right="150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alias w:val="Semester/Year"/>
            <w:tag w:val="Semester/Year"/>
            <w:id w:val="1754311089"/>
            <w:lock w:val="sdtLocked"/>
            <w:placeholder>
              <w:docPart w:val="7907962A57CF41B5AB8FC8086DB39E64"/>
            </w:placeholder>
            <w:showingPlcHdr/>
            <w:dropDownList>
              <w:listItem w:value="Choose an item."/>
              <w:listItem w:displayText="Fall semester" w:value="Fall semester"/>
              <w:listItem w:displayText="Spring semester" w:value="Spring semester"/>
              <w:listItem w:displayText="Summer semester" w:value="Summer semester"/>
            </w:dropDownList>
          </w:sdtPr>
          <w:sdtEndPr/>
          <w:sdtContent>
            <w:tc>
              <w:tcPr>
                <w:tcW w:w="1423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44E3C752" w14:textId="26E342FE" w:rsidR="00756C0E" w:rsidRPr="00DA3549" w:rsidRDefault="00756C0E" w:rsidP="00AA223F">
                <w:pPr>
                  <w:pStyle w:val="TableParagraph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441805801"/>
            <w:lock w:val="sdtLocked"/>
            <w:placeholder>
              <w:docPart w:val="37B97DB1776D4B31ABAA06BC89D28DF9"/>
            </w:placeholder>
            <w:showingPlcHdr/>
            <w:text w:multiLine="1"/>
          </w:sdtPr>
          <w:sdtEndPr/>
          <w:sdtContent>
            <w:tc>
              <w:tcPr>
                <w:tcW w:w="3492" w:type="dxa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71627D63" w14:textId="09069E48" w:rsidR="00756C0E" w:rsidRPr="00DA3549" w:rsidRDefault="006B3062" w:rsidP="006B3062">
                <w:pPr>
                  <w:pStyle w:val="TableParagraph"/>
                  <w:ind w:left="180" w:right="135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-22251009"/>
            <w:placeholder>
              <w:docPart w:val="DefaultPlaceholder_-1854013440"/>
            </w:placeholder>
          </w:sdtPr>
          <w:sdtEndPr/>
          <w:sdtContent>
            <w:tc>
              <w:tcPr>
                <w:tcW w:w="5220" w:type="dxa"/>
                <w:tcBorders>
                  <w:top w:val="double" w:sz="4" w:space="0" w:color="9F9F9F"/>
                  <w:bottom w:val="double" w:sz="4" w:space="0" w:color="9F9F9F"/>
                  <w:right w:val="double" w:sz="4" w:space="0" w:color="9F9F9F"/>
                </w:tcBorders>
                <w:shd w:val="clear" w:color="auto" w:fill="FFFFFF" w:themeFill="background1"/>
              </w:tcPr>
              <w:sdt>
                <w:sdtPr>
                  <w:rPr>
                    <w:rFonts w:ascii="Times New Roman"/>
                    <w:color w:val="171717" w:themeColor="background2" w:themeShade="1A"/>
                    <w:sz w:val="18"/>
                  </w:rPr>
                  <w:id w:val="-1974438198"/>
                  <w:placeholder>
                    <w:docPart w:val="DefaultPlaceholder_-1854013440"/>
                  </w:placeholder>
                </w:sdtPr>
                <w:sdtEndPr/>
                <w:sdtContent>
                  <w:sdt>
                    <w:sdtPr>
                      <w:rPr>
                        <w:rFonts w:ascii="Times New Roman"/>
                        <w:color w:val="171717" w:themeColor="background2" w:themeShade="1A"/>
                        <w:sz w:val="18"/>
                      </w:rPr>
                      <w:id w:val="696046679"/>
                      <w:lock w:val="sdtLocked"/>
                      <w:placeholder>
                        <w:docPart w:val="1E6A5B75F8D747EAB8F4FB7086FEADDF"/>
                      </w:placeholder>
                      <w:showingPlcHdr/>
                      <w:text w:multiLine="1"/>
                    </w:sdtPr>
                    <w:sdtEndPr/>
                    <w:sdtContent>
                      <w:p w14:paraId="6A712EAE" w14:textId="34FE3419" w:rsidR="00756C0E" w:rsidRPr="00DA3549" w:rsidRDefault="006B3062" w:rsidP="006B3062">
                        <w:pPr>
                          <w:pStyle w:val="TableParagraph"/>
                          <w:ind w:left="121" w:right="166"/>
                          <w:rPr>
                            <w:rFonts w:ascii="Times New Roman"/>
                            <w:color w:val="171717" w:themeColor="background2" w:themeShade="1A"/>
                            <w:sz w:val="18"/>
                          </w:rPr>
                        </w:pPr>
                        <w:r w:rsidRPr="00DA3549">
                          <w:rPr>
                            <w:rStyle w:val="PlaceholderText"/>
                            <w:color w:val="171717" w:themeColor="background2" w:themeShade="1A"/>
                          </w:rPr>
                          <w:t>Click or tap here to enter text.</w:t>
                        </w:r>
                      </w:p>
                    </w:sdtContent>
                  </w:sdt>
                </w:sdtContent>
              </w:sdt>
            </w:tc>
          </w:sdtContent>
        </w:sdt>
      </w:tr>
      <w:tr w:rsidR="00756C0E" w14:paraId="54FF450D" w14:textId="77777777" w:rsidTr="0093607D">
        <w:trPr>
          <w:trHeight w:val="769"/>
          <w:jc w:val="center"/>
        </w:trPr>
        <w:sdt>
          <w:sdtPr>
            <w:rPr>
              <w:color w:val="171717" w:themeColor="background2" w:themeShade="1A"/>
              <w:sz w:val="20"/>
              <w:szCs w:val="20"/>
            </w:rPr>
            <w:id w:val="-1752342491"/>
            <w:lock w:val="sdtLocked"/>
            <w:placeholder>
              <w:docPart w:val="0B4F58037F0C49A8BBD0B24A2916E14B"/>
            </w:placeholder>
            <w:showingPlcHdr/>
            <w:text w:multiLine="1"/>
          </w:sdtPr>
          <w:sdtEndPr/>
          <w:sdtContent>
            <w:tc>
              <w:tcPr>
                <w:tcW w:w="4439" w:type="dxa"/>
                <w:tcBorders>
                  <w:top w:val="double" w:sz="4" w:space="0" w:color="9F9F9F"/>
                  <w:left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59CA3228" w14:textId="62627BA2" w:rsidR="00756C0E" w:rsidRPr="00DA3549" w:rsidRDefault="006B3062" w:rsidP="006B3062">
                <w:pPr>
                  <w:ind w:left="150" w:right="90"/>
                  <w:rPr>
                    <w:color w:val="171717" w:themeColor="background2" w:themeShade="1A"/>
                    <w:sz w:val="20"/>
                    <w:szCs w:val="20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-560406300"/>
            <w:lock w:val="sdtLocked"/>
            <w:placeholder>
              <w:docPart w:val="65238856F38D4B9D8EEE628840BBBA61"/>
            </w:placeholder>
            <w:showingPlcHdr/>
            <w:text w:multiLine="1"/>
          </w:sdtPr>
          <w:sdtEndPr/>
          <w:sdtContent>
            <w:tc>
              <w:tcPr>
                <w:tcW w:w="1868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3CF30AD6" w14:textId="74800475" w:rsidR="00756C0E" w:rsidRPr="00DA3549" w:rsidRDefault="006B3062" w:rsidP="006B3062">
                <w:pPr>
                  <w:pStyle w:val="TableParagraph"/>
                  <w:ind w:left="106" w:right="105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140467610"/>
            <w:lock w:val="sdtLocked"/>
            <w:placeholder>
              <w:docPart w:val="16FBD295C1384150922343A8C219CBF0"/>
            </w:placeholder>
            <w:showingPlcHdr/>
            <w:text w:multiLine="1"/>
          </w:sdtPr>
          <w:sdtEndPr/>
          <w:sdtContent>
            <w:tc>
              <w:tcPr>
                <w:tcW w:w="3201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52F39992" w14:textId="149E0BAC" w:rsidR="00756C0E" w:rsidRPr="00DA3549" w:rsidRDefault="006B3062" w:rsidP="006B3062">
                <w:pPr>
                  <w:pStyle w:val="TableParagraph"/>
                  <w:ind w:left="165" w:right="150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-868833096"/>
            <w:lock w:val="sdtLocked"/>
            <w:placeholder>
              <w:docPart w:val="64E041886F9943629E5A50E555E22EE0"/>
            </w:placeholder>
            <w:showingPlcHdr/>
            <w:text w:multiLine="1"/>
          </w:sdtPr>
          <w:sdtEndPr/>
          <w:sdtContent>
            <w:tc>
              <w:tcPr>
                <w:tcW w:w="1867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66574A1B" w14:textId="790FF0B7" w:rsidR="00756C0E" w:rsidRPr="00DA3549" w:rsidRDefault="006B3062" w:rsidP="006B3062">
                <w:pPr>
                  <w:pStyle w:val="TableParagraph"/>
                  <w:ind w:left="180" w:right="150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alias w:val="Semester/Year"/>
            <w:tag w:val="Semester/Year"/>
            <w:id w:val="1832706921"/>
            <w:lock w:val="sdtLocked"/>
            <w:placeholder>
              <w:docPart w:val="40046888DE724F2EAF8C339023FB062B"/>
            </w:placeholder>
            <w:showingPlcHdr/>
            <w:dropDownList>
              <w:listItem w:value="Choose an item."/>
              <w:listItem w:displayText="Fall semester" w:value="Fall semester"/>
              <w:listItem w:displayText="Spring semester" w:value="Spring semester"/>
              <w:listItem w:displayText="Summer semester" w:value="Summer semester"/>
            </w:dropDownList>
          </w:sdtPr>
          <w:sdtEndPr/>
          <w:sdtContent>
            <w:tc>
              <w:tcPr>
                <w:tcW w:w="1423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3DC2E65E" w14:textId="7C41DDA6" w:rsidR="00756C0E" w:rsidRPr="00DA3549" w:rsidRDefault="00756C0E" w:rsidP="00AA223F">
                <w:pPr>
                  <w:pStyle w:val="TableParagraph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hoose an item.</w:t>
                </w:r>
                <w:r w:rsidR="00631FD3">
                  <w:rPr>
                    <w:rFonts w:ascii="Times New Roman"/>
                    <w:color w:val="171717" w:themeColor="background2" w:themeShade="1A"/>
                    <w:sz w:val="18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-55088516"/>
            <w:lock w:val="sdtLocked"/>
            <w:placeholder>
              <w:docPart w:val="EF31B3021EA5482FB7445523AE68AF39"/>
            </w:placeholder>
            <w:showingPlcHdr/>
            <w:text w:multiLine="1"/>
          </w:sdtPr>
          <w:sdtEndPr/>
          <w:sdtContent>
            <w:tc>
              <w:tcPr>
                <w:tcW w:w="3492" w:type="dxa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790C87F3" w14:textId="3FFD6691" w:rsidR="00756C0E" w:rsidRPr="00DA3549" w:rsidRDefault="006B3062" w:rsidP="006B3062">
                <w:pPr>
                  <w:pStyle w:val="TableParagraph"/>
                  <w:ind w:left="180" w:right="135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2130890125"/>
            <w:lock w:val="sdtLocked"/>
            <w:placeholder>
              <w:docPart w:val="CB1051EBD00C424C8BF5F1EC0C69BA02"/>
            </w:placeholder>
            <w:showingPlcHdr/>
            <w:text w:multiLine="1"/>
          </w:sdtPr>
          <w:sdtEndPr/>
          <w:sdtContent>
            <w:tc>
              <w:tcPr>
                <w:tcW w:w="5220" w:type="dxa"/>
                <w:tcBorders>
                  <w:top w:val="double" w:sz="4" w:space="0" w:color="9F9F9F"/>
                  <w:bottom w:val="double" w:sz="4" w:space="0" w:color="9F9F9F"/>
                  <w:right w:val="double" w:sz="4" w:space="0" w:color="9F9F9F"/>
                </w:tcBorders>
                <w:shd w:val="clear" w:color="auto" w:fill="FFFFFF" w:themeFill="background1"/>
              </w:tcPr>
              <w:p w14:paraId="70C87361" w14:textId="0A2FC24B" w:rsidR="00756C0E" w:rsidRPr="00DA3549" w:rsidRDefault="006B3062" w:rsidP="006B3062">
                <w:pPr>
                  <w:pStyle w:val="TableParagraph"/>
                  <w:ind w:left="121" w:right="166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</w:tr>
      <w:tr w:rsidR="00B40316" w14:paraId="2C8C12E5" w14:textId="77777777" w:rsidTr="0093607D">
        <w:trPr>
          <w:trHeight w:val="769"/>
          <w:jc w:val="center"/>
        </w:trPr>
        <w:tc>
          <w:tcPr>
            <w:tcW w:w="4439" w:type="dxa"/>
            <w:tcBorders>
              <w:top w:val="double" w:sz="4" w:space="0" w:color="9F9F9F"/>
              <w:left w:val="double" w:sz="4" w:space="0" w:color="9F9F9F"/>
              <w:bottom w:val="double" w:sz="4" w:space="0" w:color="9F9F9F"/>
            </w:tcBorders>
            <w:shd w:val="clear" w:color="auto" w:fill="CCFFCC"/>
            <w:vAlign w:val="center"/>
          </w:tcPr>
          <w:p w14:paraId="0FC6C7D2" w14:textId="2BC2C8F8" w:rsidR="00B40316" w:rsidRPr="00DA3549" w:rsidRDefault="00B40316" w:rsidP="00420FF1">
            <w:pPr>
              <w:ind w:left="150" w:right="90"/>
              <w:jc w:val="center"/>
              <w:rPr>
                <w:color w:val="171717" w:themeColor="background2" w:themeShade="1A"/>
                <w:sz w:val="20"/>
                <w:szCs w:val="20"/>
              </w:rPr>
            </w:pPr>
            <w:r w:rsidRPr="00CD2538">
              <w:rPr>
                <w:b/>
                <w:bCs/>
                <w:iCs/>
                <w:sz w:val="24"/>
                <w:szCs w:val="24"/>
              </w:rPr>
              <w:lastRenderedPageBreak/>
              <w:t>Program Learning Outcome</w:t>
            </w:r>
          </w:p>
        </w:tc>
        <w:tc>
          <w:tcPr>
            <w:tcW w:w="1868" w:type="dxa"/>
            <w:gridSpan w:val="2"/>
            <w:tcBorders>
              <w:top w:val="double" w:sz="4" w:space="0" w:color="9F9F9F"/>
              <w:bottom w:val="double" w:sz="4" w:space="0" w:color="9F9F9F"/>
            </w:tcBorders>
            <w:shd w:val="clear" w:color="auto" w:fill="CCFFCC"/>
            <w:vAlign w:val="center"/>
          </w:tcPr>
          <w:p w14:paraId="4926B9CF" w14:textId="402779CF" w:rsidR="00B40316" w:rsidRPr="00DA3549" w:rsidRDefault="00B40316" w:rsidP="00420FF1">
            <w:pPr>
              <w:pStyle w:val="TableParagraph"/>
              <w:ind w:left="106" w:right="105"/>
              <w:jc w:val="center"/>
              <w:rPr>
                <w:rFonts w:ascii="Times New Roman"/>
                <w:color w:val="171717" w:themeColor="background2" w:themeShade="1A"/>
                <w:sz w:val="18"/>
              </w:rPr>
            </w:pPr>
            <w:r>
              <w:rPr>
                <w:b/>
                <w:bCs/>
                <w:iCs/>
                <w:sz w:val="24"/>
                <w:szCs w:val="24"/>
              </w:rPr>
              <w:t>Course Number</w:t>
            </w:r>
          </w:p>
        </w:tc>
        <w:tc>
          <w:tcPr>
            <w:tcW w:w="3201" w:type="dxa"/>
            <w:gridSpan w:val="2"/>
            <w:tcBorders>
              <w:top w:val="double" w:sz="4" w:space="0" w:color="9F9F9F"/>
              <w:bottom w:val="double" w:sz="4" w:space="0" w:color="9F9F9F"/>
            </w:tcBorders>
            <w:shd w:val="clear" w:color="auto" w:fill="CCFFCC"/>
            <w:vAlign w:val="center"/>
          </w:tcPr>
          <w:p w14:paraId="57EC71AB" w14:textId="33284A9A" w:rsidR="00B40316" w:rsidRPr="00DA3549" w:rsidRDefault="00B40316" w:rsidP="00420FF1">
            <w:pPr>
              <w:pStyle w:val="TableParagraph"/>
              <w:ind w:left="165" w:right="150"/>
              <w:jc w:val="center"/>
              <w:rPr>
                <w:rFonts w:ascii="Times New Roman"/>
                <w:color w:val="171717" w:themeColor="background2" w:themeShade="1A"/>
                <w:sz w:val="18"/>
              </w:rPr>
            </w:pPr>
            <w:r>
              <w:rPr>
                <w:b/>
                <w:bCs/>
                <w:iCs/>
                <w:sz w:val="24"/>
                <w:szCs w:val="24"/>
              </w:rPr>
              <w:t>Assessment</w:t>
            </w:r>
          </w:p>
        </w:tc>
        <w:tc>
          <w:tcPr>
            <w:tcW w:w="1867" w:type="dxa"/>
            <w:gridSpan w:val="2"/>
            <w:tcBorders>
              <w:top w:val="double" w:sz="4" w:space="0" w:color="9F9F9F"/>
              <w:bottom w:val="double" w:sz="4" w:space="0" w:color="9F9F9F"/>
            </w:tcBorders>
            <w:shd w:val="clear" w:color="auto" w:fill="CCFFCC"/>
            <w:vAlign w:val="center"/>
          </w:tcPr>
          <w:p w14:paraId="24D197AC" w14:textId="48C725A8" w:rsidR="00B40316" w:rsidRPr="00DA3549" w:rsidRDefault="00B40316" w:rsidP="00420FF1">
            <w:pPr>
              <w:pStyle w:val="TableParagraph"/>
              <w:ind w:left="180" w:right="150"/>
              <w:jc w:val="center"/>
              <w:rPr>
                <w:rFonts w:ascii="Times New Roman"/>
                <w:color w:val="171717" w:themeColor="background2" w:themeShade="1A"/>
                <w:sz w:val="18"/>
              </w:rPr>
            </w:pPr>
            <w:r w:rsidRPr="004F067F">
              <w:rPr>
                <w:b/>
                <w:iCs/>
              </w:rPr>
              <w:t>Performance Targets</w:t>
            </w:r>
          </w:p>
        </w:tc>
        <w:tc>
          <w:tcPr>
            <w:tcW w:w="1423" w:type="dxa"/>
            <w:gridSpan w:val="2"/>
            <w:tcBorders>
              <w:top w:val="double" w:sz="4" w:space="0" w:color="9F9F9F"/>
              <w:bottom w:val="double" w:sz="4" w:space="0" w:color="9F9F9F"/>
            </w:tcBorders>
            <w:shd w:val="clear" w:color="auto" w:fill="CCFFCC"/>
            <w:vAlign w:val="center"/>
          </w:tcPr>
          <w:p w14:paraId="17B46034" w14:textId="6AA48F75" w:rsidR="00B40316" w:rsidRPr="00DA3549" w:rsidRDefault="00B40316" w:rsidP="00420FF1">
            <w:pPr>
              <w:pStyle w:val="TableParagraph"/>
              <w:jc w:val="center"/>
              <w:rPr>
                <w:rFonts w:ascii="Times New Roman"/>
                <w:color w:val="171717" w:themeColor="background2" w:themeShade="1A"/>
                <w:sz w:val="18"/>
              </w:rPr>
            </w:pPr>
            <w:r w:rsidRPr="00225A35">
              <w:rPr>
                <w:b/>
                <w:bCs/>
                <w:iCs/>
                <w:sz w:val="20"/>
                <w:szCs w:val="20"/>
              </w:rPr>
              <w:t>Semester/</w:t>
            </w:r>
            <w:r w:rsidR="00420FF1">
              <w:rPr>
                <w:b/>
                <w:bCs/>
                <w:iCs/>
                <w:sz w:val="20"/>
                <w:szCs w:val="20"/>
              </w:rPr>
              <w:t xml:space="preserve"> </w:t>
            </w:r>
            <w:r w:rsidRPr="00225A35">
              <w:rPr>
                <w:b/>
                <w:bCs/>
                <w:iCs/>
                <w:sz w:val="20"/>
                <w:szCs w:val="20"/>
              </w:rPr>
              <w:t>Year</w:t>
            </w:r>
          </w:p>
        </w:tc>
        <w:tc>
          <w:tcPr>
            <w:tcW w:w="3492" w:type="dxa"/>
            <w:tcBorders>
              <w:top w:val="double" w:sz="4" w:space="0" w:color="9F9F9F"/>
              <w:bottom w:val="double" w:sz="4" w:space="0" w:color="9F9F9F"/>
            </w:tcBorders>
            <w:shd w:val="clear" w:color="auto" w:fill="FFFF99"/>
            <w:vAlign w:val="center"/>
          </w:tcPr>
          <w:p w14:paraId="7DDB5FA3" w14:textId="62811854" w:rsidR="00B40316" w:rsidRPr="00DA3549" w:rsidRDefault="00B40316" w:rsidP="00420FF1">
            <w:pPr>
              <w:pStyle w:val="TableParagraph"/>
              <w:ind w:left="121" w:right="166"/>
              <w:jc w:val="center"/>
              <w:rPr>
                <w:rFonts w:ascii="Times New Roman"/>
                <w:color w:val="171717" w:themeColor="background2" w:themeShade="1A"/>
                <w:sz w:val="18"/>
              </w:rPr>
            </w:pPr>
            <w:r>
              <w:rPr>
                <w:b/>
                <w:bCs/>
                <w:iCs/>
                <w:sz w:val="26"/>
                <w:szCs w:val="26"/>
              </w:rPr>
              <w:t>Summary of Data Assessed</w:t>
            </w:r>
          </w:p>
        </w:tc>
        <w:tc>
          <w:tcPr>
            <w:tcW w:w="5220" w:type="dxa"/>
            <w:tcBorders>
              <w:top w:val="double" w:sz="4" w:space="0" w:color="9F9F9F"/>
              <w:bottom w:val="double" w:sz="4" w:space="0" w:color="9F9F9F"/>
              <w:right w:val="double" w:sz="4" w:space="0" w:color="9F9F9F"/>
            </w:tcBorders>
            <w:shd w:val="clear" w:color="auto" w:fill="FFFF99"/>
            <w:vAlign w:val="center"/>
          </w:tcPr>
          <w:p w14:paraId="63F0EB9F" w14:textId="0D8F3C84" w:rsidR="00B40316" w:rsidRPr="00DA3549" w:rsidRDefault="00B40316" w:rsidP="00420FF1">
            <w:pPr>
              <w:pStyle w:val="TableParagraph"/>
              <w:ind w:left="121" w:right="166"/>
              <w:jc w:val="center"/>
              <w:rPr>
                <w:rFonts w:ascii="Times New Roman"/>
                <w:color w:val="171717" w:themeColor="background2" w:themeShade="1A"/>
                <w:sz w:val="18"/>
              </w:rPr>
            </w:pPr>
            <w:r>
              <w:rPr>
                <w:b/>
                <w:bCs/>
                <w:iCs/>
                <w:sz w:val="26"/>
                <w:szCs w:val="26"/>
              </w:rPr>
              <w:t>Closing the Loop – plans for Improvement</w:t>
            </w:r>
          </w:p>
        </w:tc>
      </w:tr>
      <w:tr w:rsidR="00FC46A2" w14:paraId="1ED3784B" w14:textId="77777777" w:rsidTr="0093607D">
        <w:trPr>
          <w:trHeight w:val="769"/>
          <w:jc w:val="center"/>
        </w:trPr>
        <w:sdt>
          <w:sdtPr>
            <w:rPr>
              <w:color w:val="171717" w:themeColor="background2" w:themeShade="1A"/>
              <w:sz w:val="20"/>
              <w:szCs w:val="20"/>
            </w:rPr>
            <w:id w:val="-247576455"/>
            <w:placeholder>
              <w:docPart w:val="A72BEFCD9C024EE99328B85651C5EFC6"/>
            </w:placeholder>
            <w:showingPlcHdr/>
            <w:text w:multiLine="1"/>
          </w:sdtPr>
          <w:sdtEndPr/>
          <w:sdtContent>
            <w:tc>
              <w:tcPr>
                <w:tcW w:w="4439" w:type="dxa"/>
                <w:tcBorders>
                  <w:top w:val="double" w:sz="4" w:space="0" w:color="9F9F9F"/>
                  <w:left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51757994" w14:textId="543F24D6" w:rsidR="00FC46A2" w:rsidRPr="00DA3549" w:rsidRDefault="006B3062" w:rsidP="006B3062">
                <w:pPr>
                  <w:ind w:left="150" w:right="90"/>
                  <w:rPr>
                    <w:color w:val="171717" w:themeColor="background2" w:themeShade="1A"/>
                    <w:sz w:val="20"/>
                    <w:szCs w:val="20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-2116752356"/>
            <w:placeholder>
              <w:docPart w:val="AF8F2ED5C572459E8994352B0B35C002"/>
            </w:placeholder>
            <w:showingPlcHdr/>
            <w:text w:multiLine="1"/>
          </w:sdtPr>
          <w:sdtEndPr/>
          <w:sdtContent>
            <w:tc>
              <w:tcPr>
                <w:tcW w:w="1868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0B1189ED" w14:textId="29623EB8" w:rsidR="00FC46A2" w:rsidRPr="00DA3549" w:rsidRDefault="006B3062" w:rsidP="006B3062">
                <w:pPr>
                  <w:pStyle w:val="TableParagraph"/>
                  <w:ind w:left="106" w:right="105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-32812341"/>
            <w:lock w:val="sdtLocked"/>
            <w:placeholder>
              <w:docPart w:val="C981C77033E64AF39AA921BBFA0AF925"/>
            </w:placeholder>
            <w:showingPlcHdr/>
            <w:text w:multiLine="1"/>
          </w:sdtPr>
          <w:sdtEndPr/>
          <w:sdtContent>
            <w:tc>
              <w:tcPr>
                <w:tcW w:w="3201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22C6084C" w14:textId="40D59E6B" w:rsidR="00FC46A2" w:rsidRPr="00DA3549" w:rsidRDefault="006B3062" w:rsidP="006B3062">
                <w:pPr>
                  <w:pStyle w:val="TableParagraph"/>
                  <w:ind w:left="165" w:right="150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1284848822"/>
            <w:lock w:val="sdtLocked"/>
            <w:placeholder>
              <w:docPart w:val="BF1D1AE352AE47BF9889D7B3CE340B34"/>
            </w:placeholder>
            <w:showingPlcHdr/>
            <w:text w:multiLine="1"/>
          </w:sdtPr>
          <w:sdtEndPr/>
          <w:sdtContent>
            <w:tc>
              <w:tcPr>
                <w:tcW w:w="1867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223903CF" w14:textId="38300876" w:rsidR="00FC46A2" w:rsidRPr="00DA3549" w:rsidRDefault="006B3062" w:rsidP="006B3062">
                <w:pPr>
                  <w:pStyle w:val="TableParagraph"/>
                  <w:ind w:left="180" w:right="150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alias w:val="Semester/Year"/>
            <w:tag w:val="Semester/Year"/>
            <w:id w:val="-1193768602"/>
            <w:placeholder>
              <w:docPart w:val="24C19D46BB8D47B58A8D06F6A6C4ED5A"/>
            </w:placeholder>
            <w:showingPlcHdr/>
            <w:dropDownList>
              <w:listItem w:value="Choose an item."/>
              <w:listItem w:displayText="Fall semester" w:value="Fall semester"/>
              <w:listItem w:displayText="Spring semester" w:value="Spring semester"/>
              <w:listItem w:displayText="Summer Semester" w:value="Summer Semester"/>
            </w:dropDownList>
          </w:sdtPr>
          <w:sdtEndPr/>
          <w:sdtContent>
            <w:tc>
              <w:tcPr>
                <w:tcW w:w="1423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0053D885" w14:textId="3681C566" w:rsidR="00FC46A2" w:rsidRPr="00DA3549" w:rsidRDefault="00FC46A2" w:rsidP="00AA223F">
                <w:pPr>
                  <w:pStyle w:val="TableParagraph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-665787540"/>
            <w:placeholder>
              <w:docPart w:val="765DA84EB212472F95060CEF46B60C4B"/>
            </w:placeholder>
            <w:showingPlcHdr/>
            <w:text w:multiLine="1"/>
          </w:sdtPr>
          <w:sdtEndPr/>
          <w:sdtContent>
            <w:tc>
              <w:tcPr>
                <w:tcW w:w="3492" w:type="dxa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2BA62243" w14:textId="07E05077" w:rsidR="00FC46A2" w:rsidRPr="00DA3549" w:rsidRDefault="006B3062" w:rsidP="006B3062">
                <w:pPr>
                  <w:pStyle w:val="TableParagraph"/>
                  <w:ind w:left="121" w:right="166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-412551930"/>
            <w:placeholder>
              <w:docPart w:val="A192FCEEE0494D6F8D7DB81BCCEC8408"/>
            </w:placeholder>
            <w:showingPlcHdr/>
            <w:text w:multiLine="1"/>
          </w:sdtPr>
          <w:sdtEndPr/>
          <w:sdtContent>
            <w:tc>
              <w:tcPr>
                <w:tcW w:w="5220" w:type="dxa"/>
                <w:tcBorders>
                  <w:top w:val="double" w:sz="4" w:space="0" w:color="9F9F9F"/>
                  <w:bottom w:val="double" w:sz="4" w:space="0" w:color="9F9F9F"/>
                  <w:right w:val="double" w:sz="4" w:space="0" w:color="9F9F9F"/>
                </w:tcBorders>
                <w:shd w:val="clear" w:color="auto" w:fill="FFFFFF" w:themeFill="background1"/>
              </w:tcPr>
              <w:p w14:paraId="1F7D23CF" w14:textId="240F1535" w:rsidR="00FC46A2" w:rsidRPr="00DA3549" w:rsidRDefault="006B3062" w:rsidP="006B3062">
                <w:pPr>
                  <w:pStyle w:val="TableParagraph"/>
                  <w:ind w:left="121" w:right="166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</w:tr>
      <w:tr w:rsidR="00FC46A2" w14:paraId="36763F77" w14:textId="77777777" w:rsidTr="0093607D">
        <w:trPr>
          <w:trHeight w:val="769"/>
          <w:jc w:val="center"/>
        </w:trPr>
        <w:sdt>
          <w:sdtPr>
            <w:rPr>
              <w:color w:val="171717" w:themeColor="background2" w:themeShade="1A"/>
              <w:sz w:val="20"/>
              <w:szCs w:val="20"/>
            </w:rPr>
            <w:id w:val="-88236550"/>
            <w:placeholder>
              <w:docPart w:val="11EFA7D460F34D4A96B368BEFE73DD20"/>
            </w:placeholder>
            <w:showingPlcHdr/>
            <w:text w:multiLine="1"/>
          </w:sdtPr>
          <w:sdtEndPr/>
          <w:sdtContent>
            <w:tc>
              <w:tcPr>
                <w:tcW w:w="4439" w:type="dxa"/>
                <w:tcBorders>
                  <w:top w:val="double" w:sz="4" w:space="0" w:color="9F9F9F"/>
                  <w:left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644967C1" w14:textId="6E6D2301" w:rsidR="00FC46A2" w:rsidRPr="00DA3549" w:rsidRDefault="006B3062" w:rsidP="006B3062">
                <w:pPr>
                  <w:ind w:left="150" w:right="90"/>
                  <w:rPr>
                    <w:color w:val="171717" w:themeColor="background2" w:themeShade="1A"/>
                    <w:sz w:val="20"/>
                    <w:szCs w:val="20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  <w:szCs w:val="18"/>
            </w:rPr>
            <w:id w:val="-1103107963"/>
            <w:placeholder>
              <w:docPart w:val="BA3D7CDF9ABC4097B843419D71A4FA7E"/>
            </w:placeholder>
            <w:showingPlcHdr/>
            <w:text w:multiLine="1"/>
          </w:sdtPr>
          <w:sdtEndPr/>
          <w:sdtContent>
            <w:tc>
              <w:tcPr>
                <w:tcW w:w="1868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00D3C162" w14:textId="4D935A31" w:rsidR="00FC46A2" w:rsidRPr="00DA3549" w:rsidRDefault="006B3062" w:rsidP="006B3062">
                <w:pPr>
                  <w:pStyle w:val="TableParagraph"/>
                  <w:ind w:left="106" w:right="105"/>
                  <w:rPr>
                    <w:rFonts w:ascii="Times New Roman"/>
                    <w:color w:val="171717" w:themeColor="background2" w:themeShade="1A"/>
                    <w:sz w:val="18"/>
                    <w:szCs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  <w:szCs w:val="18"/>
            </w:rPr>
            <w:id w:val="1872185736"/>
            <w:lock w:val="sdtLocked"/>
            <w:placeholder>
              <w:docPart w:val="519277A1F50642BA89EC899A63C51734"/>
            </w:placeholder>
            <w:showingPlcHdr/>
            <w:text w:multiLine="1"/>
          </w:sdtPr>
          <w:sdtEndPr/>
          <w:sdtContent>
            <w:tc>
              <w:tcPr>
                <w:tcW w:w="3201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6F1E32F9" w14:textId="1AC9F05B" w:rsidR="00FC46A2" w:rsidRPr="00DA3549" w:rsidRDefault="006B3062" w:rsidP="006B3062">
                <w:pPr>
                  <w:pStyle w:val="TableParagraph"/>
                  <w:ind w:left="165" w:right="150"/>
                  <w:rPr>
                    <w:rFonts w:ascii="Times New Roman"/>
                    <w:color w:val="171717" w:themeColor="background2" w:themeShade="1A"/>
                    <w:sz w:val="18"/>
                    <w:szCs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-111205944"/>
            <w:lock w:val="sdtLocked"/>
            <w:placeholder>
              <w:docPart w:val="02D9A7B42AE243068D39448057459FCC"/>
            </w:placeholder>
            <w:showingPlcHdr/>
            <w:text w:multiLine="1"/>
          </w:sdtPr>
          <w:sdtEndPr/>
          <w:sdtContent>
            <w:tc>
              <w:tcPr>
                <w:tcW w:w="1867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74966ED1" w14:textId="2A194E2D" w:rsidR="00FC46A2" w:rsidRPr="00DA3549" w:rsidRDefault="006B3062" w:rsidP="006B3062">
                <w:pPr>
                  <w:pStyle w:val="TableParagraph"/>
                  <w:ind w:left="180" w:right="150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alias w:val="Semester/Year"/>
            <w:tag w:val="Semester/Year"/>
            <w:id w:val="1487283355"/>
            <w:placeholder>
              <w:docPart w:val="92F4D266B9374FCABD7BC7420FE89B3C"/>
            </w:placeholder>
            <w:showingPlcHdr/>
            <w:dropDownList>
              <w:listItem w:value="Choose an item."/>
              <w:listItem w:displayText="Fall semester" w:value="Fall semester"/>
              <w:listItem w:displayText="Spring semester" w:value="Spring semester"/>
              <w:listItem w:displayText="Summer semester" w:value="Summer semester"/>
            </w:dropDownList>
          </w:sdtPr>
          <w:sdtEndPr/>
          <w:sdtContent>
            <w:tc>
              <w:tcPr>
                <w:tcW w:w="1423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4A264B93" w14:textId="4A3DF5EC" w:rsidR="00FC46A2" w:rsidRPr="00DA3549" w:rsidRDefault="00FC46A2" w:rsidP="00AA223F">
                <w:pPr>
                  <w:pStyle w:val="TableParagraph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805282654"/>
            <w:placeholder>
              <w:docPart w:val="260979E33A3041C387B7CE5BD951FCF1"/>
            </w:placeholder>
            <w:showingPlcHdr/>
            <w:text w:multiLine="1"/>
          </w:sdtPr>
          <w:sdtEndPr/>
          <w:sdtContent>
            <w:tc>
              <w:tcPr>
                <w:tcW w:w="3492" w:type="dxa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3A2E25C9" w14:textId="56A18425" w:rsidR="00FC46A2" w:rsidRPr="00DA3549" w:rsidRDefault="006B3062" w:rsidP="006B3062">
                <w:pPr>
                  <w:pStyle w:val="TableParagraph"/>
                  <w:ind w:left="121" w:right="166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1559828973"/>
            <w:placeholder>
              <w:docPart w:val="11F98316D0A84343A46417B0803B5E71"/>
            </w:placeholder>
            <w:showingPlcHdr/>
            <w:text w:multiLine="1"/>
          </w:sdtPr>
          <w:sdtEndPr/>
          <w:sdtContent>
            <w:tc>
              <w:tcPr>
                <w:tcW w:w="5220" w:type="dxa"/>
                <w:tcBorders>
                  <w:top w:val="double" w:sz="4" w:space="0" w:color="9F9F9F"/>
                  <w:bottom w:val="double" w:sz="4" w:space="0" w:color="9F9F9F"/>
                  <w:right w:val="double" w:sz="4" w:space="0" w:color="9F9F9F"/>
                </w:tcBorders>
                <w:shd w:val="clear" w:color="auto" w:fill="FFFFFF" w:themeFill="background1"/>
              </w:tcPr>
              <w:p w14:paraId="176C72A1" w14:textId="6C01BFCD" w:rsidR="00FC46A2" w:rsidRPr="00DA3549" w:rsidRDefault="006B3062" w:rsidP="006B3062">
                <w:pPr>
                  <w:pStyle w:val="TableParagraph"/>
                  <w:ind w:left="121" w:right="166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</w:tr>
      <w:tr w:rsidR="00FC46A2" w14:paraId="0F0C8AAC" w14:textId="77777777" w:rsidTr="0093607D">
        <w:trPr>
          <w:trHeight w:val="769"/>
          <w:jc w:val="center"/>
        </w:trPr>
        <w:sdt>
          <w:sdtPr>
            <w:rPr>
              <w:color w:val="171717" w:themeColor="background2" w:themeShade="1A"/>
              <w:sz w:val="20"/>
              <w:szCs w:val="20"/>
            </w:rPr>
            <w:id w:val="-1660603741"/>
            <w:placeholder>
              <w:docPart w:val="BD3758723B114EBD8181E9737BC14DC2"/>
            </w:placeholder>
            <w:showingPlcHdr/>
            <w:text w:multiLine="1"/>
          </w:sdtPr>
          <w:sdtEndPr/>
          <w:sdtContent>
            <w:tc>
              <w:tcPr>
                <w:tcW w:w="4439" w:type="dxa"/>
                <w:tcBorders>
                  <w:top w:val="double" w:sz="4" w:space="0" w:color="9F9F9F"/>
                  <w:left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3D1CD580" w14:textId="6C4F6506" w:rsidR="00FC46A2" w:rsidRPr="00DA3549" w:rsidRDefault="006B3062" w:rsidP="006B3062">
                <w:pPr>
                  <w:ind w:left="150" w:right="90"/>
                  <w:rPr>
                    <w:color w:val="171717" w:themeColor="background2" w:themeShade="1A"/>
                    <w:sz w:val="20"/>
                    <w:szCs w:val="20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  <w:szCs w:val="18"/>
            </w:rPr>
            <w:id w:val="-1432890703"/>
            <w:placeholder>
              <w:docPart w:val="83731F45891142739BAF0DD70F08404E"/>
            </w:placeholder>
            <w:showingPlcHdr/>
            <w:text w:multiLine="1"/>
          </w:sdtPr>
          <w:sdtEndPr/>
          <w:sdtContent>
            <w:tc>
              <w:tcPr>
                <w:tcW w:w="1868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01687A71" w14:textId="16A3820E" w:rsidR="00FC46A2" w:rsidRPr="00DA3549" w:rsidRDefault="006B3062" w:rsidP="006B3062">
                <w:pPr>
                  <w:pStyle w:val="TableParagraph"/>
                  <w:ind w:left="106" w:right="105"/>
                  <w:rPr>
                    <w:rFonts w:ascii="Times New Roman"/>
                    <w:color w:val="171717" w:themeColor="background2" w:themeShade="1A"/>
                    <w:sz w:val="18"/>
                    <w:szCs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  <w:szCs w:val="18"/>
            </w:rPr>
            <w:id w:val="-100112945"/>
            <w:lock w:val="sdtLocked"/>
            <w:placeholder>
              <w:docPart w:val="36102FDA2FB645FAB5A5F4D5952A3F16"/>
            </w:placeholder>
            <w:showingPlcHdr/>
            <w:text w:multiLine="1"/>
          </w:sdtPr>
          <w:sdtEndPr/>
          <w:sdtContent>
            <w:tc>
              <w:tcPr>
                <w:tcW w:w="3201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16375BA1" w14:textId="024E935E" w:rsidR="00FC46A2" w:rsidRPr="00DA3549" w:rsidRDefault="006B3062" w:rsidP="006B3062">
                <w:pPr>
                  <w:pStyle w:val="TableParagraph"/>
                  <w:ind w:left="165" w:right="150"/>
                  <w:rPr>
                    <w:rFonts w:ascii="Times New Roman"/>
                    <w:color w:val="171717" w:themeColor="background2" w:themeShade="1A"/>
                    <w:sz w:val="18"/>
                    <w:szCs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1755699191"/>
            <w:lock w:val="sdtLocked"/>
            <w:placeholder>
              <w:docPart w:val="A163A3C648FB444FBA6693E9EDFDB170"/>
            </w:placeholder>
            <w:showingPlcHdr/>
            <w:text w:multiLine="1"/>
          </w:sdtPr>
          <w:sdtEndPr/>
          <w:sdtContent>
            <w:tc>
              <w:tcPr>
                <w:tcW w:w="1867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64C2F7F1" w14:textId="498F4B7C" w:rsidR="00FC46A2" w:rsidRPr="00DA3549" w:rsidRDefault="006B3062" w:rsidP="006B3062">
                <w:pPr>
                  <w:pStyle w:val="TableParagraph"/>
                  <w:ind w:left="180" w:right="150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alias w:val="Semester/Year"/>
            <w:tag w:val="Semester/Year"/>
            <w:id w:val="-634876459"/>
            <w:placeholder>
              <w:docPart w:val="7428B29D296D4518B2575687F5838011"/>
            </w:placeholder>
            <w:showingPlcHdr/>
            <w:dropDownList>
              <w:listItem w:value="Choose an item."/>
              <w:listItem w:displayText="Fall semester" w:value="Fall semester"/>
              <w:listItem w:displayText="Spring semester" w:value="Spring semester"/>
              <w:listItem w:displayText="Summer semester" w:value="Summer semester"/>
            </w:dropDownList>
          </w:sdtPr>
          <w:sdtEndPr/>
          <w:sdtContent>
            <w:tc>
              <w:tcPr>
                <w:tcW w:w="1423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26AECB31" w14:textId="3D92326C" w:rsidR="00FC46A2" w:rsidRPr="00DA3549" w:rsidRDefault="00FC46A2" w:rsidP="00AA223F">
                <w:pPr>
                  <w:pStyle w:val="TableParagraph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-760139465"/>
            <w:placeholder>
              <w:docPart w:val="4D64DFBEEEB446CBAD093C126C636E33"/>
            </w:placeholder>
            <w:showingPlcHdr/>
            <w:text w:multiLine="1"/>
          </w:sdtPr>
          <w:sdtEndPr/>
          <w:sdtContent>
            <w:tc>
              <w:tcPr>
                <w:tcW w:w="3492" w:type="dxa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1AB5ED32" w14:textId="3321F277" w:rsidR="00FC46A2" w:rsidRPr="00DA3549" w:rsidRDefault="006B3062" w:rsidP="006B3062">
                <w:pPr>
                  <w:pStyle w:val="TableParagraph"/>
                  <w:ind w:left="121" w:right="166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  <w:szCs w:val="18"/>
            </w:rPr>
            <w:id w:val="1767805597"/>
            <w:placeholder>
              <w:docPart w:val="B4F84F93AC834DEDA0AB0DF7DC5784EB"/>
            </w:placeholder>
            <w:showingPlcHdr/>
            <w:text w:multiLine="1"/>
          </w:sdtPr>
          <w:sdtEndPr/>
          <w:sdtContent>
            <w:tc>
              <w:tcPr>
                <w:tcW w:w="5220" w:type="dxa"/>
                <w:tcBorders>
                  <w:top w:val="double" w:sz="4" w:space="0" w:color="9F9F9F"/>
                  <w:bottom w:val="double" w:sz="4" w:space="0" w:color="9F9F9F"/>
                  <w:right w:val="double" w:sz="4" w:space="0" w:color="9F9F9F"/>
                </w:tcBorders>
                <w:shd w:val="clear" w:color="auto" w:fill="FFFFFF" w:themeFill="background1"/>
              </w:tcPr>
              <w:p w14:paraId="50595B33" w14:textId="75DBAD52" w:rsidR="00FC46A2" w:rsidRPr="00DA3549" w:rsidRDefault="006B3062" w:rsidP="006B3062">
                <w:pPr>
                  <w:pStyle w:val="TableParagraph"/>
                  <w:ind w:left="121" w:right="166"/>
                  <w:rPr>
                    <w:rFonts w:ascii="Times New Roman"/>
                    <w:color w:val="171717" w:themeColor="background2" w:themeShade="1A"/>
                    <w:sz w:val="18"/>
                    <w:szCs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</w:tr>
      <w:tr w:rsidR="00FC46A2" w14:paraId="517A3E96" w14:textId="77777777" w:rsidTr="0093607D">
        <w:trPr>
          <w:trHeight w:val="769"/>
          <w:jc w:val="center"/>
        </w:trPr>
        <w:sdt>
          <w:sdtPr>
            <w:rPr>
              <w:color w:val="171717" w:themeColor="background2" w:themeShade="1A"/>
              <w:sz w:val="20"/>
              <w:szCs w:val="20"/>
            </w:rPr>
            <w:id w:val="1186788742"/>
            <w:placeholder>
              <w:docPart w:val="D4E4BE2312C646ECBEABD44884109CDB"/>
            </w:placeholder>
            <w:showingPlcHdr/>
            <w:text w:multiLine="1"/>
          </w:sdtPr>
          <w:sdtEndPr/>
          <w:sdtContent>
            <w:tc>
              <w:tcPr>
                <w:tcW w:w="4439" w:type="dxa"/>
                <w:tcBorders>
                  <w:top w:val="double" w:sz="4" w:space="0" w:color="9F9F9F"/>
                  <w:left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2B044E41" w14:textId="3EBF9097" w:rsidR="00FC46A2" w:rsidRPr="00DA3549" w:rsidRDefault="006B3062" w:rsidP="006B3062">
                <w:pPr>
                  <w:ind w:left="150" w:right="90"/>
                  <w:rPr>
                    <w:color w:val="171717" w:themeColor="background2" w:themeShade="1A"/>
                    <w:sz w:val="20"/>
                    <w:szCs w:val="20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-1234932263"/>
            <w:placeholder>
              <w:docPart w:val="7587F76A68C74C1AAA416E1D4BDB8D0E"/>
            </w:placeholder>
            <w:showingPlcHdr/>
            <w:text w:multiLine="1"/>
          </w:sdtPr>
          <w:sdtEndPr/>
          <w:sdtContent>
            <w:tc>
              <w:tcPr>
                <w:tcW w:w="1868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1BB7AB7D" w14:textId="412A5576" w:rsidR="00FC46A2" w:rsidRPr="00DA3549" w:rsidRDefault="006B3062" w:rsidP="006B3062">
                <w:pPr>
                  <w:pStyle w:val="TableParagraph"/>
                  <w:ind w:left="106" w:right="105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-1980766894"/>
            <w:lock w:val="sdtLocked"/>
            <w:placeholder>
              <w:docPart w:val="B37EBB7950904F4389C5A108AC59F11C"/>
            </w:placeholder>
            <w:showingPlcHdr/>
            <w:text w:multiLine="1"/>
          </w:sdtPr>
          <w:sdtEndPr/>
          <w:sdtContent>
            <w:tc>
              <w:tcPr>
                <w:tcW w:w="3201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5F3AEEB9" w14:textId="721DBC34" w:rsidR="00FC46A2" w:rsidRPr="00DA3549" w:rsidRDefault="006B3062" w:rsidP="006B3062">
                <w:pPr>
                  <w:pStyle w:val="TableParagraph"/>
                  <w:ind w:left="165" w:right="150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2068297900"/>
            <w:lock w:val="sdtLocked"/>
            <w:placeholder>
              <w:docPart w:val="1DFB170EDD6D460DA2EEA126B759F9EB"/>
            </w:placeholder>
            <w:showingPlcHdr/>
            <w:text w:multiLine="1"/>
          </w:sdtPr>
          <w:sdtEndPr/>
          <w:sdtContent>
            <w:tc>
              <w:tcPr>
                <w:tcW w:w="1867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72E52A9C" w14:textId="784F0870" w:rsidR="00FC46A2" w:rsidRPr="00DA3549" w:rsidRDefault="006B3062" w:rsidP="006B3062">
                <w:pPr>
                  <w:pStyle w:val="TableParagraph"/>
                  <w:ind w:left="180" w:right="150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alias w:val="Semester/Year"/>
            <w:tag w:val="Semester/Year"/>
            <w:id w:val="-85464096"/>
            <w:placeholder>
              <w:docPart w:val="93E425EA2FDB482F9473BBE64C9E756D"/>
            </w:placeholder>
            <w:showingPlcHdr/>
            <w:dropDownList>
              <w:listItem w:value="Choose an item."/>
              <w:listItem w:displayText="Fall semester" w:value="Fall semester"/>
              <w:listItem w:displayText="Spring semester" w:value="Spring semester"/>
              <w:listItem w:displayText="Summer semester" w:value="Summer semester"/>
            </w:dropDownList>
          </w:sdtPr>
          <w:sdtEndPr/>
          <w:sdtContent>
            <w:tc>
              <w:tcPr>
                <w:tcW w:w="1423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5CA0A918" w14:textId="2C0F8262" w:rsidR="00FC46A2" w:rsidRPr="00DA3549" w:rsidRDefault="00FC46A2" w:rsidP="00AA223F">
                <w:pPr>
                  <w:pStyle w:val="TableParagraph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-984853969"/>
            <w:placeholder>
              <w:docPart w:val="B8EA7E30F58540C2854F85477B29F577"/>
            </w:placeholder>
            <w:showingPlcHdr/>
            <w:text w:multiLine="1"/>
          </w:sdtPr>
          <w:sdtEndPr/>
          <w:sdtContent>
            <w:tc>
              <w:tcPr>
                <w:tcW w:w="3492" w:type="dxa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1A83D277" w14:textId="0D8DA9C8" w:rsidR="00FC46A2" w:rsidRPr="00DA3549" w:rsidRDefault="006B3062" w:rsidP="006B3062">
                <w:pPr>
                  <w:pStyle w:val="TableParagraph"/>
                  <w:ind w:left="121" w:right="166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</w:rPr>
            <w:id w:val="1669902065"/>
            <w:placeholder>
              <w:docPart w:val="7979DDFB92AD4D44BEC578485465BFBC"/>
            </w:placeholder>
            <w:showingPlcHdr/>
            <w:text w:multiLine="1"/>
          </w:sdtPr>
          <w:sdtEndPr/>
          <w:sdtContent>
            <w:tc>
              <w:tcPr>
                <w:tcW w:w="5220" w:type="dxa"/>
                <w:tcBorders>
                  <w:top w:val="double" w:sz="4" w:space="0" w:color="9F9F9F"/>
                  <w:bottom w:val="double" w:sz="4" w:space="0" w:color="9F9F9F"/>
                  <w:right w:val="double" w:sz="4" w:space="0" w:color="9F9F9F"/>
                </w:tcBorders>
                <w:shd w:val="clear" w:color="auto" w:fill="FFFFFF" w:themeFill="background1"/>
              </w:tcPr>
              <w:p w14:paraId="4E2DE36A" w14:textId="52030CD4" w:rsidR="00FC46A2" w:rsidRPr="00DA3549" w:rsidRDefault="006B3062" w:rsidP="006B3062">
                <w:pPr>
                  <w:pStyle w:val="TableParagraph"/>
                  <w:ind w:left="121" w:right="166"/>
                  <w:rPr>
                    <w:rFonts w:ascii="Times New Roman"/>
                    <w:color w:val="171717" w:themeColor="background2" w:themeShade="1A"/>
                    <w:sz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</w:tr>
      <w:tr w:rsidR="00FC46A2" w14:paraId="3FBDFE5A" w14:textId="77777777" w:rsidTr="0093607D">
        <w:trPr>
          <w:trHeight w:val="769"/>
          <w:jc w:val="center"/>
        </w:trPr>
        <w:sdt>
          <w:sdtPr>
            <w:rPr>
              <w:color w:val="171717" w:themeColor="background2" w:themeShade="1A"/>
              <w:sz w:val="20"/>
              <w:szCs w:val="20"/>
            </w:rPr>
            <w:id w:val="107709850"/>
            <w:placeholder>
              <w:docPart w:val="D9E5241192FD483E814543EC7B419FD5"/>
            </w:placeholder>
            <w:showingPlcHdr/>
            <w:text w:multiLine="1"/>
          </w:sdtPr>
          <w:sdtEndPr/>
          <w:sdtContent>
            <w:tc>
              <w:tcPr>
                <w:tcW w:w="4439" w:type="dxa"/>
                <w:tcBorders>
                  <w:top w:val="double" w:sz="4" w:space="0" w:color="9F9F9F"/>
                  <w:left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204A433F" w14:textId="5D191643" w:rsidR="00FC46A2" w:rsidRPr="00DA3549" w:rsidRDefault="006B3062" w:rsidP="006B3062">
                <w:pPr>
                  <w:ind w:left="150" w:right="90"/>
                  <w:rPr>
                    <w:color w:val="171717" w:themeColor="background2" w:themeShade="1A"/>
                    <w:sz w:val="20"/>
                    <w:szCs w:val="20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  <w:szCs w:val="18"/>
            </w:rPr>
            <w:id w:val="1649012633"/>
            <w:placeholder>
              <w:docPart w:val="F38E7ED31C6C46EAA5AF0781A11F51A0"/>
            </w:placeholder>
            <w:showingPlcHdr/>
            <w:text w:multiLine="1"/>
          </w:sdtPr>
          <w:sdtEndPr/>
          <w:sdtContent>
            <w:tc>
              <w:tcPr>
                <w:tcW w:w="1868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1465DC6A" w14:textId="1369BEBF" w:rsidR="00FC46A2" w:rsidRPr="00DA3549" w:rsidRDefault="006B3062" w:rsidP="006B3062">
                <w:pPr>
                  <w:pStyle w:val="TableParagraph"/>
                  <w:ind w:left="106" w:right="105"/>
                  <w:rPr>
                    <w:rFonts w:ascii="Times New Roman"/>
                    <w:color w:val="171717" w:themeColor="background2" w:themeShade="1A"/>
                    <w:sz w:val="18"/>
                    <w:szCs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  <w:szCs w:val="18"/>
            </w:rPr>
            <w:id w:val="77957702"/>
            <w:lock w:val="sdtLocked"/>
            <w:placeholder>
              <w:docPart w:val="14690D78974D42759ADEAD71218EA5C4"/>
            </w:placeholder>
            <w:showingPlcHdr/>
            <w:text w:multiLine="1"/>
          </w:sdtPr>
          <w:sdtEndPr/>
          <w:sdtContent>
            <w:tc>
              <w:tcPr>
                <w:tcW w:w="3201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59A9D698" w14:textId="05D31CC9" w:rsidR="00FC46A2" w:rsidRPr="00DA3549" w:rsidRDefault="006B3062" w:rsidP="006B3062">
                <w:pPr>
                  <w:pStyle w:val="TableParagraph"/>
                  <w:ind w:left="165" w:right="150"/>
                  <w:rPr>
                    <w:rFonts w:ascii="Times New Roman"/>
                    <w:color w:val="171717" w:themeColor="background2" w:themeShade="1A"/>
                    <w:sz w:val="18"/>
                    <w:szCs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  <w:szCs w:val="18"/>
            </w:rPr>
            <w:id w:val="794494288"/>
            <w:lock w:val="sdtLocked"/>
            <w:placeholder>
              <w:docPart w:val="646F9023D6B6426D8BD8F9CABE002E11"/>
            </w:placeholder>
            <w:showingPlcHdr/>
            <w:text w:multiLine="1"/>
          </w:sdtPr>
          <w:sdtEndPr/>
          <w:sdtContent>
            <w:tc>
              <w:tcPr>
                <w:tcW w:w="1867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72397E1E" w14:textId="046A6A80" w:rsidR="00FC46A2" w:rsidRPr="00DA3549" w:rsidRDefault="006B3062" w:rsidP="006B3062">
                <w:pPr>
                  <w:pStyle w:val="TableParagraph"/>
                  <w:ind w:left="180" w:right="150"/>
                  <w:rPr>
                    <w:rFonts w:ascii="Times New Roman"/>
                    <w:color w:val="171717" w:themeColor="background2" w:themeShade="1A"/>
                    <w:sz w:val="18"/>
                    <w:szCs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  <w:szCs w:val="18"/>
            </w:rPr>
            <w:alias w:val="Semester/Year"/>
            <w:tag w:val="Semester/Year"/>
            <w:id w:val="-1026329313"/>
            <w:placeholder>
              <w:docPart w:val="4E0CE0A82D494BA289F39C96E835C952"/>
            </w:placeholder>
            <w:showingPlcHdr/>
            <w:dropDownList>
              <w:listItem w:value="Choose an item."/>
              <w:listItem w:displayText="Fall semester" w:value="Fall semester"/>
              <w:listItem w:displayText="Spring semester" w:value="Spring semester"/>
              <w:listItem w:displayText="Summer semester" w:value="Summer semester"/>
            </w:dropDownList>
          </w:sdtPr>
          <w:sdtEndPr/>
          <w:sdtContent>
            <w:tc>
              <w:tcPr>
                <w:tcW w:w="1423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7982C02D" w14:textId="484D931F" w:rsidR="00FC46A2" w:rsidRPr="00DA3549" w:rsidRDefault="00FC46A2" w:rsidP="57517B6D">
                <w:pPr>
                  <w:pStyle w:val="TableParagraph"/>
                  <w:rPr>
                    <w:rFonts w:ascii="Times New Roman"/>
                    <w:color w:val="171717" w:themeColor="background2" w:themeShade="1A"/>
                    <w:sz w:val="18"/>
                    <w:szCs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  <w:szCs w:val="18"/>
            </w:rPr>
            <w:id w:val="-466278727"/>
            <w:placeholder>
              <w:docPart w:val="576FB962DAA54ADB8BFEA4A6AA3E6380"/>
            </w:placeholder>
            <w:showingPlcHdr/>
            <w:text w:multiLine="1"/>
          </w:sdtPr>
          <w:sdtEndPr/>
          <w:sdtContent>
            <w:tc>
              <w:tcPr>
                <w:tcW w:w="3492" w:type="dxa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1127835F" w14:textId="63FD3F75" w:rsidR="00FC46A2" w:rsidRPr="00DA3549" w:rsidRDefault="006B3062" w:rsidP="006B3062">
                <w:pPr>
                  <w:pStyle w:val="TableParagraph"/>
                  <w:ind w:left="121" w:right="166"/>
                  <w:rPr>
                    <w:rFonts w:ascii="Times New Roman"/>
                    <w:color w:val="171717" w:themeColor="background2" w:themeShade="1A"/>
                    <w:sz w:val="18"/>
                    <w:szCs w:val="18"/>
                  </w:rPr>
                </w:pPr>
                <w:r w:rsidRPr="00DA3549">
                  <w:rPr>
                    <w:rStyle w:val="PlaceholderText"/>
                    <w:color w:val="171717" w:themeColor="background2" w:themeShade="1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color w:val="171717" w:themeColor="background2" w:themeShade="1A"/>
              <w:sz w:val="18"/>
              <w:szCs w:val="18"/>
            </w:rPr>
            <w:id w:val="-558864745"/>
            <w:placeholder>
              <w:docPart w:val="17E837A8F29E40018F99826E6A0B2B15"/>
            </w:placeholder>
            <w:showingPlcHdr/>
            <w:text w:multiLine="1"/>
          </w:sdtPr>
          <w:sdtEndPr/>
          <w:sdtContent>
            <w:tc>
              <w:tcPr>
                <w:tcW w:w="5220" w:type="dxa"/>
                <w:tcBorders>
                  <w:top w:val="double" w:sz="4" w:space="0" w:color="9F9F9F"/>
                  <w:bottom w:val="double" w:sz="4" w:space="0" w:color="9F9F9F"/>
                  <w:right w:val="double" w:sz="4" w:space="0" w:color="9F9F9F"/>
                </w:tcBorders>
                <w:shd w:val="clear" w:color="auto" w:fill="FFFFFF" w:themeFill="background1"/>
              </w:tcPr>
              <w:p w14:paraId="30753051" w14:textId="0BAC78B2" w:rsidR="00FC46A2" w:rsidRPr="00DA3549" w:rsidRDefault="00B40316" w:rsidP="006B3062">
                <w:pPr>
                  <w:pStyle w:val="TableParagraph"/>
                  <w:ind w:left="121" w:right="166"/>
                  <w:rPr>
                    <w:rFonts w:ascii="Times New Roman"/>
                    <w:color w:val="171717" w:themeColor="background2" w:themeShade="1A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40316" w:rsidRPr="009E7ABF" w14:paraId="23D2852C" w14:textId="77777777" w:rsidTr="0093607D">
        <w:trPr>
          <w:trHeight w:val="769"/>
          <w:jc w:val="center"/>
        </w:trPr>
        <w:sdt>
          <w:sdtPr>
            <w:rPr>
              <w:sz w:val="20"/>
              <w:szCs w:val="20"/>
            </w:rPr>
            <w:id w:val="-1697150560"/>
            <w:placeholder>
              <w:docPart w:val="4862F57414244D4F805E7831594D79DA"/>
            </w:placeholder>
            <w:showingPlcHdr/>
            <w:text w:multiLine="1"/>
          </w:sdtPr>
          <w:sdtEndPr/>
          <w:sdtContent>
            <w:tc>
              <w:tcPr>
                <w:tcW w:w="4439" w:type="dxa"/>
                <w:tcBorders>
                  <w:top w:val="double" w:sz="4" w:space="0" w:color="9F9F9F"/>
                  <w:left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6AA9EA4C" w14:textId="09CB10D8" w:rsidR="00B40316" w:rsidRPr="009E7ABF" w:rsidRDefault="00B40316" w:rsidP="006B3062">
                <w:pPr>
                  <w:ind w:left="150" w:right="90"/>
                  <w:rPr>
                    <w:sz w:val="20"/>
                    <w:szCs w:val="20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840054974"/>
            <w:placeholder>
              <w:docPart w:val="B9D768CBF16E4463BF2DBEB18D609122"/>
            </w:placeholder>
            <w:showingPlcHdr/>
            <w:text w:multiLine="1"/>
          </w:sdtPr>
          <w:sdtEndPr/>
          <w:sdtContent>
            <w:tc>
              <w:tcPr>
                <w:tcW w:w="1868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138E570E" w14:textId="0FCC821C" w:rsidR="00B40316" w:rsidRPr="009E7ABF" w:rsidRDefault="00B40316" w:rsidP="006B3062">
                <w:pPr>
                  <w:pStyle w:val="TableParagraph"/>
                  <w:ind w:left="106" w:right="105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1724720665"/>
            <w:placeholder>
              <w:docPart w:val="0CBB6908A0304479A70EAC3CF9BFCF90"/>
            </w:placeholder>
            <w:showingPlcHdr/>
            <w:text w:multiLine="1"/>
          </w:sdtPr>
          <w:sdtEndPr/>
          <w:sdtContent>
            <w:tc>
              <w:tcPr>
                <w:tcW w:w="3201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56AE67B6" w14:textId="774E388B" w:rsidR="00B40316" w:rsidRPr="009E7ABF" w:rsidRDefault="00B40316" w:rsidP="006B3062">
                <w:pPr>
                  <w:pStyle w:val="TableParagraph"/>
                  <w:ind w:left="165" w:right="150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1113166306"/>
            <w:placeholder>
              <w:docPart w:val="1068F47268EF4529B7096DDAB22DAF0B"/>
            </w:placeholder>
            <w:showingPlcHdr/>
            <w:text w:multiLine="1"/>
          </w:sdtPr>
          <w:sdtEndPr/>
          <w:sdtContent>
            <w:tc>
              <w:tcPr>
                <w:tcW w:w="1867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7BCD90B9" w14:textId="7EAE503F" w:rsidR="00B40316" w:rsidRPr="009E7ABF" w:rsidRDefault="00B40316" w:rsidP="006B3062">
                <w:pPr>
                  <w:pStyle w:val="TableParagraph"/>
                  <w:ind w:left="180" w:right="150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413218716"/>
            <w:placeholder>
              <w:docPart w:val="26B071F6B982461781D1B6ACE2F6D920"/>
            </w:placeholder>
            <w:showingPlcHdr/>
            <w:dropDownList>
              <w:listItem w:value="Choose an item."/>
              <w:listItem w:displayText="Fall semester" w:value="Fall semester"/>
              <w:listItem w:displayText="Spring semester" w:value="Spring semester"/>
              <w:listItem w:displayText="Summer semester" w:value="Summer semester"/>
            </w:dropDownList>
          </w:sdtPr>
          <w:sdtEndPr/>
          <w:sdtContent>
            <w:tc>
              <w:tcPr>
                <w:tcW w:w="1423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183600B8" w14:textId="5E0C128D" w:rsidR="00B40316" w:rsidRPr="009E7ABF" w:rsidRDefault="009E7ABF" w:rsidP="57517B6D">
                <w:pPr>
                  <w:pStyle w:val="TableParagraph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1906263989"/>
            <w:placeholder>
              <w:docPart w:val="326B76F61FD24A73804D0219CF994508"/>
            </w:placeholder>
            <w:showingPlcHdr/>
            <w:text w:multiLine="1"/>
          </w:sdtPr>
          <w:sdtEndPr/>
          <w:sdtContent>
            <w:tc>
              <w:tcPr>
                <w:tcW w:w="3492" w:type="dxa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6AC661E4" w14:textId="23B5D29A" w:rsidR="00B40316" w:rsidRPr="009E7ABF" w:rsidRDefault="00B40316" w:rsidP="006B3062">
                <w:pPr>
                  <w:pStyle w:val="TableParagraph"/>
                  <w:ind w:left="121" w:right="166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551419582"/>
            <w:placeholder>
              <w:docPart w:val="C0604D8B4C954942BF4B74741E712366"/>
            </w:placeholder>
            <w:showingPlcHdr/>
            <w:text w:multiLine="1"/>
          </w:sdtPr>
          <w:sdtEndPr/>
          <w:sdtContent>
            <w:tc>
              <w:tcPr>
                <w:tcW w:w="5220" w:type="dxa"/>
                <w:tcBorders>
                  <w:top w:val="double" w:sz="4" w:space="0" w:color="9F9F9F"/>
                  <w:bottom w:val="double" w:sz="4" w:space="0" w:color="9F9F9F"/>
                  <w:right w:val="double" w:sz="4" w:space="0" w:color="9F9F9F"/>
                </w:tcBorders>
                <w:shd w:val="clear" w:color="auto" w:fill="FFFFFF" w:themeFill="background1"/>
              </w:tcPr>
              <w:p w14:paraId="57A659DE" w14:textId="1A5C4022" w:rsidR="00B40316" w:rsidRPr="009E7ABF" w:rsidRDefault="00B40316" w:rsidP="006B3062">
                <w:pPr>
                  <w:pStyle w:val="TableParagraph"/>
                  <w:ind w:left="121" w:right="166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40316" w:rsidRPr="009E7ABF" w14:paraId="22D8E26F" w14:textId="77777777" w:rsidTr="0093607D">
        <w:trPr>
          <w:trHeight w:val="769"/>
          <w:jc w:val="center"/>
        </w:trPr>
        <w:sdt>
          <w:sdtPr>
            <w:rPr>
              <w:sz w:val="20"/>
              <w:szCs w:val="20"/>
            </w:rPr>
            <w:id w:val="-803934619"/>
            <w:placeholder>
              <w:docPart w:val="B44A7D760BE04A2BA3F1E5E9525FDD21"/>
            </w:placeholder>
            <w:showingPlcHdr/>
            <w:text w:multiLine="1"/>
          </w:sdtPr>
          <w:sdtEndPr/>
          <w:sdtContent>
            <w:tc>
              <w:tcPr>
                <w:tcW w:w="4439" w:type="dxa"/>
                <w:tcBorders>
                  <w:top w:val="double" w:sz="4" w:space="0" w:color="9F9F9F"/>
                  <w:left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45EFB653" w14:textId="09DB1F88" w:rsidR="00B40316" w:rsidRPr="009E7ABF" w:rsidRDefault="00B40316" w:rsidP="006B3062">
                <w:pPr>
                  <w:ind w:left="150" w:right="90"/>
                  <w:rPr>
                    <w:sz w:val="20"/>
                    <w:szCs w:val="20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-1908207814"/>
            <w:placeholder>
              <w:docPart w:val="9BEDCD1AB0E645009510E8821222152D"/>
            </w:placeholder>
            <w:showingPlcHdr/>
            <w:text w:multiLine="1"/>
          </w:sdtPr>
          <w:sdtEndPr/>
          <w:sdtContent>
            <w:tc>
              <w:tcPr>
                <w:tcW w:w="1868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183270E9" w14:textId="3F32A6AE" w:rsidR="00B40316" w:rsidRPr="009E7ABF" w:rsidRDefault="00B40316" w:rsidP="006B3062">
                <w:pPr>
                  <w:pStyle w:val="TableParagraph"/>
                  <w:ind w:left="106" w:right="105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-464357330"/>
            <w:placeholder>
              <w:docPart w:val="72615FCC924A4532B60039D77070D3A4"/>
            </w:placeholder>
            <w:showingPlcHdr/>
            <w:text w:multiLine="1"/>
          </w:sdtPr>
          <w:sdtEndPr/>
          <w:sdtContent>
            <w:tc>
              <w:tcPr>
                <w:tcW w:w="3201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62225D8E" w14:textId="6F981DE0" w:rsidR="00B40316" w:rsidRPr="009E7ABF" w:rsidRDefault="00B40316" w:rsidP="006B3062">
                <w:pPr>
                  <w:pStyle w:val="TableParagraph"/>
                  <w:ind w:left="165" w:right="150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-1678647344"/>
            <w:placeholder>
              <w:docPart w:val="644F3073784842E7A65AFA046FF3A15E"/>
            </w:placeholder>
            <w:showingPlcHdr/>
            <w:text w:multiLine="1"/>
          </w:sdtPr>
          <w:sdtEndPr/>
          <w:sdtContent>
            <w:tc>
              <w:tcPr>
                <w:tcW w:w="1867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5B6BF24B" w14:textId="54AD9D02" w:rsidR="00B40316" w:rsidRPr="009E7ABF" w:rsidRDefault="00B40316" w:rsidP="006B3062">
                <w:pPr>
                  <w:pStyle w:val="TableParagraph"/>
                  <w:ind w:left="180" w:right="150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400037911"/>
            <w:placeholder>
              <w:docPart w:val="918EF7101FA441CB8FEBF18506BDD77A"/>
            </w:placeholder>
            <w:showingPlcHdr/>
            <w:dropDownList>
              <w:listItem w:value="Choose an item."/>
              <w:listItem w:displayText="Fall semester" w:value="Fall semester"/>
              <w:listItem w:displayText="Spring semester" w:value="Spring semester"/>
              <w:listItem w:displayText="Summer semester" w:value="Summer semester"/>
            </w:dropDownList>
          </w:sdtPr>
          <w:sdtEndPr/>
          <w:sdtContent>
            <w:tc>
              <w:tcPr>
                <w:tcW w:w="1423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573AFBB0" w14:textId="36E5D02B" w:rsidR="00B40316" w:rsidRPr="009E7ABF" w:rsidRDefault="009E7ABF" w:rsidP="57517B6D">
                <w:pPr>
                  <w:pStyle w:val="TableParagraph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919760163"/>
            <w:placeholder>
              <w:docPart w:val="85C601822500493D96F6AC9E707F4910"/>
            </w:placeholder>
            <w:showingPlcHdr/>
            <w:text w:multiLine="1"/>
          </w:sdtPr>
          <w:sdtEndPr/>
          <w:sdtContent>
            <w:tc>
              <w:tcPr>
                <w:tcW w:w="3492" w:type="dxa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0CD683FB" w14:textId="1DB1B412" w:rsidR="00B40316" w:rsidRPr="009E7ABF" w:rsidRDefault="00B40316" w:rsidP="006B3062">
                <w:pPr>
                  <w:pStyle w:val="TableParagraph"/>
                  <w:ind w:left="121" w:right="166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203526629"/>
            <w:placeholder>
              <w:docPart w:val="76CA2F7C3A3C4EC89DA883A1B75467AA"/>
            </w:placeholder>
            <w:showingPlcHdr/>
            <w:text w:multiLine="1"/>
          </w:sdtPr>
          <w:sdtEndPr/>
          <w:sdtContent>
            <w:tc>
              <w:tcPr>
                <w:tcW w:w="5220" w:type="dxa"/>
                <w:tcBorders>
                  <w:top w:val="double" w:sz="4" w:space="0" w:color="9F9F9F"/>
                  <w:bottom w:val="double" w:sz="4" w:space="0" w:color="9F9F9F"/>
                  <w:right w:val="double" w:sz="4" w:space="0" w:color="9F9F9F"/>
                </w:tcBorders>
                <w:shd w:val="clear" w:color="auto" w:fill="FFFFFF" w:themeFill="background1"/>
              </w:tcPr>
              <w:p w14:paraId="1C91DD06" w14:textId="34237C1B" w:rsidR="00B40316" w:rsidRPr="009E7ABF" w:rsidRDefault="00B40316" w:rsidP="006B3062">
                <w:pPr>
                  <w:pStyle w:val="TableParagraph"/>
                  <w:ind w:left="121" w:right="166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40316" w:rsidRPr="009E7ABF" w14:paraId="4CA23981" w14:textId="77777777" w:rsidTr="0093607D">
        <w:trPr>
          <w:trHeight w:val="769"/>
          <w:jc w:val="center"/>
        </w:trPr>
        <w:sdt>
          <w:sdtPr>
            <w:rPr>
              <w:sz w:val="20"/>
              <w:szCs w:val="20"/>
            </w:rPr>
            <w:id w:val="2136597691"/>
            <w:placeholder>
              <w:docPart w:val="4FE69C921B584E6FAE84D9FE04C8D5CD"/>
            </w:placeholder>
            <w:showingPlcHdr/>
            <w:text w:multiLine="1"/>
          </w:sdtPr>
          <w:sdtEndPr/>
          <w:sdtContent>
            <w:tc>
              <w:tcPr>
                <w:tcW w:w="4439" w:type="dxa"/>
                <w:tcBorders>
                  <w:top w:val="double" w:sz="4" w:space="0" w:color="9F9F9F"/>
                  <w:left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43CCE481" w14:textId="1A2FB9A9" w:rsidR="00B40316" w:rsidRPr="009E7ABF" w:rsidRDefault="00B40316" w:rsidP="006B3062">
                <w:pPr>
                  <w:ind w:left="150" w:right="90"/>
                  <w:rPr>
                    <w:sz w:val="20"/>
                    <w:szCs w:val="20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2075844459"/>
            <w:placeholder>
              <w:docPart w:val="28F9D219B68D4463904FD11397DA19CA"/>
            </w:placeholder>
            <w:showingPlcHdr/>
            <w:text w:multiLine="1"/>
          </w:sdtPr>
          <w:sdtEndPr/>
          <w:sdtContent>
            <w:tc>
              <w:tcPr>
                <w:tcW w:w="1868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2666F296" w14:textId="36FF8D78" w:rsidR="00B40316" w:rsidRPr="009E7ABF" w:rsidRDefault="00B40316" w:rsidP="006B3062">
                <w:pPr>
                  <w:pStyle w:val="TableParagraph"/>
                  <w:ind w:left="106" w:right="105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1073007195"/>
            <w:placeholder>
              <w:docPart w:val="99A549A959314D56A91AE6A3DE395F79"/>
            </w:placeholder>
            <w:showingPlcHdr/>
            <w:text w:multiLine="1"/>
          </w:sdtPr>
          <w:sdtEndPr/>
          <w:sdtContent>
            <w:tc>
              <w:tcPr>
                <w:tcW w:w="3201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567524DB" w14:textId="2E1D339B" w:rsidR="00B40316" w:rsidRPr="009E7ABF" w:rsidRDefault="00B40316" w:rsidP="006B3062">
                <w:pPr>
                  <w:pStyle w:val="TableParagraph"/>
                  <w:ind w:left="165" w:right="150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-1423869389"/>
            <w:placeholder>
              <w:docPart w:val="BAECD2D9F6604B7FA6724A79C22460A9"/>
            </w:placeholder>
            <w:showingPlcHdr/>
            <w:text w:multiLine="1"/>
          </w:sdtPr>
          <w:sdtEndPr/>
          <w:sdtContent>
            <w:tc>
              <w:tcPr>
                <w:tcW w:w="1867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6713C085" w14:textId="2237FDB1" w:rsidR="00B40316" w:rsidRPr="009E7ABF" w:rsidRDefault="00B40316" w:rsidP="006B3062">
                <w:pPr>
                  <w:pStyle w:val="TableParagraph"/>
                  <w:ind w:left="180" w:right="150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-757286834"/>
            <w:placeholder>
              <w:docPart w:val="C6CD797FF99C4A0397388B7403827BC6"/>
            </w:placeholder>
            <w:showingPlcHdr/>
            <w:dropDownList>
              <w:listItem w:value="Choose an item."/>
              <w:listItem w:displayText="Fall semester" w:value="Fall semester"/>
              <w:listItem w:displayText="Spring semester" w:value="Spring semester"/>
              <w:listItem w:displayText="Summer semester" w:value="Summer semester"/>
            </w:dropDownList>
          </w:sdtPr>
          <w:sdtEndPr/>
          <w:sdtContent>
            <w:tc>
              <w:tcPr>
                <w:tcW w:w="1423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7BCD9BC9" w14:textId="7B69DADD" w:rsidR="00B40316" w:rsidRPr="009E7ABF" w:rsidRDefault="009E7ABF" w:rsidP="57517B6D">
                <w:pPr>
                  <w:pStyle w:val="TableParagraph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-1882776103"/>
            <w:placeholder>
              <w:docPart w:val="21AE12D6426945D491CC844FB1008DBD"/>
            </w:placeholder>
            <w:showingPlcHdr/>
            <w:text w:multiLine="1"/>
          </w:sdtPr>
          <w:sdtEndPr/>
          <w:sdtContent>
            <w:tc>
              <w:tcPr>
                <w:tcW w:w="3492" w:type="dxa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19DE5653" w14:textId="2F2F2100" w:rsidR="00B40316" w:rsidRPr="009E7ABF" w:rsidRDefault="00B40316" w:rsidP="006B3062">
                <w:pPr>
                  <w:pStyle w:val="TableParagraph"/>
                  <w:ind w:left="121" w:right="166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-564716235"/>
            <w:placeholder>
              <w:docPart w:val="48C37F55DCBC41F1B75B5C24EAB359DE"/>
            </w:placeholder>
            <w:showingPlcHdr/>
            <w:text w:multiLine="1"/>
          </w:sdtPr>
          <w:sdtEndPr/>
          <w:sdtContent>
            <w:tc>
              <w:tcPr>
                <w:tcW w:w="5220" w:type="dxa"/>
                <w:tcBorders>
                  <w:top w:val="double" w:sz="4" w:space="0" w:color="9F9F9F"/>
                  <w:bottom w:val="double" w:sz="4" w:space="0" w:color="9F9F9F"/>
                  <w:right w:val="double" w:sz="4" w:space="0" w:color="9F9F9F"/>
                </w:tcBorders>
                <w:shd w:val="clear" w:color="auto" w:fill="FFFFFF" w:themeFill="background1"/>
              </w:tcPr>
              <w:p w14:paraId="01A25BA3" w14:textId="5CB07083" w:rsidR="00B40316" w:rsidRPr="009E7ABF" w:rsidRDefault="00B40316" w:rsidP="006B3062">
                <w:pPr>
                  <w:pStyle w:val="TableParagraph"/>
                  <w:ind w:left="121" w:right="166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40316" w:rsidRPr="009E7ABF" w14:paraId="4910FEA5" w14:textId="77777777" w:rsidTr="0093607D">
        <w:trPr>
          <w:trHeight w:val="769"/>
          <w:jc w:val="center"/>
        </w:trPr>
        <w:sdt>
          <w:sdtPr>
            <w:rPr>
              <w:sz w:val="20"/>
              <w:szCs w:val="20"/>
            </w:rPr>
            <w:id w:val="1832243919"/>
            <w:placeholder>
              <w:docPart w:val="6C72CA6DDAFD4786B8B2C1B2A043F88F"/>
            </w:placeholder>
            <w:showingPlcHdr/>
            <w:text w:multiLine="1"/>
          </w:sdtPr>
          <w:sdtEndPr/>
          <w:sdtContent>
            <w:tc>
              <w:tcPr>
                <w:tcW w:w="4439" w:type="dxa"/>
                <w:tcBorders>
                  <w:top w:val="double" w:sz="4" w:space="0" w:color="9F9F9F"/>
                  <w:left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02C189E4" w14:textId="5BB26F63" w:rsidR="00B40316" w:rsidRPr="009E7ABF" w:rsidRDefault="00B40316" w:rsidP="006B3062">
                <w:pPr>
                  <w:ind w:left="150" w:right="90"/>
                  <w:rPr>
                    <w:sz w:val="20"/>
                    <w:szCs w:val="20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-903525638"/>
            <w:placeholder>
              <w:docPart w:val="051A46D0CDAC474FB24F85233D3359F9"/>
            </w:placeholder>
            <w:showingPlcHdr/>
            <w:text w:multiLine="1"/>
          </w:sdtPr>
          <w:sdtEndPr/>
          <w:sdtContent>
            <w:tc>
              <w:tcPr>
                <w:tcW w:w="1868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55D3B19D" w14:textId="582F462E" w:rsidR="00B40316" w:rsidRPr="009E7ABF" w:rsidRDefault="00B40316" w:rsidP="006B3062">
                <w:pPr>
                  <w:pStyle w:val="TableParagraph"/>
                  <w:ind w:left="106" w:right="105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1947808380"/>
            <w:placeholder>
              <w:docPart w:val="B2ED20A629E44492A2ECD09D9662AD82"/>
            </w:placeholder>
            <w:showingPlcHdr/>
            <w:text w:multiLine="1"/>
          </w:sdtPr>
          <w:sdtEndPr/>
          <w:sdtContent>
            <w:tc>
              <w:tcPr>
                <w:tcW w:w="3201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3551C04F" w14:textId="07F97FCB" w:rsidR="00B40316" w:rsidRPr="009E7ABF" w:rsidRDefault="00B40316" w:rsidP="006B3062">
                <w:pPr>
                  <w:pStyle w:val="TableParagraph"/>
                  <w:ind w:left="165" w:right="150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-1270609941"/>
            <w:placeholder>
              <w:docPart w:val="027D70CA18CE4BA5BB180A6A1500D0EE"/>
            </w:placeholder>
            <w:showingPlcHdr/>
            <w:text w:multiLine="1"/>
          </w:sdtPr>
          <w:sdtEndPr/>
          <w:sdtContent>
            <w:tc>
              <w:tcPr>
                <w:tcW w:w="1867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1C4B733D" w14:textId="0AB9DCD7" w:rsidR="00B40316" w:rsidRPr="009E7ABF" w:rsidRDefault="00B40316" w:rsidP="006B3062">
                <w:pPr>
                  <w:pStyle w:val="TableParagraph"/>
                  <w:ind w:left="180" w:right="150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-317422634"/>
            <w:placeholder>
              <w:docPart w:val="9535BC6417774E3C97A6A0E151794969"/>
            </w:placeholder>
            <w:showingPlcHdr/>
            <w:dropDownList>
              <w:listItem w:value="Choose an item."/>
              <w:listItem w:displayText="Fall semester" w:value="Fall semester"/>
              <w:listItem w:displayText="Spring semester" w:value="Spring semester"/>
              <w:listItem w:displayText="Summer semester" w:value="Summer semester"/>
            </w:dropDownList>
          </w:sdtPr>
          <w:sdtEndPr/>
          <w:sdtContent>
            <w:tc>
              <w:tcPr>
                <w:tcW w:w="1423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1590AB27" w14:textId="7C5568F0" w:rsidR="00B40316" w:rsidRPr="009E7ABF" w:rsidRDefault="009E7ABF" w:rsidP="57517B6D">
                <w:pPr>
                  <w:pStyle w:val="TableParagraph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2102600211"/>
            <w:placeholder>
              <w:docPart w:val="1E2C6FD347E14E0E82F19C8A4C7B82C9"/>
            </w:placeholder>
            <w:showingPlcHdr/>
            <w:text w:multiLine="1"/>
          </w:sdtPr>
          <w:sdtEndPr/>
          <w:sdtContent>
            <w:tc>
              <w:tcPr>
                <w:tcW w:w="3492" w:type="dxa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6A02AF49" w14:textId="45F1C7CB" w:rsidR="00B40316" w:rsidRPr="009E7ABF" w:rsidRDefault="00B40316" w:rsidP="006B3062">
                <w:pPr>
                  <w:pStyle w:val="TableParagraph"/>
                  <w:ind w:left="121" w:right="166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-1301766364"/>
            <w:placeholder>
              <w:docPart w:val="8E21F31741FA48D28A5986FE088ACA5D"/>
            </w:placeholder>
            <w:showingPlcHdr/>
            <w:text w:multiLine="1"/>
          </w:sdtPr>
          <w:sdtEndPr/>
          <w:sdtContent>
            <w:tc>
              <w:tcPr>
                <w:tcW w:w="5220" w:type="dxa"/>
                <w:tcBorders>
                  <w:top w:val="double" w:sz="4" w:space="0" w:color="9F9F9F"/>
                  <w:bottom w:val="double" w:sz="4" w:space="0" w:color="9F9F9F"/>
                  <w:right w:val="double" w:sz="4" w:space="0" w:color="9F9F9F"/>
                </w:tcBorders>
                <w:shd w:val="clear" w:color="auto" w:fill="FFFFFF" w:themeFill="background1"/>
              </w:tcPr>
              <w:p w14:paraId="040B8599" w14:textId="47C2E58B" w:rsidR="00B40316" w:rsidRPr="009E7ABF" w:rsidRDefault="00B40316" w:rsidP="006B3062">
                <w:pPr>
                  <w:pStyle w:val="TableParagraph"/>
                  <w:ind w:left="121" w:right="166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40316" w:rsidRPr="009E7ABF" w14:paraId="6A06E1B9" w14:textId="77777777" w:rsidTr="0093607D">
        <w:trPr>
          <w:trHeight w:val="769"/>
          <w:jc w:val="center"/>
        </w:trPr>
        <w:sdt>
          <w:sdtPr>
            <w:rPr>
              <w:sz w:val="20"/>
              <w:szCs w:val="20"/>
            </w:rPr>
            <w:id w:val="-1984378706"/>
            <w:placeholder>
              <w:docPart w:val="F8C777A972334E40B7F2EE1F5C987D40"/>
            </w:placeholder>
            <w:showingPlcHdr/>
            <w:text w:multiLine="1"/>
          </w:sdtPr>
          <w:sdtEndPr/>
          <w:sdtContent>
            <w:tc>
              <w:tcPr>
                <w:tcW w:w="4439" w:type="dxa"/>
                <w:tcBorders>
                  <w:top w:val="double" w:sz="4" w:space="0" w:color="9F9F9F"/>
                  <w:left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231D75E5" w14:textId="1533ABBD" w:rsidR="00B40316" w:rsidRPr="009E7ABF" w:rsidRDefault="00B40316" w:rsidP="006B3062">
                <w:pPr>
                  <w:ind w:left="150" w:right="90"/>
                  <w:rPr>
                    <w:sz w:val="20"/>
                    <w:szCs w:val="20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1907337642"/>
            <w:placeholder>
              <w:docPart w:val="4F9D7D35775149E68420507A9B2CFAFC"/>
            </w:placeholder>
            <w:showingPlcHdr/>
            <w:text w:multiLine="1"/>
          </w:sdtPr>
          <w:sdtEndPr/>
          <w:sdtContent>
            <w:tc>
              <w:tcPr>
                <w:tcW w:w="1868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3C409DDF" w14:textId="230F5C5A" w:rsidR="00B40316" w:rsidRPr="009E7ABF" w:rsidRDefault="00B40316" w:rsidP="006B3062">
                <w:pPr>
                  <w:pStyle w:val="TableParagraph"/>
                  <w:ind w:left="106" w:right="105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313615548"/>
            <w:placeholder>
              <w:docPart w:val="2911973422BA4BD493E5429C45D65189"/>
            </w:placeholder>
            <w:showingPlcHdr/>
            <w:text w:multiLine="1"/>
          </w:sdtPr>
          <w:sdtEndPr/>
          <w:sdtContent>
            <w:tc>
              <w:tcPr>
                <w:tcW w:w="3201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15F53906" w14:textId="67F99C7E" w:rsidR="00B40316" w:rsidRPr="009E7ABF" w:rsidRDefault="00B40316" w:rsidP="006B3062">
                <w:pPr>
                  <w:pStyle w:val="TableParagraph"/>
                  <w:ind w:left="165" w:right="150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1300496084"/>
            <w:placeholder>
              <w:docPart w:val="7734DB0631744A4FA68D2B2F1A51A5D2"/>
            </w:placeholder>
            <w:showingPlcHdr/>
            <w:text w:multiLine="1"/>
          </w:sdtPr>
          <w:sdtEndPr/>
          <w:sdtContent>
            <w:tc>
              <w:tcPr>
                <w:tcW w:w="1867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7B9959D1" w14:textId="41E63F5F" w:rsidR="00B40316" w:rsidRPr="009E7ABF" w:rsidRDefault="00B40316" w:rsidP="006B3062">
                <w:pPr>
                  <w:pStyle w:val="TableParagraph"/>
                  <w:ind w:left="180" w:right="150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-1472359654"/>
            <w:placeholder>
              <w:docPart w:val="48C868041E37457D8ED319C4ACC7693C"/>
            </w:placeholder>
            <w:showingPlcHdr/>
            <w:dropDownList>
              <w:listItem w:value="Choose an item."/>
              <w:listItem w:displayText="Fall semester" w:value="Fall semester"/>
              <w:listItem w:displayText="Spring semester" w:value="Spring semester"/>
              <w:listItem w:displayText="Summer semester" w:value="Summer semester"/>
            </w:dropDownList>
          </w:sdtPr>
          <w:sdtEndPr/>
          <w:sdtContent>
            <w:tc>
              <w:tcPr>
                <w:tcW w:w="1423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4517A16F" w14:textId="5E9BDBBE" w:rsidR="00B40316" w:rsidRPr="009E7ABF" w:rsidRDefault="009E7ABF" w:rsidP="57517B6D">
                <w:pPr>
                  <w:pStyle w:val="TableParagraph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-751423281"/>
            <w:placeholder>
              <w:docPart w:val="FCEFE0C88178422CB434DE1505CA5DA2"/>
            </w:placeholder>
            <w:showingPlcHdr/>
            <w:text w:multiLine="1"/>
          </w:sdtPr>
          <w:sdtEndPr/>
          <w:sdtContent>
            <w:tc>
              <w:tcPr>
                <w:tcW w:w="3492" w:type="dxa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3698F891" w14:textId="65B265E2" w:rsidR="00B40316" w:rsidRPr="009E7ABF" w:rsidRDefault="00B40316" w:rsidP="006B3062">
                <w:pPr>
                  <w:pStyle w:val="TableParagraph"/>
                  <w:ind w:left="121" w:right="166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-188224894"/>
            <w:placeholder>
              <w:docPart w:val="AD22E700E0834376B8CE93346F373050"/>
            </w:placeholder>
            <w:showingPlcHdr/>
            <w:text w:multiLine="1"/>
          </w:sdtPr>
          <w:sdtEndPr/>
          <w:sdtContent>
            <w:tc>
              <w:tcPr>
                <w:tcW w:w="5220" w:type="dxa"/>
                <w:tcBorders>
                  <w:top w:val="double" w:sz="4" w:space="0" w:color="9F9F9F"/>
                  <w:bottom w:val="double" w:sz="4" w:space="0" w:color="9F9F9F"/>
                  <w:right w:val="double" w:sz="4" w:space="0" w:color="9F9F9F"/>
                </w:tcBorders>
                <w:shd w:val="clear" w:color="auto" w:fill="FFFFFF" w:themeFill="background1"/>
              </w:tcPr>
              <w:p w14:paraId="258492F7" w14:textId="6F0F9FF1" w:rsidR="00B40316" w:rsidRPr="009E7ABF" w:rsidRDefault="00B40316" w:rsidP="006B3062">
                <w:pPr>
                  <w:pStyle w:val="TableParagraph"/>
                  <w:ind w:left="121" w:right="166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40316" w:rsidRPr="009E7ABF" w14:paraId="79A39CCA" w14:textId="77777777" w:rsidTr="0093607D">
        <w:trPr>
          <w:trHeight w:val="769"/>
          <w:jc w:val="center"/>
        </w:trPr>
        <w:sdt>
          <w:sdtPr>
            <w:rPr>
              <w:sz w:val="20"/>
              <w:szCs w:val="20"/>
            </w:rPr>
            <w:id w:val="-1180968368"/>
            <w:placeholder>
              <w:docPart w:val="FF1E513F11FB4EEDAD56078D707EA53F"/>
            </w:placeholder>
            <w:showingPlcHdr/>
            <w:text w:multiLine="1"/>
          </w:sdtPr>
          <w:sdtEndPr/>
          <w:sdtContent>
            <w:tc>
              <w:tcPr>
                <w:tcW w:w="4439" w:type="dxa"/>
                <w:tcBorders>
                  <w:top w:val="double" w:sz="4" w:space="0" w:color="9F9F9F"/>
                  <w:left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1B4EDC4A" w14:textId="4FD0786F" w:rsidR="00B40316" w:rsidRPr="009E7ABF" w:rsidRDefault="00B40316" w:rsidP="006B3062">
                <w:pPr>
                  <w:ind w:left="150" w:right="90"/>
                  <w:rPr>
                    <w:sz w:val="20"/>
                    <w:szCs w:val="20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-220593223"/>
            <w:placeholder>
              <w:docPart w:val="E21E0E536AAC4E8E92710E12C88D8D9C"/>
            </w:placeholder>
            <w:showingPlcHdr/>
            <w:text w:multiLine="1"/>
          </w:sdtPr>
          <w:sdtEndPr/>
          <w:sdtContent>
            <w:tc>
              <w:tcPr>
                <w:tcW w:w="1868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3B65B90E" w14:textId="0F4CB0E0" w:rsidR="00B40316" w:rsidRPr="009E7ABF" w:rsidRDefault="00B40316" w:rsidP="006B3062">
                <w:pPr>
                  <w:pStyle w:val="TableParagraph"/>
                  <w:ind w:left="106" w:right="105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1198578908"/>
            <w:placeholder>
              <w:docPart w:val="2D181E4737F64F64B1B1B3C0697513FE"/>
            </w:placeholder>
            <w:showingPlcHdr/>
            <w:text w:multiLine="1"/>
          </w:sdtPr>
          <w:sdtEndPr/>
          <w:sdtContent>
            <w:tc>
              <w:tcPr>
                <w:tcW w:w="3201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48793470" w14:textId="2EE10F44" w:rsidR="00B40316" w:rsidRPr="009E7ABF" w:rsidRDefault="00B40316" w:rsidP="006B3062">
                <w:pPr>
                  <w:pStyle w:val="TableParagraph"/>
                  <w:ind w:left="165" w:right="150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-883944304"/>
            <w:placeholder>
              <w:docPart w:val="7B71FFD7AD534F0AA10AF62D6D04311F"/>
            </w:placeholder>
            <w:showingPlcHdr/>
            <w:text w:multiLine="1"/>
          </w:sdtPr>
          <w:sdtEndPr/>
          <w:sdtContent>
            <w:tc>
              <w:tcPr>
                <w:tcW w:w="1867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6CDD8B2B" w14:textId="13BDDDDA" w:rsidR="00B40316" w:rsidRPr="009E7ABF" w:rsidRDefault="00B40316" w:rsidP="006B3062">
                <w:pPr>
                  <w:pStyle w:val="TableParagraph"/>
                  <w:ind w:left="180" w:right="150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-1249883892"/>
            <w:placeholder>
              <w:docPart w:val="C3CA166FBF1044A88BD32DD59CB16DCB"/>
            </w:placeholder>
            <w:showingPlcHdr/>
            <w:dropDownList>
              <w:listItem w:value="Choose an item."/>
              <w:listItem w:displayText="Fall semester" w:value="Fall semester"/>
              <w:listItem w:displayText="Spring semester" w:value="Spring semester"/>
              <w:listItem w:displayText="Summer semester" w:value="Summer semester"/>
            </w:dropDownList>
          </w:sdtPr>
          <w:sdtEndPr/>
          <w:sdtContent>
            <w:tc>
              <w:tcPr>
                <w:tcW w:w="1423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0A30F2B3" w14:textId="5B46767E" w:rsidR="00B40316" w:rsidRPr="009E7ABF" w:rsidRDefault="009E7ABF" w:rsidP="57517B6D">
                <w:pPr>
                  <w:pStyle w:val="TableParagraph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-540898223"/>
            <w:placeholder>
              <w:docPart w:val="3432BE1E9173403EAB9E198CC9546DA1"/>
            </w:placeholder>
            <w:showingPlcHdr/>
            <w:text w:multiLine="1"/>
          </w:sdtPr>
          <w:sdtEndPr/>
          <w:sdtContent>
            <w:tc>
              <w:tcPr>
                <w:tcW w:w="3492" w:type="dxa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12DB7D18" w14:textId="2DF969FD" w:rsidR="00B40316" w:rsidRPr="009E7ABF" w:rsidRDefault="00B40316" w:rsidP="006B3062">
                <w:pPr>
                  <w:pStyle w:val="TableParagraph"/>
                  <w:ind w:left="121" w:right="166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760717737"/>
            <w:placeholder>
              <w:docPart w:val="57D79104C0384809B8643D933D454841"/>
            </w:placeholder>
            <w:showingPlcHdr/>
            <w:text w:multiLine="1"/>
          </w:sdtPr>
          <w:sdtEndPr/>
          <w:sdtContent>
            <w:tc>
              <w:tcPr>
                <w:tcW w:w="5220" w:type="dxa"/>
                <w:tcBorders>
                  <w:top w:val="double" w:sz="4" w:space="0" w:color="9F9F9F"/>
                  <w:bottom w:val="double" w:sz="4" w:space="0" w:color="9F9F9F"/>
                  <w:right w:val="double" w:sz="4" w:space="0" w:color="9F9F9F"/>
                </w:tcBorders>
                <w:shd w:val="clear" w:color="auto" w:fill="FFFFFF" w:themeFill="background1"/>
              </w:tcPr>
              <w:p w14:paraId="095AC0D0" w14:textId="163584EB" w:rsidR="00B40316" w:rsidRPr="009E7ABF" w:rsidRDefault="00B40316" w:rsidP="006B3062">
                <w:pPr>
                  <w:pStyle w:val="TableParagraph"/>
                  <w:ind w:left="121" w:right="166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40316" w:rsidRPr="009E7ABF" w14:paraId="19EF7595" w14:textId="77777777" w:rsidTr="0093607D">
        <w:trPr>
          <w:trHeight w:val="769"/>
          <w:jc w:val="center"/>
        </w:trPr>
        <w:sdt>
          <w:sdtPr>
            <w:rPr>
              <w:sz w:val="20"/>
              <w:szCs w:val="20"/>
            </w:rPr>
            <w:id w:val="-1926022853"/>
            <w:placeholder>
              <w:docPart w:val="E18AF99A146A4FAEBBACEC9D6BD781F0"/>
            </w:placeholder>
            <w:showingPlcHdr/>
            <w:text w:multiLine="1"/>
          </w:sdtPr>
          <w:sdtEndPr/>
          <w:sdtContent>
            <w:tc>
              <w:tcPr>
                <w:tcW w:w="4439" w:type="dxa"/>
                <w:tcBorders>
                  <w:top w:val="double" w:sz="4" w:space="0" w:color="9F9F9F"/>
                  <w:left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21B94BC8" w14:textId="6F738262" w:rsidR="00B40316" w:rsidRPr="009E7ABF" w:rsidRDefault="00B40316" w:rsidP="006B3062">
                <w:pPr>
                  <w:ind w:left="150" w:right="90"/>
                  <w:rPr>
                    <w:sz w:val="20"/>
                    <w:szCs w:val="20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-1805227937"/>
            <w:placeholder>
              <w:docPart w:val="4F821D02CEF0414FABF9D2AC1E30FEBB"/>
            </w:placeholder>
            <w:showingPlcHdr/>
            <w:text w:multiLine="1"/>
          </w:sdtPr>
          <w:sdtEndPr/>
          <w:sdtContent>
            <w:tc>
              <w:tcPr>
                <w:tcW w:w="1868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5C9CF64B" w14:textId="35B75C6C" w:rsidR="00B40316" w:rsidRPr="009E7ABF" w:rsidRDefault="00B40316" w:rsidP="006B3062">
                <w:pPr>
                  <w:pStyle w:val="TableParagraph"/>
                  <w:ind w:left="106" w:right="105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1699735405"/>
            <w:placeholder>
              <w:docPart w:val="4DDE429AD0A8462696850E0E235E17F6"/>
            </w:placeholder>
            <w:showingPlcHdr/>
            <w:text w:multiLine="1"/>
          </w:sdtPr>
          <w:sdtEndPr/>
          <w:sdtContent>
            <w:tc>
              <w:tcPr>
                <w:tcW w:w="3201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0CA195C2" w14:textId="52A621AD" w:rsidR="00B40316" w:rsidRPr="009E7ABF" w:rsidRDefault="00B40316" w:rsidP="006B3062">
                <w:pPr>
                  <w:pStyle w:val="TableParagraph"/>
                  <w:ind w:left="165" w:right="150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-1706008871"/>
            <w:placeholder>
              <w:docPart w:val="AA92865289F243D0AD31555EF6249FBE"/>
            </w:placeholder>
            <w:showingPlcHdr/>
            <w:text w:multiLine="1"/>
          </w:sdtPr>
          <w:sdtEndPr/>
          <w:sdtContent>
            <w:tc>
              <w:tcPr>
                <w:tcW w:w="1867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2DFAE648" w14:textId="7E557A43" w:rsidR="00B40316" w:rsidRPr="009E7ABF" w:rsidRDefault="00B40316" w:rsidP="006B3062">
                <w:pPr>
                  <w:pStyle w:val="TableParagraph"/>
                  <w:ind w:left="180" w:right="150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780460171"/>
            <w:placeholder>
              <w:docPart w:val="8CEEDB55D6294FBB9065B04BE3D46180"/>
            </w:placeholder>
            <w:showingPlcHdr/>
            <w:dropDownList>
              <w:listItem w:value="Choose an item."/>
              <w:listItem w:displayText="Fall semester" w:value="Fall semester"/>
              <w:listItem w:displayText="Spring semester" w:value="Spring semester"/>
              <w:listItem w:displayText="Summer semeter" w:value="Summer semeter"/>
            </w:dropDownList>
          </w:sdtPr>
          <w:sdtEndPr/>
          <w:sdtContent>
            <w:tc>
              <w:tcPr>
                <w:tcW w:w="1423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0D61117B" w14:textId="4F67A210" w:rsidR="00B40316" w:rsidRPr="009E7ABF" w:rsidRDefault="009E7ABF" w:rsidP="57517B6D">
                <w:pPr>
                  <w:pStyle w:val="TableParagraph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1783993710"/>
            <w:placeholder>
              <w:docPart w:val="C1D03EBAEE2B40EDB32B5EC31FAE9397"/>
            </w:placeholder>
            <w:showingPlcHdr/>
            <w:text w:multiLine="1"/>
          </w:sdtPr>
          <w:sdtEndPr/>
          <w:sdtContent>
            <w:tc>
              <w:tcPr>
                <w:tcW w:w="3492" w:type="dxa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5FE84D6F" w14:textId="7B5FE379" w:rsidR="00B40316" w:rsidRPr="009E7ABF" w:rsidRDefault="00B40316" w:rsidP="006B3062">
                <w:pPr>
                  <w:pStyle w:val="TableParagraph"/>
                  <w:ind w:left="121" w:right="166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1567914584"/>
            <w:placeholder>
              <w:docPart w:val="430F722B99504CBD8EDAE672C8EDF990"/>
            </w:placeholder>
            <w:showingPlcHdr/>
            <w:text w:multiLine="1"/>
          </w:sdtPr>
          <w:sdtEndPr/>
          <w:sdtContent>
            <w:tc>
              <w:tcPr>
                <w:tcW w:w="5220" w:type="dxa"/>
                <w:tcBorders>
                  <w:top w:val="double" w:sz="4" w:space="0" w:color="9F9F9F"/>
                  <w:bottom w:val="double" w:sz="4" w:space="0" w:color="9F9F9F"/>
                  <w:right w:val="double" w:sz="4" w:space="0" w:color="9F9F9F"/>
                </w:tcBorders>
                <w:shd w:val="clear" w:color="auto" w:fill="FFFFFF" w:themeFill="background1"/>
              </w:tcPr>
              <w:p w14:paraId="6DEF8C8A" w14:textId="6B33AEBE" w:rsidR="00B40316" w:rsidRPr="009E7ABF" w:rsidRDefault="00B40316" w:rsidP="006B3062">
                <w:pPr>
                  <w:pStyle w:val="TableParagraph"/>
                  <w:ind w:left="121" w:right="166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40316" w:rsidRPr="009E7ABF" w14:paraId="74A9F383" w14:textId="77777777" w:rsidTr="0093607D">
        <w:trPr>
          <w:trHeight w:val="769"/>
          <w:jc w:val="center"/>
        </w:trPr>
        <w:sdt>
          <w:sdtPr>
            <w:rPr>
              <w:sz w:val="20"/>
              <w:szCs w:val="20"/>
            </w:rPr>
            <w:id w:val="143701878"/>
            <w:placeholder>
              <w:docPart w:val="E1492A6F3EE548128247CA5A9922FA6A"/>
            </w:placeholder>
            <w:showingPlcHdr/>
            <w:text w:multiLine="1"/>
          </w:sdtPr>
          <w:sdtEndPr/>
          <w:sdtContent>
            <w:tc>
              <w:tcPr>
                <w:tcW w:w="4439" w:type="dxa"/>
                <w:tcBorders>
                  <w:top w:val="double" w:sz="4" w:space="0" w:color="9F9F9F"/>
                  <w:left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15EA085C" w14:textId="45C6E3B4" w:rsidR="00B40316" w:rsidRPr="009E7ABF" w:rsidRDefault="00B40316" w:rsidP="006B3062">
                <w:pPr>
                  <w:ind w:left="150" w:right="90"/>
                  <w:rPr>
                    <w:sz w:val="20"/>
                    <w:szCs w:val="20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-1720886197"/>
            <w:placeholder>
              <w:docPart w:val="3CB1794BEE414F6E814D521B36AB7DF1"/>
            </w:placeholder>
            <w:showingPlcHdr/>
            <w:text w:multiLine="1"/>
          </w:sdtPr>
          <w:sdtEndPr/>
          <w:sdtContent>
            <w:tc>
              <w:tcPr>
                <w:tcW w:w="1868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4E4F7C93" w14:textId="08E815DD" w:rsidR="00B40316" w:rsidRPr="009E7ABF" w:rsidRDefault="00B40316" w:rsidP="006B3062">
                <w:pPr>
                  <w:pStyle w:val="TableParagraph"/>
                  <w:ind w:left="106" w:right="105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186183792"/>
            <w:placeholder>
              <w:docPart w:val="AABB30ADB00B4535BD071127886FA1D7"/>
            </w:placeholder>
            <w:showingPlcHdr/>
            <w:text w:multiLine="1"/>
          </w:sdtPr>
          <w:sdtEndPr/>
          <w:sdtContent>
            <w:tc>
              <w:tcPr>
                <w:tcW w:w="3201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5A6AF45C" w14:textId="398BD0F0" w:rsidR="00B40316" w:rsidRPr="009E7ABF" w:rsidRDefault="00B40316" w:rsidP="006B3062">
                <w:pPr>
                  <w:pStyle w:val="TableParagraph"/>
                  <w:ind w:left="165" w:right="150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-814021271"/>
            <w:placeholder>
              <w:docPart w:val="B91CB296F7194C56A5E8476CB163260C"/>
            </w:placeholder>
            <w:showingPlcHdr/>
            <w:text w:multiLine="1"/>
          </w:sdtPr>
          <w:sdtEndPr/>
          <w:sdtContent>
            <w:tc>
              <w:tcPr>
                <w:tcW w:w="1867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542D48E9" w14:textId="6807C312" w:rsidR="00B40316" w:rsidRPr="009E7ABF" w:rsidRDefault="00B40316" w:rsidP="006B3062">
                <w:pPr>
                  <w:pStyle w:val="TableParagraph"/>
                  <w:ind w:left="180" w:right="150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-1064640762"/>
            <w:placeholder>
              <w:docPart w:val="1BE4EA8292D54457B9D3F8260F2919E7"/>
            </w:placeholder>
            <w:showingPlcHdr/>
            <w:dropDownList>
              <w:listItem w:value="Choose an item."/>
              <w:listItem w:displayText="Fall semester" w:value="Fall semester"/>
              <w:listItem w:displayText="Spring semester" w:value="Spring semester"/>
              <w:listItem w:displayText="Summer semester" w:value="Summer semester"/>
            </w:dropDownList>
          </w:sdtPr>
          <w:sdtEndPr/>
          <w:sdtContent>
            <w:tc>
              <w:tcPr>
                <w:tcW w:w="1423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6852E42A" w14:textId="2FAFEE6D" w:rsidR="00B40316" w:rsidRPr="009E7ABF" w:rsidRDefault="009E7ABF" w:rsidP="57517B6D">
                <w:pPr>
                  <w:pStyle w:val="TableParagraph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-1860340097"/>
            <w:placeholder>
              <w:docPart w:val="F3D28B18DFB54D02A2D144B3EC7E2556"/>
            </w:placeholder>
            <w:showingPlcHdr/>
            <w:text w:multiLine="1"/>
          </w:sdtPr>
          <w:sdtEndPr/>
          <w:sdtContent>
            <w:tc>
              <w:tcPr>
                <w:tcW w:w="3492" w:type="dxa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4F081113" w14:textId="217917ED" w:rsidR="00B40316" w:rsidRPr="009E7ABF" w:rsidRDefault="00B40316" w:rsidP="006B3062">
                <w:pPr>
                  <w:pStyle w:val="TableParagraph"/>
                  <w:ind w:left="121" w:right="166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-1998253793"/>
            <w:placeholder>
              <w:docPart w:val="0E2D396CBD9F47D6894C439128325B02"/>
            </w:placeholder>
            <w:showingPlcHdr/>
            <w:text w:multiLine="1"/>
          </w:sdtPr>
          <w:sdtEndPr/>
          <w:sdtContent>
            <w:tc>
              <w:tcPr>
                <w:tcW w:w="5220" w:type="dxa"/>
                <w:tcBorders>
                  <w:top w:val="double" w:sz="4" w:space="0" w:color="9F9F9F"/>
                  <w:bottom w:val="double" w:sz="4" w:space="0" w:color="9F9F9F"/>
                  <w:right w:val="double" w:sz="4" w:space="0" w:color="9F9F9F"/>
                </w:tcBorders>
                <w:shd w:val="clear" w:color="auto" w:fill="FFFFFF" w:themeFill="background1"/>
              </w:tcPr>
              <w:p w14:paraId="0383DC60" w14:textId="1018C463" w:rsidR="00B40316" w:rsidRPr="009E7ABF" w:rsidRDefault="00B40316" w:rsidP="006B3062">
                <w:pPr>
                  <w:pStyle w:val="TableParagraph"/>
                  <w:ind w:left="121" w:right="166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40316" w:rsidRPr="009E7ABF" w14:paraId="41FCB02B" w14:textId="77777777" w:rsidTr="0093607D">
        <w:trPr>
          <w:trHeight w:val="769"/>
          <w:jc w:val="center"/>
        </w:trPr>
        <w:sdt>
          <w:sdtPr>
            <w:rPr>
              <w:sz w:val="20"/>
              <w:szCs w:val="20"/>
            </w:rPr>
            <w:id w:val="2130888364"/>
            <w:placeholder>
              <w:docPart w:val="C64C557E3823450DAC0564E5F12C31CE"/>
            </w:placeholder>
            <w:showingPlcHdr/>
            <w:text w:multiLine="1"/>
          </w:sdtPr>
          <w:sdtEndPr/>
          <w:sdtContent>
            <w:tc>
              <w:tcPr>
                <w:tcW w:w="4439" w:type="dxa"/>
                <w:tcBorders>
                  <w:top w:val="double" w:sz="4" w:space="0" w:color="9F9F9F"/>
                  <w:left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1E627335" w14:textId="0FC47667" w:rsidR="00B40316" w:rsidRPr="009E7ABF" w:rsidRDefault="00B40316" w:rsidP="006B3062">
                <w:pPr>
                  <w:ind w:left="150" w:right="90"/>
                  <w:rPr>
                    <w:sz w:val="20"/>
                    <w:szCs w:val="20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2115933440"/>
            <w:placeholder>
              <w:docPart w:val="8D52795877F143129011978DE84E571F"/>
            </w:placeholder>
            <w:showingPlcHdr/>
            <w:text w:multiLine="1"/>
          </w:sdtPr>
          <w:sdtEndPr/>
          <w:sdtContent>
            <w:tc>
              <w:tcPr>
                <w:tcW w:w="1868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41EA844E" w14:textId="44628219" w:rsidR="00B40316" w:rsidRPr="009E7ABF" w:rsidRDefault="00B40316" w:rsidP="006B3062">
                <w:pPr>
                  <w:pStyle w:val="TableParagraph"/>
                  <w:ind w:left="106" w:right="105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-269545921"/>
            <w:placeholder>
              <w:docPart w:val="232896C4B4484C98AAF46A32CDEBBBEA"/>
            </w:placeholder>
            <w:showingPlcHdr/>
            <w:text w:multiLine="1"/>
          </w:sdtPr>
          <w:sdtEndPr/>
          <w:sdtContent>
            <w:tc>
              <w:tcPr>
                <w:tcW w:w="3201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5CE28C2F" w14:textId="68BF495C" w:rsidR="00B40316" w:rsidRPr="009E7ABF" w:rsidRDefault="00B40316" w:rsidP="006B3062">
                <w:pPr>
                  <w:pStyle w:val="TableParagraph"/>
                  <w:ind w:left="165" w:right="150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-661310036"/>
            <w:placeholder>
              <w:docPart w:val="2EE295B00F9B4F21A3F3BF1EBACD303F"/>
            </w:placeholder>
            <w:showingPlcHdr/>
            <w:text w:multiLine="1"/>
          </w:sdtPr>
          <w:sdtEndPr/>
          <w:sdtContent>
            <w:tc>
              <w:tcPr>
                <w:tcW w:w="1867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7A28DDD5" w14:textId="27B46567" w:rsidR="00B40316" w:rsidRPr="009E7ABF" w:rsidRDefault="00B40316" w:rsidP="006B3062">
                <w:pPr>
                  <w:pStyle w:val="TableParagraph"/>
                  <w:ind w:left="180" w:right="150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718321549"/>
            <w:placeholder>
              <w:docPart w:val="D13DDE98039E4EB98824CA086D1DEDEB"/>
            </w:placeholder>
            <w:showingPlcHdr/>
            <w:dropDownList>
              <w:listItem w:value="Choose an item."/>
              <w:listItem w:displayText="Fall semester" w:value="Fall semester"/>
              <w:listItem w:displayText="Spring semester" w:value="Spring semester"/>
              <w:listItem w:displayText="Summer semester" w:value="Summer semester"/>
            </w:dropDownList>
          </w:sdtPr>
          <w:sdtEndPr/>
          <w:sdtContent>
            <w:tc>
              <w:tcPr>
                <w:tcW w:w="1423" w:type="dxa"/>
                <w:gridSpan w:val="2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0CD330C3" w14:textId="069EA43B" w:rsidR="00B40316" w:rsidRPr="009E7ABF" w:rsidRDefault="009E7ABF" w:rsidP="57517B6D">
                <w:pPr>
                  <w:pStyle w:val="TableParagraph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549887598"/>
            <w:placeholder>
              <w:docPart w:val="E5B5D43A5FAA428BB655A85669777EE1"/>
            </w:placeholder>
            <w:showingPlcHdr/>
            <w:text w:multiLine="1"/>
          </w:sdtPr>
          <w:sdtEndPr/>
          <w:sdtContent>
            <w:tc>
              <w:tcPr>
                <w:tcW w:w="3492" w:type="dxa"/>
                <w:tcBorders>
                  <w:top w:val="double" w:sz="4" w:space="0" w:color="9F9F9F"/>
                  <w:bottom w:val="double" w:sz="4" w:space="0" w:color="9F9F9F"/>
                </w:tcBorders>
                <w:shd w:val="clear" w:color="auto" w:fill="FFFFFF" w:themeFill="background1"/>
              </w:tcPr>
              <w:p w14:paraId="1D027066" w14:textId="1E5C4B98" w:rsidR="00B40316" w:rsidRPr="009E7ABF" w:rsidRDefault="00B40316" w:rsidP="006B3062">
                <w:pPr>
                  <w:pStyle w:val="TableParagraph"/>
                  <w:ind w:left="121" w:right="166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/>
              <w:sz w:val="18"/>
              <w:szCs w:val="18"/>
            </w:rPr>
            <w:id w:val="1138768638"/>
            <w:placeholder>
              <w:docPart w:val="036833B4AD914A9EBABC0AB95B61454C"/>
            </w:placeholder>
            <w:showingPlcHdr/>
            <w:text w:multiLine="1"/>
          </w:sdtPr>
          <w:sdtEndPr/>
          <w:sdtContent>
            <w:tc>
              <w:tcPr>
                <w:tcW w:w="5220" w:type="dxa"/>
                <w:tcBorders>
                  <w:top w:val="double" w:sz="4" w:space="0" w:color="9F9F9F"/>
                  <w:bottom w:val="double" w:sz="4" w:space="0" w:color="9F9F9F"/>
                  <w:right w:val="double" w:sz="4" w:space="0" w:color="9F9F9F"/>
                </w:tcBorders>
                <w:shd w:val="clear" w:color="auto" w:fill="FFFFFF" w:themeFill="background1"/>
              </w:tcPr>
              <w:p w14:paraId="019EBE71" w14:textId="3E1CCC6E" w:rsidR="00B40316" w:rsidRPr="009E7ABF" w:rsidRDefault="00B40316" w:rsidP="006B3062">
                <w:pPr>
                  <w:pStyle w:val="TableParagraph"/>
                  <w:ind w:left="121" w:right="166"/>
                  <w:rPr>
                    <w:rFonts w:ascii="Times New Roman"/>
                    <w:sz w:val="18"/>
                    <w:szCs w:val="18"/>
                  </w:rPr>
                </w:pPr>
                <w:r w:rsidRPr="009E7ABF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40316" w14:paraId="1109C787" w14:textId="77777777" w:rsidTr="0093607D">
        <w:trPr>
          <w:trHeight w:val="769"/>
          <w:jc w:val="center"/>
        </w:trPr>
        <w:tc>
          <w:tcPr>
            <w:tcW w:w="4439" w:type="dxa"/>
            <w:tcBorders>
              <w:top w:val="double" w:sz="4" w:space="0" w:color="9F9F9F"/>
              <w:left w:val="double" w:sz="4" w:space="0" w:color="9F9F9F"/>
              <w:bottom w:val="double" w:sz="4" w:space="0" w:color="9F9F9F"/>
            </w:tcBorders>
            <w:shd w:val="clear" w:color="auto" w:fill="FFFFFF" w:themeFill="background1"/>
          </w:tcPr>
          <w:p w14:paraId="571CE7B4" w14:textId="77777777" w:rsidR="00B40316" w:rsidRDefault="00B40316" w:rsidP="006B3062">
            <w:pPr>
              <w:ind w:left="150" w:right="90"/>
              <w:rPr>
                <w:color w:val="171717" w:themeColor="background2" w:themeShade="1A"/>
                <w:sz w:val="20"/>
                <w:szCs w:val="20"/>
              </w:rPr>
            </w:pPr>
          </w:p>
        </w:tc>
        <w:tc>
          <w:tcPr>
            <w:tcW w:w="1868" w:type="dxa"/>
            <w:gridSpan w:val="2"/>
            <w:tcBorders>
              <w:top w:val="double" w:sz="4" w:space="0" w:color="9F9F9F"/>
              <w:bottom w:val="double" w:sz="4" w:space="0" w:color="9F9F9F"/>
            </w:tcBorders>
            <w:shd w:val="clear" w:color="auto" w:fill="FFFFFF" w:themeFill="background1"/>
          </w:tcPr>
          <w:p w14:paraId="0AF1DB3B" w14:textId="77777777" w:rsidR="00B40316" w:rsidRDefault="00B40316" w:rsidP="006B3062">
            <w:pPr>
              <w:pStyle w:val="TableParagraph"/>
              <w:ind w:left="106" w:right="105"/>
              <w:rPr>
                <w:rFonts w:ascii="Times New Roman"/>
                <w:color w:val="171717" w:themeColor="background2" w:themeShade="1A"/>
                <w:sz w:val="18"/>
                <w:szCs w:val="18"/>
              </w:rPr>
            </w:pPr>
          </w:p>
        </w:tc>
        <w:tc>
          <w:tcPr>
            <w:tcW w:w="3201" w:type="dxa"/>
            <w:gridSpan w:val="2"/>
            <w:tcBorders>
              <w:top w:val="double" w:sz="4" w:space="0" w:color="9F9F9F"/>
              <w:bottom w:val="double" w:sz="4" w:space="0" w:color="9F9F9F"/>
            </w:tcBorders>
            <w:shd w:val="clear" w:color="auto" w:fill="FFFFFF" w:themeFill="background1"/>
          </w:tcPr>
          <w:p w14:paraId="7B741D0E" w14:textId="77777777" w:rsidR="00B40316" w:rsidRDefault="00B40316" w:rsidP="006B3062">
            <w:pPr>
              <w:pStyle w:val="TableParagraph"/>
              <w:ind w:left="165" w:right="150"/>
              <w:rPr>
                <w:rFonts w:ascii="Times New Roman"/>
                <w:color w:val="171717" w:themeColor="background2" w:themeShade="1A"/>
                <w:sz w:val="18"/>
                <w:szCs w:val="18"/>
              </w:rPr>
            </w:pPr>
          </w:p>
        </w:tc>
        <w:tc>
          <w:tcPr>
            <w:tcW w:w="1867" w:type="dxa"/>
            <w:gridSpan w:val="2"/>
            <w:tcBorders>
              <w:top w:val="double" w:sz="4" w:space="0" w:color="9F9F9F"/>
              <w:bottom w:val="double" w:sz="4" w:space="0" w:color="9F9F9F"/>
            </w:tcBorders>
            <w:shd w:val="clear" w:color="auto" w:fill="FFFFFF" w:themeFill="background1"/>
          </w:tcPr>
          <w:p w14:paraId="308B8BE3" w14:textId="77777777" w:rsidR="00B40316" w:rsidRDefault="00B40316" w:rsidP="006B3062">
            <w:pPr>
              <w:pStyle w:val="TableParagraph"/>
              <w:ind w:left="180" w:right="150"/>
              <w:rPr>
                <w:rFonts w:ascii="Times New Roman"/>
                <w:color w:val="171717" w:themeColor="background2" w:themeShade="1A"/>
                <w:sz w:val="18"/>
                <w:szCs w:val="18"/>
              </w:rPr>
            </w:pPr>
          </w:p>
        </w:tc>
        <w:tc>
          <w:tcPr>
            <w:tcW w:w="1423" w:type="dxa"/>
            <w:gridSpan w:val="2"/>
            <w:tcBorders>
              <w:top w:val="double" w:sz="4" w:space="0" w:color="9F9F9F"/>
              <w:bottom w:val="double" w:sz="4" w:space="0" w:color="9F9F9F"/>
            </w:tcBorders>
            <w:shd w:val="clear" w:color="auto" w:fill="FFFFFF" w:themeFill="background1"/>
          </w:tcPr>
          <w:p w14:paraId="74824938" w14:textId="77777777" w:rsidR="00B40316" w:rsidRPr="009E7ABF" w:rsidRDefault="00B40316" w:rsidP="57517B6D">
            <w:pPr>
              <w:pStyle w:val="TableParagrap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492" w:type="dxa"/>
            <w:tcBorders>
              <w:top w:val="double" w:sz="4" w:space="0" w:color="9F9F9F"/>
              <w:bottom w:val="double" w:sz="4" w:space="0" w:color="9F9F9F"/>
            </w:tcBorders>
            <w:shd w:val="clear" w:color="auto" w:fill="FFFFFF" w:themeFill="background1"/>
          </w:tcPr>
          <w:p w14:paraId="453FEDAB" w14:textId="77777777" w:rsidR="00B40316" w:rsidRDefault="00B40316" w:rsidP="006B3062">
            <w:pPr>
              <w:pStyle w:val="TableParagraph"/>
              <w:ind w:left="121" w:right="166"/>
              <w:rPr>
                <w:rFonts w:ascii="Times New Roman"/>
                <w:color w:val="171717" w:themeColor="background2" w:themeShade="1A"/>
                <w:sz w:val="18"/>
                <w:szCs w:val="18"/>
              </w:rPr>
            </w:pPr>
          </w:p>
        </w:tc>
        <w:tc>
          <w:tcPr>
            <w:tcW w:w="5220" w:type="dxa"/>
            <w:tcBorders>
              <w:top w:val="double" w:sz="4" w:space="0" w:color="9F9F9F"/>
              <w:bottom w:val="double" w:sz="4" w:space="0" w:color="9F9F9F"/>
              <w:right w:val="double" w:sz="4" w:space="0" w:color="9F9F9F"/>
            </w:tcBorders>
            <w:shd w:val="clear" w:color="auto" w:fill="FFFFFF" w:themeFill="background1"/>
          </w:tcPr>
          <w:p w14:paraId="408D8A92" w14:textId="77777777" w:rsidR="00B40316" w:rsidRPr="00DA3549" w:rsidRDefault="00B40316" w:rsidP="006B3062">
            <w:pPr>
              <w:pStyle w:val="TableParagraph"/>
              <w:ind w:left="121" w:right="166"/>
              <w:rPr>
                <w:rFonts w:ascii="Times New Roman"/>
                <w:color w:val="171717" w:themeColor="background2" w:themeShade="1A"/>
                <w:sz w:val="18"/>
                <w:szCs w:val="18"/>
              </w:rPr>
            </w:pPr>
          </w:p>
        </w:tc>
      </w:tr>
    </w:tbl>
    <w:p w14:paraId="77C3F39E" w14:textId="26AC47FC" w:rsidR="00B71665" w:rsidRDefault="00B71665" w:rsidP="00B71665">
      <w:pPr>
        <w:widowControl/>
        <w:autoSpaceDE/>
        <w:autoSpaceDN/>
        <w:jc w:val="center"/>
        <w:rPr>
          <w:rStyle w:val="normaltextrun"/>
          <w:b/>
          <w:bCs/>
          <w:color w:val="000000"/>
          <w:sz w:val="36"/>
          <w:szCs w:val="36"/>
          <w:u w:val="single"/>
          <w:shd w:val="clear" w:color="auto" w:fill="FFFFFF"/>
        </w:rPr>
      </w:pPr>
      <w:r>
        <w:br w:type="page"/>
      </w:r>
      <w:r>
        <w:rPr>
          <w:rStyle w:val="normaltextrun"/>
          <w:b/>
          <w:bCs/>
          <w:color w:val="000000"/>
          <w:sz w:val="36"/>
          <w:szCs w:val="36"/>
          <w:u w:val="single"/>
          <w:shd w:val="clear" w:color="auto" w:fill="FFFFFF"/>
        </w:rPr>
        <w:lastRenderedPageBreak/>
        <w:t>SUMMARY LEARNING OUTCOMES IMPROVEMENT REPORT</w:t>
      </w:r>
    </w:p>
    <w:p w14:paraId="3A5254D5" w14:textId="3AFFD847" w:rsidR="00B71665" w:rsidRPr="0042092A" w:rsidRDefault="00B71665" w:rsidP="00B71665">
      <w:pPr>
        <w:widowControl/>
        <w:autoSpaceDE/>
        <w:autoSpaceDN/>
        <w:jc w:val="center"/>
        <w:rPr>
          <w:rStyle w:val="normaltextrun"/>
          <w:b/>
          <w:bCs/>
          <w:color w:val="000000"/>
          <w:sz w:val="20"/>
          <w:szCs w:val="20"/>
          <w:u w:val="single"/>
          <w:shd w:val="clear" w:color="auto" w:fill="FFFFFF"/>
        </w:rPr>
      </w:pPr>
    </w:p>
    <w:p w14:paraId="1AC4B942" w14:textId="02E94D87" w:rsidR="0042092A" w:rsidRPr="00CF797A" w:rsidRDefault="0042092A" w:rsidP="0042092A">
      <w:pPr>
        <w:widowControl/>
        <w:autoSpaceDE/>
        <w:autoSpaceDN/>
        <w:ind w:left="1440"/>
        <w:jc w:val="center"/>
        <w:rPr>
          <w:rStyle w:val="normaltextrun"/>
          <w:color w:val="000000"/>
          <w:shd w:val="clear" w:color="auto" w:fill="FFFFFF"/>
        </w:rPr>
      </w:pPr>
      <w:r>
        <w:rPr>
          <w:rStyle w:val="normaltextrun"/>
          <w:color w:val="000000"/>
          <w:shd w:val="clear" w:color="auto" w:fill="FFFFFF"/>
        </w:rPr>
        <w:t>(</w:t>
      </w:r>
      <w:r w:rsidR="00631FD3">
        <w:rPr>
          <w:rStyle w:val="normaltextrun"/>
          <w:color w:val="000000"/>
          <w:shd w:val="clear" w:color="auto" w:fill="FFFFFF"/>
        </w:rPr>
        <w:t>T</w:t>
      </w:r>
      <w:r>
        <w:rPr>
          <w:rStyle w:val="normaltextrun"/>
          <w:color w:val="000000"/>
          <w:shd w:val="clear" w:color="auto" w:fill="FFFFFF"/>
        </w:rPr>
        <w:t>ext box will expand as you write or copy and paste text -  please be thorough in your responses)</w:t>
      </w:r>
    </w:p>
    <w:p w14:paraId="07D1A373" w14:textId="77777777" w:rsidR="0042092A" w:rsidRPr="0042092A" w:rsidRDefault="0042092A" w:rsidP="00B71665">
      <w:pPr>
        <w:widowControl/>
        <w:autoSpaceDE/>
        <w:autoSpaceDN/>
        <w:ind w:left="1440"/>
        <w:rPr>
          <w:rStyle w:val="normaltextrun"/>
          <w:color w:val="000000"/>
          <w:sz w:val="20"/>
          <w:szCs w:val="20"/>
          <w:shd w:val="clear" w:color="auto" w:fill="FFFFFF"/>
        </w:rPr>
      </w:pPr>
    </w:p>
    <w:p w14:paraId="0785FF1F" w14:textId="0E9867C5" w:rsidR="00B71665" w:rsidRDefault="00B71665" w:rsidP="00B71665">
      <w:pPr>
        <w:widowControl/>
        <w:autoSpaceDE/>
        <w:autoSpaceDN/>
        <w:ind w:left="1440"/>
        <w:rPr>
          <w:rStyle w:val="normaltextrun"/>
          <w:color w:val="000000"/>
          <w:sz w:val="32"/>
          <w:szCs w:val="32"/>
          <w:shd w:val="clear" w:color="auto" w:fill="FFFFFF"/>
        </w:rPr>
      </w:pPr>
      <w:r w:rsidRPr="00B71665">
        <w:rPr>
          <w:rStyle w:val="normaltextrun"/>
          <w:color w:val="000000"/>
          <w:sz w:val="32"/>
          <w:szCs w:val="32"/>
          <w:shd w:val="clear" w:color="auto" w:fill="FFFFFF"/>
        </w:rPr>
        <w:t>Summarize the program improvements made since the last</w:t>
      </w:r>
      <w:r w:rsidR="00CF797A" w:rsidRPr="00B71665">
        <w:rPr>
          <w:rStyle w:val="normaltextrun"/>
          <w:color w:val="000000"/>
          <w:sz w:val="32"/>
          <w:szCs w:val="32"/>
          <w:shd w:val="clear" w:color="auto" w:fill="FFFFFF"/>
        </w:rPr>
        <w:t xml:space="preserve"> Annual Summary Improvement Report</w:t>
      </w:r>
      <w:r w:rsidRPr="00B71665">
        <w:rPr>
          <w:rStyle w:val="normaltextrun"/>
          <w:color w:val="000000"/>
          <w:sz w:val="32"/>
          <w:szCs w:val="32"/>
          <w:shd w:val="clear" w:color="auto" w:fill="FFFFFF"/>
        </w:rPr>
        <w:t xml:space="preserve"> or since the last</w:t>
      </w:r>
      <w:r w:rsidR="00CF797A">
        <w:rPr>
          <w:rStyle w:val="normaltextrun"/>
          <w:color w:val="000000"/>
          <w:sz w:val="32"/>
          <w:szCs w:val="32"/>
          <w:shd w:val="clear" w:color="auto" w:fill="FFFFFF"/>
        </w:rPr>
        <w:t xml:space="preserve"> </w:t>
      </w:r>
      <w:r w:rsidR="00CF797A" w:rsidRPr="00B71665">
        <w:rPr>
          <w:rStyle w:val="normaltextrun"/>
          <w:color w:val="000000"/>
          <w:sz w:val="32"/>
          <w:szCs w:val="32"/>
          <w:shd w:val="clear" w:color="auto" w:fill="FFFFFF"/>
        </w:rPr>
        <w:t>3-year Program Review</w:t>
      </w:r>
      <w:r w:rsidRPr="00B71665">
        <w:rPr>
          <w:rStyle w:val="normaltextrun"/>
          <w:color w:val="000000"/>
          <w:sz w:val="32"/>
          <w:szCs w:val="32"/>
          <w:shd w:val="clear" w:color="auto" w:fill="FFFFFF"/>
        </w:rPr>
        <w:t xml:space="preserve">: 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20150"/>
      </w:tblGrid>
      <w:tr w:rsidR="0042092A" w14:paraId="75526695" w14:textId="77777777" w:rsidTr="0042092A">
        <w:trPr>
          <w:trHeight w:val="647"/>
        </w:trPr>
        <w:sdt>
          <w:sdtPr>
            <w:rPr>
              <w:rStyle w:val="normaltextrun"/>
              <w:color w:val="000000"/>
              <w:sz w:val="32"/>
              <w:szCs w:val="32"/>
              <w:shd w:val="clear" w:color="auto" w:fill="FFFFFF"/>
            </w:rPr>
            <w:id w:val="1870954271"/>
            <w:lock w:val="sdtLocked"/>
            <w:placeholder>
              <w:docPart w:val="5295450155E840AE9BCF6F70F8394C7A"/>
            </w:placeholder>
            <w:showingPlcHdr/>
            <w15:color w:val="666699"/>
            <w15:appearance w15:val="hidden"/>
            <w:text w:multiLine="1"/>
          </w:sdtPr>
          <w:sdtEndPr>
            <w:rPr>
              <w:rStyle w:val="normaltextrun"/>
            </w:rPr>
          </w:sdtEndPr>
          <w:sdtContent>
            <w:tc>
              <w:tcPr>
                <w:tcW w:w="21680" w:type="dxa"/>
              </w:tcPr>
              <w:p w14:paraId="03307703" w14:textId="0BA7386E" w:rsidR="0042092A" w:rsidRDefault="0042092A" w:rsidP="00B71665">
                <w:pPr>
                  <w:widowControl/>
                  <w:autoSpaceDE/>
                  <w:autoSpaceDN/>
                  <w:rPr>
                    <w:rStyle w:val="normaltextrun"/>
                    <w:color w:val="000000"/>
                    <w:sz w:val="32"/>
                    <w:szCs w:val="32"/>
                    <w:shd w:val="clear" w:color="auto" w:fill="FFFFFF"/>
                  </w:rPr>
                </w:pPr>
                <w:r w:rsidRPr="0042092A">
                  <w:rPr>
                    <w:rStyle w:val="PlaceholderText"/>
                    <w:b/>
                    <w:bCs/>
                    <w:color w:val="2F5496" w:themeColor="accent1" w:themeShade="BF"/>
                  </w:rPr>
                  <w:t>Click or tap here to enter text.</w:t>
                </w:r>
              </w:p>
            </w:tc>
          </w:sdtContent>
        </w:sdt>
      </w:tr>
    </w:tbl>
    <w:p w14:paraId="59322D32" w14:textId="77777777" w:rsidR="0042092A" w:rsidRDefault="0042092A" w:rsidP="00B71665">
      <w:pPr>
        <w:widowControl/>
        <w:autoSpaceDE/>
        <w:autoSpaceDN/>
        <w:ind w:left="1440"/>
        <w:rPr>
          <w:rStyle w:val="normaltextrun"/>
          <w:color w:val="000000"/>
          <w:sz w:val="32"/>
          <w:szCs w:val="32"/>
          <w:shd w:val="clear" w:color="auto" w:fill="FFFFFF"/>
        </w:rPr>
      </w:pPr>
    </w:p>
    <w:p w14:paraId="20A16D65" w14:textId="07A16BCF" w:rsidR="00B71665" w:rsidRDefault="00B71665" w:rsidP="00CF797A">
      <w:pPr>
        <w:pStyle w:val="ListParagraph"/>
        <w:widowControl/>
        <w:numPr>
          <w:ilvl w:val="0"/>
          <w:numId w:val="6"/>
        </w:numPr>
        <w:tabs>
          <w:tab w:val="left" w:pos="2160"/>
        </w:tabs>
        <w:autoSpaceDE/>
        <w:autoSpaceDN/>
        <w:ind w:left="2250"/>
        <w:rPr>
          <w:sz w:val="32"/>
          <w:szCs w:val="32"/>
        </w:rPr>
      </w:pPr>
      <w:r>
        <w:rPr>
          <w:sz w:val="32"/>
          <w:szCs w:val="32"/>
        </w:rPr>
        <w:t xml:space="preserve"> What changes were made in</w:t>
      </w:r>
      <w:r w:rsidR="00886094">
        <w:rPr>
          <w:sz w:val="32"/>
          <w:szCs w:val="32"/>
        </w:rPr>
        <w:t xml:space="preserve"> </w:t>
      </w:r>
      <w:r w:rsidR="00631FD3">
        <w:rPr>
          <w:sz w:val="32"/>
          <w:szCs w:val="32"/>
        </w:rPr>
        <w:t>the</w:t>
      </w:r>
      <w:r w:rsidR="00886094">
        <w:rPr>
          <w:sz w:val="32"/>
          <w:szCs w:val="32"/>
        </w:rPr>
        <w:t xml:space="preserve"> Course or Program Student Learning Outcomes</w:t>
      </w:r>
      <w:r>
        <w:rPr>
          <w:sz w:val="32"/>
          <w:szCs w:val="32"/>
        </w:rPr>
        <w:t xml:space="preserve">? </w:t>
      </w:r>
    </w:p>
    <w:tbl>
      <w:tblPr>
        <w:tblStyle w:val="TableGrid"/>
        <w:tblW w:w="0" w:type="auto"/>
        <w:tblInd w:w="2250" w:type="dxa"/>
        <w:tblLook w:val="04A0" w:firstRow="1" w:lastRow="0" w:firstColumn="1" w:lastColumn="0" w:noHBand="0" w:noVBand="1"/>
      </w:tblPr>
      <w:tblGrid>
        <w:gridCol w:w="19340"/>
      </w:tblGrid>
      <w:tr w:rsidR="00B71665" w14:paraId="488CD06E" w14:textId="77777777" w:rsidTr="00B71665">
        <w:trPr>
          <w:trHeight w:val="620"/>
        </w:trPr>
        <w:bookmarkStart w:id="6" w:name="_Hlk110432139" w:displacedByCustomXml="next"/>
        <w:sdt>
          <w:sdtPr>
            <w:rPr>
              <w:rStyle w:val="Style1"/>
            </w:rPr>
            <w:alias w:val="Click or tap here to enter text"/>
            <w:tag w:val="Text table "/>
            <w:id w:val="1270736918"/>
            <w:lock w:val="sdtLocked"/>
            <w:placeholder>
              <w:docPart w:val="D57351B6423A42C6B3173CCC1285B8A7"/>
            </w:placeholder>
            <w:showingPlcHdr/>
            <w15:appearance w15:val="hidden"/>
            <w:text w:multiLine="1"/>
          </w:sdtPr>
          <w:sdtEndPr>
            <w:rPr>
              <w:rStyle w:val="DefaultParagraphFont"/>
              <w:rFonts w:ascii="Arial" w:hAnsi="Arial"/>
              <w:sz w:val="22"/>
            </w:rPr>
          </w:sdtEndPr>
          <w:sdtContent>
            <w:tc>
              <w:tcPr>
                <w:tcW w:w="19345" w:type="dxa"/>
              </w:tcPr>
              <w:p w14:paraId="643B0DC9" w14:textId="35518DB6" w:rsidR="00B71665" w:rsidRDefault="00CF797A" w:rsidP="00B71665">
                <w:pPr>
                  <w:widowControl/>
                  <w:autoSpaceDE/>
                  <w:autoSpaceDN/>
                </w:pPr>
                <w:r w:rsidRPr="00CF797A">
                  <w:rPr>
                    <w:rStyle w:val="PlaceholderText"/>
                    <w:b/>
                    <w:bCs/>
                    <w:color w:val="2E74B5" w:themeColor="accent5" w:themeShade="BF"/>
                  </w:rPr>
                  <w:t>Click or tap here to enter text.</w:t>
                </w:r>
              </w:p>
            </w:tc>
          </w:sdtContent>
        </w:sdt>
      </w:tr>
      <w:bookmarkEnd w:id="6"/>
    </w:tbl>
    <w:p w14:paraId="2BD3B111" w14:textId="00775377" w:rsidR="00BF15D5" w:rsidRDefault="00BF15D5" w:rsidP="00B71665">
      <w:pPr>
        <w:widowControl/>
        <w:autoSpaceDE/>
        <w:autoSpaceDN/>
        <w:ind w:left="2250"/>
      </w:pPr>
    </w:p>
    <w:p w14:paraId="57901A70" w14:textId="2365FD3A" w:rsidR="00CF797A" w:rsidRDefault="00886094" w:rsidP="00886094">
      <w:pPr>
        <w:pStyle w:val="ListParagraph"/>
        <w:widowControl/>
        <w:numPr>
          <w:ilvl w:val="0"/>
          <w:numId w:val="6"/>
        </w:numPr>
        <w:autoSpaceDE/>
        <w:autoSpaceDN/>
        <w:rPr>
          <w:sz w:val="32"/>
          <w:szCs w:val="32"/>
        </w:rPr>
      </w:pPr>
      <w:r>
        <w:rPr>
          <w:sz w:val="32"/>
          <w:szCs w:val="32"/>
        </w:rPr>
        <w:t xml:space="preserve">What impact will this current Program Improvement Plan or </w:t>
      </w:r>
      <w:r w:rsidR="00631FD3">
        <w:rPr>
          <w:sz w:val="32"/>
          <w:szCs w:val="32"/>
        </w:rPr>
        <w:t>the</w:t>
      </w:r>
      <w:r>
        <w:rPr>
          <w:sz w:val="32"/>
          <w:szCs w:val="32"/>
        </w:rPr>
        <w:t xml:space="preserve"> </w:t>
      </w:r>
      <w:r w:rsidR="00852FC4">
        <w:rPr>
          <w:sz w:val="32"/>
          <w:szCs w:val="32"/>
        </w:rPr>
        <w:t xml:space="preserve">current Program Advisory Committee recommendations have on next </w:t>
      </w:r>
      <w:r w:rsidR="00631FD3">
        <w:rPr>
          <w:sz w:val="32"/>
          <w:szCs w:val="32"/>
        </w:rPr>
        <w:t>years</w:t>
      </w:r>
      <w:r w:rsidR="00852FC4">
        <w:rPr>
          <w:sz w:val="32"/>
          <w:szCs w:val="32"/>
        </w:rPr>
        <w:t xml:space="preserve"> or future budget plans? </w:t>
      </w:r>
    </w:p>
    <w:tbl>
      <w:tblPr>
        <w:tblStyle w:val="TableGrid"/>
        <w:tblW w:w="0" w:type="auto"/>
        <w:tblInd w:w="2250" w:type="dxa"/>
        <w:tblLook w:val="04A0" w:firstRow="1" w:lastRow="0" w:firstColumn="1" w:lastColumn="0" w:noHBand="0" w:noVBand="1"/>
      </w:tblPr>
      <w:tblGrid>
        <w:gridCol w:w="19340"/>
      </w:tblGrid>
      <w:tr w:rsidR="00852FC4" w14:paraId="2EB65A3D" w14:textId="77777777" w:rsidTr="00E21AE5">
        <w:trPr>
          <w:trHeight w:val="620"/>
        </w:trPr>
        <w:sdt>
          <w:sdtPr>
            <w:rPr>
              <w:rStyle w:val="Style1"/>
            </w:rPr>
            <w:alias w:val="Click or tap here to enter text"/>
            <w:tag w:val="Text table "/>
            <w:id w:val="24687122"/>
            <w:placeholder>
              <w:docPart w:val="9829448315EF4FE096A14BCAC62E3BF5"/>
            </w:placeholder>
            <w:showingPlcHdr/>
            <w15:appearance w15:val="hidden"/>
            <w:text w:multiLine="1"/>
          </w:sdtPr>
          <w:sdtEndPr>
            <w:rPr>
              <w:rStyle w:val="DefaultParagraphFont"/>
              <w:rFonts w:ascii="Arial" w:hAnsi="Arial"/>
              <w:sz w:val="22"/>
            </w:rPr>
          </w:sdtEndPr>
          <w:sdtContent>
            <w:tc>
              <w:tcPr>
                <w:tcW w:w="19345" w:type="dxa"/>
              </w:tcPr>
              <w:p w14:paraId="69925AE8" w14:textId="77777777" w:rsidR="00852FC4" w:rsidRDefault="00852FC4" w:rsidP="00E21AE5">
                <w:pPr>
                  <w:widowControl/>
                  <w:autoSpaceDE/>
                  <w:autoSpaceDN/>
                </w:pPr>
                <w:r w:rsidRPr="00CF797A">
                  <w:rPr>
                    <w:rStyle w:val="PlaceholderText"/>
                    <w:b/>
                    <w:bCs/>
                    <w:color w:val="2E74B5" w:themeColor="accent5" w:themeShade="BF"/>
                  </w:rPr>
                  <w:t>Click or tap here to enter text.</w:t>
                </w:r>
              </w:p>
            </w:tc>
          </w:sdtContent>
        </w:sdt>
      </w:tr>
    </w:tbl>
    <w:p w14:paraId="405D47CB" w14:textId="77777777" w:rsidR="00852FC4" w:rsidRPr="00886094" w:rsidRDefault="00852FC4" w:rsidP="00852FC4">
      <w:pPr>
        <w:pStyle w:val="ListParagraph"/>
        <w:widowControl/>
        <w:autoSpaceDE/>
        <w:autoSpaceDN/>
        <w:ind w:left="2160"/>
        <w:rPr>
          <w:sz w:val="32"/>
          <w:szCs w:val="32"/>
        </w:rPr>
      </w:pPr>
    </w:p>
    <w:sectPr w:rsidR="00852FC4" w:rsidRPr="00886094" w:rsidSect="0093607D">
      <w:footerReference w:type="default" r:id="rId15"/>
      <w:pgSz w:w="24480" w:h="15840" w:orient="landscape" w:code="3"/>
      <w:pgMar w:top="720" w:right="1440" w:bottom="994" w:left="1440" w:header="576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B1A5E" w14:textId="77777777" w:rsidR="0003429B" w:rsidRDefault="0003429B" w:rsidP="003F6027">
      <w:r>
        <w:separator/>
      </w:r>
    </w:p>
  </w:endnote>
  <w:endnote w:type="continuationSeparator" w:id="0">
    <w:p w14:paraId="26806DB8" w14:textId="77777777" w:rsidR="0003429B" w:rsidRDefault="0003429B" w:rsidP="003F6027">
      <w:r>
        <w:continuationSeparator/>
      </w:r>
    </w:p>
  </w:endnote>
  <w:endnote w:type="continuationNotice" w:id="1">
    <w:p w14:paraId="56F91E93" w14:textId="77777777" w:rsidR="0003429B" w:rsidRDefault="000342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512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813"/>
      <w:gridCol w:w="2214"/>
      <w:gridCol w:w="2214"/>
      <w:gridCol w:w="2929"/>
    </w:tblGrid>
    <w:tr w:rsidR="000C5BAD" w:rsidRPr="00782858" w14:paraId="7A43D3BD" w14:textId="77777777" w:rsidTr="000C5BAD">
      <w:trPr>
        <w:trHeight w:val="184"/>
      </w:trPr>
      <w:tc>
        <w:tcPr>
          <w:tcW w:w="10170" w:type="dxa"/>
          <w:gridSpan w:val="4"/>
          <w:vAlign w:val="center"/>
        </w:tcPr>
        <w:p w14:paraId="297EA31A" w14:textId="2E372B83" w:rsidR="000C5BAD" w:rsidRPr="00782858" w:rsidRDefault="00AE54F9" w:rsidP="000C5BAD">
          <w:pPr>
            <w:spacing w:before="1" w:line="163" w:lineRule="exact"/>
            <w:ind w:left="107"/>
            <w:rPr>
              <w:sz w:val="16"/>
            </w:rPr>
          </w:pPr>
          <w:r>
            <w:rPr>
              <w:sz w:val="16"/>
            </w:rPr>
            <w:t xml:space="preserve">All official NTC Policies are maintained on the NTC website once approved. </w:t>
          </w:r>
        </w:p>
      </w:tc>
    </w:tr>
    <w:tr w:rsidR="00782858" w:rsidRPr="00782858" w14:paraId="126BB283" w14:textId="77777777" w:rsidTr="00782858">
      <w:trPr>
        <w:trHeight w:val="184"/>
      </w:trPr>
      <w:tc>
        <w:tcPr>
          <w:tcW w:w="2813" w:type="dxa"/>
        </w:tcPr>
        <w:p w14:paraId="121A7ECC" w14:textId="77777777" w:rsidR="00782858" w:rsidRPr="00782858" w:rsidRDefault="00782858" w:rsidP="00782858">
          <w:pPr>
            <w:spacing w:before="1" w:line="163" w:lineRule="exact"/>
            <w:ind w:left="107"/>
            <w:rPr>
              <w:sz w:val="16"/>
            </w:rPr>
          </w:pPr>
          <w:r w:rsidRPr="00782858">
            <w:rPr>
              <w:sz w:val="16"/>
            </w:rPr>
            <w:t>Document</w:t>
          </w:r>
          <w:r w:rsidRPr="00782858">
            <w:rPr>
              <w:spacing w:val="-8"/>
              <w:sz w:val="16"/>
            </w:rPr>
            <w:t xml:space="preserve"> </w:t>
          </w:r>
          <w:r w:rsidRPr="00782858">
            <w:rPr>
              <w:sz w:val="16"/>
            </w:rPr>
            <w:t>Number:3115-4-02</w:t>
          </w:r>
        </w:p>
      </w:tc>
      <w:tc>
        <w:tcPr>
          <w:tcW w:w="2214" w:type="dxa"/>
        </w:tcPr>
        <w:p w14:paraId="1D7F1062" w14:textId="58F39ADF" w:rsidR="00782858" w:rsidRPr="00782858" w:rsidRDefault="00782858" w:rsidP="00782858">
          <w:pPr>
            <w:spacing w:before="1" w:line="163" w:lineRule="exact"/>
            <w:ind w:left="107"/>
            <w:rPr>
              <w:sz w:val="16"/>
            </w:rPr>
          </w:pPr>
          <w:r w:rsidRPr="00782858">
            <w:rPr>
              <w:sz w:val="16"/>
            </w:rPr>
            <w:t>Rev.8/2019</w:t>
          </w:r>
          <w:r>
            <w:rPr>
              <w:sz w:val="16"/>
            </w:rPr>
            <w:t>, 8/2021</w:t>
          </w:r>
        </w:p>
      </w:tc>
      <w:tc>
        <w:tcPr>
          <w:tcW w:w="2214" w:type="dxa"/>
        </w:tcPr>
        <w:p w14:paraId="2EA442E3" w14:textId="4FB930B8" w:rsidR="00782858" w:rsidRPr="00782858" w:rsidRDefault="00782858" w:rsidP="00782858">
          <w:pPr>
            <w:spacing w:before="1" w:line="163" w:lineRule="exact"/>
            <w:ind w:left="107"/>
            <w:rPr>
              <w:sz w:val="16"/>
            </w:rPr>
          </w:pPr>
          <w:r w:rsidRPr="00782858">
            <w:rPr>
              <w:sz w:val="16"/>
            </w:rPr>
            <w:t xml:space="preserve">Page </w:t>
          </w:r>
          <w:r w:rsidRPr="00782858">
            <w:rPr>
              <w:b/>
              <w:bCs/>
              <w:sz w:val="16"/>
            </w:rPr>
            <w:fldChar w:fldCharType="begin"/>
          </w:r>
          <w:r w:rsidRPr="00782858">
            <w:rPr>
              <w:b/>
              <w:bCs/>
              <w:sz w:val="16"/>
            </w:rPr>
            <w:instrText xml:space="preserve"> PAGE  \* Arabic  \* MERGEFORMAT </w:instrText>
          </w:r>
          <w:r w:rsidRPr="00782858">
            <w:rPr>
              <w:b/>
              <w:bCs/>
              <w:sz w:val="16"/>
            </w:rPr>
            <w:fldChar w:fldCharType="separate"/>
          </w:r>
          <w:r w:rsidRPr="00782858">
            <w:rPr>
              <w:b/>
              <w:bCs/>
              <w:noProof/>
              <w:sz w:val="16"/>
            </w:rPr>
            <w:t>1</w:t>
          </w:r>
          <w:r w:rsidRPr="00782858">
            <w:rPr>
              <w:b/>
              <w:bCs/>
              <w:sz w:val="16"/>
            </w:rPr>
            <w:fldChar w:fldCharType="end"/>
          </w:r>
          <w:r w:rsidRPr="00782858">
            <w:rPr>
              <w:sz w:val="16"/>
            </w:rPr>
            <w:t xml:space="preserve"> of </w:t>
          </w:r>
          <w:r w:rsidRPr="00782858">
            <w:rPr>
              <w:b/>
              <w:bCs/>
              <w:sz w:val="16"/>
            </w:rPr>
            <w:fldChar w:fldCharType="begin"/>
          </w:r>
          <w:r w:rsidRPr="00782858">
            <w:rPr>
              <w:b/>
              <w:bCs/>
              <w:sz w:val="16"/>
            </w:rPr>
            <w:instrText xml:space="preserve"> NUMPAGES  \* Arabic  \* MERGEFORMAT </w:instrText>
          </w:r>
          <w:r w:rsidRPr="00782858">
            <w:rPr>
              <w:b/>
              <w:bCs/>
              <w:sz w:val="16"/>
            </w:rPr>
            <w:fldChar w:fldCharType="separate"/>
          </w:r>
          <w:r w:rsidRPr="00782858">
            <w:rPr>
              <w:b/>
              <w:bCs/>
              <w:noProof/>
              <w:sz w:val="16"/>
            </w:rPr>
            <w:t>2</w:t>
          </w:r>
          <w:r w:rsidRPr="00782858">
            <w:rPr>
              <w:b/>
              <w:bCs/>
              <w:sz w:val="16"/>
            </w:rPr>
            <w:fldChar w:fldCharType="end"/>
          </w:r>
        </w:p>
      </w:tc>
      <w:tc>
        <w:tcPr>
          <w:tcW w:w="2929" w:type="dxa"/>
        </w:tcPr>
        <w:p w14:paraId="6EA6DCA6" w14:textId="20C026A4" w:rsidR="00782858" w:rsidRPr="00782858" w:rsidRDefault="00782858" w:rsidP="00782858">
          <w:pPr>
            <w:spacing w:before="1" w:line="163" w:lineRule="exact"/>
            <w:ind w:left="107"/>
            <w:rPr>
              <w:sz w:val="16"/>
            </w:rPr>
          </w:pPr>
          <w:r w:rsidRPr="00782858">
            <w:rPr>
              <w:sz w:val="16"/>
            </w:rPr>
            <w:t>Level</w:t>
          </w:r>
          <w:r w:rsidRPr="00782858">
            <w:rPr>
              <w:spacing w:val="-2"/>
              <w:sz w:val="16"/>
            </w:rPr>
            <w:t xml:space="preserve"> </w:t>
          </w:r>
          <w:r w:rsidRPr="00782858">
            <w:rPr>
              <w:sz w:val="16"/>
            </w:rPr>
            <w:t>#</w:t>
          </w:r>
          <w:r w:rsidRPr="00782858">
            <w:rPr>
              <w:spacing w:val="42"/>
              <w:sz w:val="16"/>
            </w:rPr>
            <w:t xml:space="preserve"> </w:t>
          </w:r>
          <w:r w:rsidRPr="00782858">
            <w:rPr>
              <w:sz w:val="16"/>
            </w:rPr>
            <w:t>4</w:t>
          </w:r>
          <w:r>
            <w:rPr>
              <w:sz w:val="16"/>
            </w:rPr>
            <w:t xml:space="preserve"> Forms</w:t>
          </w:r>
        </w:p>
      </w:tc>
    </w:tr>
    <w:tr w:rsidR="00782858" w:rsidRPr="00782858" w14:paraId="18C313C8" w14:textId="77777777" w:rsidTr="00782858">
      <w:trPr>
        <w:trHeight w:val="184"/>
      </w:trPr>
      <w:tc>
        <w:tcPr>
          <w:tcW w:w="7241" w:type="dxa"/>
          <w:gridSpan w:val="3"/>
        </w:tcPr>
        <w:p w14:paraId="48ABF5C6" w14:textId="50F9C925" w:rsidR="00782858" w:rsidRPr="00782858" w:rsidRDefault="00782858" w:rsidP="00782858">
          <w:pPr>
            <w:spacing w:before="1" w:line="163" w:lineRule="exact"/>
            <w:ind w:left="107"/>
            <w:rPr>
              <w:sz w:val="16"/>
            </w:rPr>
          </w:pPr>
          <w:r w:rsidRPr="00782858">
            <w:rPr>
              <w:sz w:val="16"/>
            </w:rPr>
            <w:t>Title:</w:t>
          </w:r>
          <w:r w:rsidRPr="00782858">
            <w:rPr>
              <w:spacing w:val="36"/>
              <w:sz w:val="16"/>
            </w:rPr>
            <w:t xml:space="preserve"> </w:t>
          </w:r>
          <w:r>
            <w:rPr>
              <w:sz w:val="16"/>
            </w:rPr>
            <w:t>Annual Improvement Plan</w:t>
          </w:r>
          <w:r w:rsidR="00040FFA">
            <w:rPr>
              <w:sz w:val="16"/>
            </w:rPr>
            <w:t xml:space="preserve"> &amp; Report</w:t>
          </w:r>
        </w:p>
      </w:tc>
      <w:tc>
        <w:tcPr>
          <w:tcW w:w="2929" w:type="dxa"/>
        </w:tcPr>
        <w:p w14:paraId="080090E3" w14:textId="77777777" w:rsidR="00782858" w:rsidRPr="00782858" w:rsidRDefault="00782858" w:rsidP="00782858">
          <w:pPr>
            <w:spacing w:before="1" w:line="163" w:lineRule="exact"/>
            <w:ind w:left="107"/>
            <w:rPr>
              <w:sz w:val="16"/>
            </w:rPr>
          </w:pPr>
          <w:r w:rsidRPr="00782858">
            <w:rPr>
              <w:sz w:val="16"/>
            </w:rPr>
            <w:t>Implementation</w:t>
          </w:r>
          <w:r w:rsidRPr="00782858">
            <w:rPr>
              <w:spacing w:val="-7"/>
              <w:sz w:val="16"/>
            </w:rPr>
            <w:t xml:space="preserve"> </w:t>
          </w:r>
          <w:r w:rsidRPr="00782858">
            <w:rPr>
              <w:sz w:val="16"/>
            </w:rPr>
            <w:t>Date:</w:t>
          </w:r>
        </w:p>
      </w:tc>
    </w:tr>
    <w:tr w:rsidR="00782858" w:rsidRPr="00782858" w14:paraId="10ED2B59" w14:textId="77777777" w:rsidTr="00782858">
      <w:trPr>
        <w:trHeight w:val="182"/>
      </w:trPr>
      <w:tc>
        <w:tcPr>
          <w:tcW w:w="7241" w:type="dxa"/>
          <w:gridSpan w:val="3"/>
        </w:tcPr>
        <w:p w14:paraId="0EDAA5CB" w14:textId="6832FD1B" w:rsidR="00782858" w:rsidRPr="00782858" w:rsidRDefault="00782858" w:rsidP="00782858">
          <w:pPr>
            <w:tabs>
              <w:tab w:val="left" w:pos="2408"/>
            </w:tabs>
            <w:spacing w:line="163" w:lineRule="exact"/>
            <w:ind w:left="107"/>
            <w:rPr>
              <w:sz w:val="16"/>
            </w:rPr>
          </w:pPr>
          <w:r w:rsidRPr="00782858">
            <w:rPr>
              <w:sz w:val="16"/>
            </w:rPr>
            <w:t>Approved:</w:t>
          </w:r>
          <w:r w:rsidRPr="00782858">
            <w:rPr>
              <w:spacing w:val="-4"/>
              <w:sz w:val="16"/>
            </w:rPr>
            <w:t xml:space="preserve"> </w:t>
          </w:r>
          <w:r w:rsidRPr="00782858">
            <w:rPr>
              <w:sz w:val="16"/>
            </w:rPr>
            <w:t>Dr.</w:t>
          </w:r>
          <w:r w:rsidRPr="00782858">
            <w:rPr>
              <w:spacing w:val="-4"/>
              <w:sz w:val="16"/>
            </w:rPr>
            <w:t xml:space="preserve"> </w:t>
          </w:r>
          <w:r w:rsidRPr="00782858">
            <w:rPr>
              <w:sz w:val="16"/>
            </w:rPr>
            <w:t>Faith</w:t>
          </w:r>
          <w:r w:rsidRPr="00782858">
            <w:rPr>
              <w:spacing w:val="-4"/>
              <w:sz w:val="16"/>
            </w:rPr>
            <w:t xml:space="preserve"> </w:t>
          </w:r>
          <w:r w:rsidRPr="00782858">
            <w:rPr>
              <w:sz w:val="16"/>
            </w:rPr>
            <w:t>Hensrud</w:t>
          </w:r>
        </w:p>
      </w:tc>
      <w:tc>
        <w:tcPr>
          <w:tcW w:w="2929" w:type="dxa"/>
        </w:tcPr>
        <w:p w14:paraId="751710D1" w14:textId="724F5313" w:rsidR="00782858" w:rsidRPr="00782858" w:rsidRDefault="00782858" w:rsidP="00782858">
          <w:pPr>
            <w:ind w:left="136"/>
            <w:rPr>
              <w:rFonts w:ascii="Times New Roman"/>
              <w:sz w:val="12"/>
            </w:rPr>
          </w:pPr>
          <w:r w:rsidRPr="00782858">
            <w:rPr>
              <w:sz w:val="16"/>
            </w:rPr>
            <w:t>Date:</w:t>
          </w:r>
          <w:r w:rsidRPr="00782858">
            <w:rPr>
              <w:spacing w:val="-6"/>
              <w:sz w:val="16"/>
            </w:rPr>
            <w:t xml:space="preserve"> </w:t>
          </w:r>
          <w:r w:rsidRPr="00782858">
            <w:rPr>
              <w:sz w:val="16"/>
            </w:rPr>
            <w:t>8/21/2019</w:t>
          </w:r>
        </w:p>
      </w:tc>
    </w:tr>
  </w:tbl>
  <w:p w14:paraId="436027C7" w14:textId="77777777" w:rsidR="0008035F" w:rsidRDefault="0008035F" w:rsidP="007828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C67DE" w14:textId="77777777" w:rsidR="0003429B" w:rsidRDefault="0003429B" w:rsidP="003F6027">
      <w:r>
        <w:separator/>
      </w:r>
    </w:p>
  </w:footnote>
  <w:footnote w:type="continuationSeparator" w:id="0">
    <w:p w14:paraId="21C3C76D" w14:textId="77777777" w:rsidR="0003429B" w:rsidRDefault="0003429B" w:rsidP="003F6027">
      <w:r>
        <w:continuationSeparator/>
      </w:r>
    </w:p>
  </w:footnote>
  <w:footnote w:type="continuationNotice" w:id="1">
    <w:p w14:paraId="4E2619F0" w14:textId="77777777" w:rsidR="0003429B" w:rsidRDefault="0003429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A5029"/>
    <w:multiLevelType w:val="hybridMultilevel"/>
    <w:tmpl w:val="83C24FDA"/>
    <w:lvl w:ilvl="0" w:tplc="216EF6A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2A6D3D"/>
    <w:multiLevelType w:val="hybridMultilevel"/>
    <w:tmpl w:val="063805D6"/>
    <w:lvl w:ilvl="0" w:tplc="0409000F">
      <w:start w:val="1"/>
      <w:numFmt w:val="decimal"/>
      <w:lvlText w:val="%1."/>
      <w:lvlJc w:val="left"/>
      <w:pPr>
        <w:ind w:left="6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840" w:hanging="360"/>
      </w:pPr>
    </w:lvl>
    <w:lvl w:ilvl="2" w:tplc="0409001B" w:tentative="1">
      <w:start w:val="1"/>
      <w:numFmt w:val="lowerRoman"/>
      <w:lvlText w:val="%3."/>
      <w:lvlJc w:val="right"/>
      <w:pPr>
        <w:ind w:left="7560" w:hanging="180"/>
      </w:pPr>
    </w:lvl>
    <w:lvl w:ilvl="3" w:tplc="0409000F" w:tentative="1">
      <w:start w:val="1"/>
      <w:numFmt w:val="decimal"/>
      <w:lvlText w:val="%4."/>
      <w:lvlJc w:val="left"/>
      <w:pPr>
        <w:ind w:left="8280" w:hanging="360"/>
      </w:pPr>
    </w:lvl>
    <w:lvl w:ilvl="4" w:tplc="04090019" w:tentative="1">
      <w:start w:val="1"/>
      <w:numFmt w:val="lowerLetter"/>
      <w:lvlText w:val="%5."/>
      <w:lvlJc w:val="left"/>
      <w:pPr>
        <w:ind w:left="9000" w:hanging="360"/>
      </w:pPr>
    </w:lvl>
    <w:lvl w:ilvl="5" w:tplc="0409001B" w:tentative="1">
      <w:start w:val="1"/>
      <w:numFmt w:val="lowerRoman"/>
      <w:lvlText w:val="%6."/>
      <w:lvlJc w:val="right"/>
      <w:pPr>
        <w:ind w:left="9720" w:hanging="180"/>
      </w:pPr>
    </w:lvl>
    <w:lvl w:ilvl="6" w:tplc="0409000F" w:tentative="1">
      <w:start w:val="1"/>
      <w:numFmt w:val="decimal"/>
      <w:lvlText w:val="%7."/>
      <w:lvlJc w:val="left"/>
      <w:pPr>
        <w:ind w:left="10440" w:hanging="360"/>
      </w:pPr>
    </w:lvl>
    <w:lvl w:ilvl="7" w:tplc="04090019" w:tentative="1">
      <w:start w:val="1"/>
      <w:numFmt w:val="lowerLetter"/>
      <w:lvlText w:val="%8."/>
      <w:lvlJc w:val="left"/>
      <w:pPr>
        <w:ind w:left="11160" w:hanging="360"/>
      </w:pPr>
    </w:lvl>
    <w:lvl w:ilvl="8" w:tplc="0409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" w15:restartNumberingAfterBreak="0">
    <w:nsid w:val="08F54003"/>
    <w:multiLevelType w:val="hybridMultilevel"/>
    <w:tmpl w:val="E604A8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E11816"/>
    <w:multiLevelType w:val="hybridMultilevel"/>
    <w:tmpl w:val="45DEE51E"/>
    <w:lvl w:ilvl="0" w:tplc="0409000F">
      <w:start w:val="1"/>
      <w:numFmt w:val="decimal"/>
      <w:lvlText w:val="%1."/>
      <w:lvlJc w:val="left"/>
      <w:pPr>
        <w:ind w:left="5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300" w:hanging="360"/>
      </w:pPr>
    </w:lvl>
    <w:lvl w:ilvl="2" w:tplc="0409001B" w:tentative="1">
      <w:start w:val="1"/>
      <w:numFmt w:val="lowerRoman"/>
      <w:lvlText w:val="%3."/>
      <w:lvlJc w:val="right"/>
      <w:pPr>
        <w:ind w:left="7020" w:hanging="180"/>
      </w:pPr>
    </w:lvl>
    <w:lvl w:ilvl="3" w:tplc="0409000F" w:tentative="1">
      <w:start w:val="1"/>
      <w:numFmt w:val="decimal"/>
      <w:lvlText w:val="%4."/>
      <w:lvlJc w:val="left"/>
      <w:pPr>
        <w:ind w:left="7740" w:hanging="360"/>
      </w:pPr>
    </w:lvl>
    <w:lvl w:ilvl="4" w:tplc="04090019" w:tentative="1">
      <w:start w:val="1"/>
      <w:numFmt w:val="lowerLetter"/>
      <w:lvlText w:val="%5."/>
      <w:lvlJc w:val="left"/>
      <w:pPr>
        <w:ind w:left="8460" w:hanging="360"/>
      </w:pPr>
    </w:lvl>
    <w:lvl w:ilvl="5" w:tplc="0409001B" w:tentative="1">
      <w:start w:val="1"/>
      <w:numFmt w:val="lowerRoman"/>
      <w:lvlText w:val="%6."/>
      <w:lvlJc w:val="right"/>
      <w:pPr>
        <w:ind w:left="9180" w:hanging="180"/>
      </w:pPr>
    </w:lvl>
    <w:lvl w:ilvl="6" w:tplc="0409000F" w:tentative="1">
      <w:start w:val="1"/>
      <w:numFmt w:val="decimal"/>
      <w:lvlText w:val="%7."/>
      <w:lvlJc w:val="left"/>
      <w:pPr>
        <w:ind w:left="9900" w:hanging="360"/>
      </w:pPr>
    </w:lvl>
    <w:lvl w:ilvl="7" w:tplc="04090019" w:tentative="1">
      <w:start w:val="1"/>
      <w:numFmt w:val="lowerLetter"/>
      <w:lvlText w:val="%8."/>
      <w:lvlJc w:val="left"/>
      <w:pPr>
        <w:ind w:left="10620" w:hanging="360"/>
      </w:pPr>
    </w:lvl>
    <w:lvl w:ilvl="8" w:tplc="0409001B" w:tentative="1">
      <w:start w:val="1"/>
      <w:numFmt w:val="lowerRoman"/>
      <w:lvlText w:val="%9."/>
      <w:lvlJc w:val="right"/>
      <w:pPr>
        <w:ind w:left="11340" w:hanging="180"/>
      </w:pPr>
    </w:lvl>
  </w:abstractNum>
  <w:abstractNum w:abstractNumId="4" w15:restartNumberingAfterBreak="0">
    <w:nsid w:val="505A4C06"/>
    <w:multiLevelType w:val="hybridMultilevel"/>
    <w:tmpl w:val="096835E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71C2062"/>
    <w:multiLevelType w:val="hybridMultilevel"/>
    <w:tmpl w:val="418A966A"/>
    <w:lvl w:ilvl="0" w:tplc="30826B64">
      <w:start w:val="1"/>
      <w:numFmt w:val="upperRoman"/>
      <w:lvlText w:val="%1."/>
      <w:lvlJc w:val="left"/>
      <w:pPr>
        <w:ind w:left="2160" w:hanging="72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494755645">
    <w:abstractNumId w:val="4"/>
  </w:num>
  <w:num w:numId="2" w16cid:durableId="1640114776">
    <w:abstractNumId w:val="0"/>
  </w:num>
  <w:num w:numId="3" w16cid:durableId="185992361">
    <w:abstractNumId w:val="2"/>
  </w:num>
  <w:num w:numId="4" w16cid:durableId="1326862711">
    <w:abstractNumId w:val="1"/>
  </w:num>
  <w:num w:numId="5" w16cid:durableId="2010281441">
    <w:abstractNumId w:val="3"/>
  </w:num>
  <w:num w:numId="6" w16cid:durableId="74799510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ocumentProtection w:edit="forms" w:enforcement="0"/>
  <w:defaultTabStop w:val="720"/>
  <w:characterSpacingControl w:val="doNotCompress"/>
  <w:hdrShapeDefaults>
    <o:shapedefaults v:ext="edit" spidmax="4915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MjSxMDcxMzc3NzVV0lEKTi0uzszPAykwqgUAI+EbKSwAAAA="/>
  </w:docVars>
  <w:rsids>
    <w:rsidRoot w:val="003F6027"/>
    <w:rsid w:val="00010AC3"/>
    <w:rsid w:val="00011857"/>
    <w:rsid w:val="00014DB8"/>
    <w:rsid w:val="000244C2"/>
    <w:rsid w:val="0003429B"/>
    <w:rsid w:val="00040FFA"/>
    <w:rsid w:val="00050119"/>
    <w:rsid w:val="000535FF"/>
    <w:rsid w:val="00072EE9"/>
    <w:rsid w:val="0008035F"/>
    <w:rsid w:val="00091782"/>
    <w:rsid w:val="00093982"/>
    <w:rsid w:val="000B360E"/>
    <w:rsid w:val="000C3FE4"/>
    <w:rsid w:val="000C5BAD"/>
    <w:rsid w:val="000D2DA0"/>
    <w:rsid w:val="000E107E"/>
    <w:rsid w:val="000F0D84"/>
    <w:rsid w:val="001269F5"/>
    <w:rsid w:val="00131753"/>
    <w:rsid w:val="00140757"/>
    <w:rsid w:val="00157D3C"/>
    <w:rsid w:val="00170CE3"/>
    <w:rsid w:val="00190234"/>
    <w:rsid w:val="00197783"/>
    <w:rsid w:val="001A37AF"/>
    <w:rsid w:val="00212690"/>
    <w:rsid w:val="00225A35"/>
    <w:rsid w:val="00226087"/>
    <w:rsid w:val="002267C5"/>
    <w:rsid w:val="00236334"/>
    <w:rsid w:val="00253144"/>
    <w:rsid w:val="002611C0"/>
    <w:rsid w:val="00262C3E"/>
    <w:rsid w:val="00277D29"/>
    <w:rsid w:val="00284EEA"/>
    <w:rsid w:val="00297B7A"/>
    <w:rsid w:val="002C1A99"/>
    <w:rsid w:val="002C64F3"/>
    <w:rsid w:val="002D2557"/>
    <w:rsid w:val="00331658"/>
    <w:rsid w:val="00331987"/>
    <w:rsid w:val="00335700"/>
    <w:rsid w:val="00343ACD"/>
    <w:rsid w:val="0035431C"/>
    <w:rsid w:val="003658DF"/>
    <w:rsid w:val="00387ABB"/>
    <w:rsid w:val="003A105A"/>
    <w:rsid w:val="003F415A"/>
    <w:rsid w:val="003F44F3"/>
    <w:rsid w:val="003F6027"/>
    <w:rsid w:val="00410871"/>
    <w:rsid w:val="00415648"/>
    <w:rsid w:val="0042092A"/>
    <w:rsid w:val="00420FF1"/>
    <w:rsid w:val="0042179C"/>
    <w:rsid w:val="00424912"/>
    <w:rsid w:val="00427F99"/>
    <w:rsid w:val="0045705A"/>
    <w:rsid w:val="004A4093"/>
    <w:rsid w:val="004A56A7"/>
    <w:rsid w:val="004B35F3"/>
    <w:rsid w:val="004B453B"/>
    <w:rsid w:val="004C0E0A"/>
    <w:rsid w:val="004E209C"/>
    <w:rsid w:val="004F067F"/>
    <w:rsid w:val="00515B09"/>
    <w:rsid w:val="00523477"/>
    <w:rsid w:val="00525FD1"/>
    <w:rsid w:val="0053146B"/>
    <w:rsid w:val="0053157A"/>
    <w:rsid w:val="00531DF6"/>
    <w:rsid w:val="00534FE5"/>
    <w:rsid w:val="00553E08"/>
    <w:rsid w:val="00574D99"/>
    <w:rsid w:val="0057647B"/>
    <w:rsid w:val="00576A4E"/>
    <w:rsid w:val="00595488"/>
    <w:rsid w:val="005A381A"/>
    <w:rsid w:val="005A438E"/>
    <w:rsid w:val="005F15AE"/>
    <w:rsid w:val="005F7A23"/>
    <w:rsid w:val="00631FD3"/>
    <w:rsid w:val="00647740"/>
    <w:rsid w:val="0065227B"/>
    <w:rsid w:val="006601A7"/>
    <w:rsid w:val="00662CC2"/>
    <w:rsid w:val="00685BED"/>
    <w:rsid w:val="006A0860"/>
    <w:rsid w:val="006A3B09"/>
    <w:rsid w:val="006B3062"/>
    <w:rsid w:val="006C2CB4"/>
    <w:rsid w:val="00702A84"/>
    <w:rsid w:val="0072317D"/>
    <w:rsid w:val="00727B0D"/>
    <w:rsid w:val="0073091D"/>
    <w:rsid w:val="0073125A"/>
    <w:rsid w:val="00756C0E"/>
    <w:rsid w:val="00782858"/>
    <w:rsid w:val="00791793"/>
    <w:rsid w:val="007A66D0"/>
    <w:rsid w:val="007B4A27"/>
    <w:rsid w:val="007C558F"/>
    <w:rsid w:val="007E0596"/>
    <w:rsid w:val="0080171A"/>
    <w:rsid w:val="00802CDF"/>
    <w:rsid w:val="00804A05"/>
    <w:rsid w:val="008146C3"/>
    <w:rsid w:val="00820BD1"/>
    <w:rsid w:val="00830DB9"/>
    <w:rsid w:val="00831AA5"/>
    <w:rsid w:val="008370CD"/>
    <w:rsid w:val="00852FC4"/>
    <w:rsid w:val="00870C9F"/>
    <w:rsid w:val="0087345F"/>
    <w:rsid w:val="00877DA0"/>
    <w:rsid w:val="008807FC"/>
    <w:rsid w:val="00886094"/>
    <w:rsid w:val="008A4A02"/>
    <w:rsid w:val="008F1A7B"/>
    <w:rsid w:val="00900BE8"/>
    <w:rsid w:val="009028B6"/>
    <w:rsid w:val="0091700E"/>
    <w:rsid w:val="0093607D"/>
    <w:rsid w:val="009409DC"/>
    <w:rsid w:val="00942A28"/>
    <w:rsid w:val="009549C7"/>
    <w:rsid w:val="009660D8"/>
    <w:rsid w:val="009A316D"/>
    <w:rsid w:val="009A5314"/>
    <w:rsid w:val="009A57E8"/>
    <w:rsid w:val="009D2050"/>
    <w:rsid w:val="009E1336"/>
    <w:rsid w:val="009E4F6A"/>
    <w:rsid w:val="009E7ABF"/>
    <w:rsid w:val="009F1736"/>
    <w:rsid w:val="00A030EB"/>
    <w:rsid w:val="00A1334C"/>
    <w:rsid w:val="00A202D7"/>
    <w:rsid w:val="00A36511"/>
    <w:rsid w:val="00A61F52"/>
    <w:rsid w:val="00A84017"/>
    <w:rsid w:val="00A9313D"/>
    <w:rsid w:val="00A96444"/>
    <w:rsid w:val="00A96FE5"/>
    <w:rsid w:val="00AA223F"/>
    <w:rsid w:val="00AC3B69"/>
    <w:rsid w:val="00AE54F9"/>
    <w:rsid w:val="00AE768F"/>
    <w:rsid w:val="00B23333"/>
    <w:rsid w:val="00B2405E"/>
    <w:rsid w:val="00B40316"/>
    <w:rsid w:val="00B43C97"/>
    <w:rsid w:val="00B52761"/>
    <w:rsid w:val="00B6639F"/>
    <w:rsid w:val="00B705F3"/>
    <w:rsid w:val="00B71665"/>
    <w:rsid w:val="00B87549"/>
    <w:rsid w:val="00BE07EB"/>
    <w:rsid w:val="00BE7144"/>
    <w:rsid w:val="00BF15D5"/>
    <w:rsid w:val="00C10EFD"/>
    <w:rsid w:val="00C17A8E"/>
    <w:rsid w:val="00C21BC9"/>
    <w:rsid w:val="00C55172"/>
    <w:rsid w:val="00C7646D"/>
    <w:rsid w:val="00CA347F"/>
    <w:rsid w:val="00CC35BD"/>
    <w:rsid w:val="00CD2538"/>
    <w:rsid w:val="00CE4923"/>
    <w:rsid w:val="00CF797A"/>
    <w:rsid w:val="00D0202A"/>
    <w:rsid w:val="00D2022C"/>
    <w:rsid w:val="00D2108F"/>
    <w:rsid w:val="00D438C9"/>
    <w:rsid w:val="00D54775"/>
    <w:rsid w:val="00D73332"/>
    <w:rsid w:val="00D879DB"/>
    <w:rsid w:val="00D96CA8"/>
    <w:rsid w:val="00D9716D"/>
    <w:rsid w:val="00DA3549"/>
    <w:rsid w:val="00DB06E6"/>
    <w:rsid w:val="00DB282D"/>
    <w:rsid w:val="00DB2E42"/>
    <w:rsid w:val="00DC0F71"/>
    <w:rsid w:val="00DC5491"/>
    <w:rsid w:val="00DE0658"/>
    <w:rsid w:val="00DF1598"/>
    <w:rsid w:val="00E02EAC"/>
    <w:rsid w:val="00E15D9D"/>
    <w:rsid w:val="00E30256"/>
    <w:rsid w:val="00E37662"/>
    <w:rsid w:val="00E425F5"/>
    <w:rsid w:val="00E7443C"/>
    <w:rsid w:val="00E7627F"/>
    <w:rsid w:val="00EB5190"/>
    <w:rsid w:val="00EF7651"/>
    <w:rsid w:val="00F31E0D"/>
    <w:rsid w:val="00F32B8D"/>
    <w:rsid w:val="00F37AE2"/>
    <w:rsid w:val="00F52377"/>
    <w:rsid w:val="00F61EE0"/>
    <w:rsid w:val="00F72EAC"/>
    <w:rsid w:val="00F7469B"/>
    <w:rsid w:val="00F933F6"/>
    <w:rsid w:val="00FB029F"/>
    <w:rsid w:val="00FC46A2"/>
    <w:rsid w:val="00FD286C"/>
    <w:rsid w:val="00FE2178"/>
    <w:rsid w:val="01F70D28"/>
    <w:rsid w:val="03085052"/>
    <w:rsid w:val="051D2882"/>
    <w:rsid w:val="0756842E"/>
    <w:rsid w:val="09F206F6"/>
    <w:rsid w:val="0AD45392"/>
    <w:rsid w:val="0E0BF454"/>
    <w:rsid w:val="11D405F6"/>
    <w:rsid w:val="185A41F8"/>
    <w:rsid w:val="192FE88F"/>
    <w:rsid w:val="1A7CF5DA"/>
    <w:rsid w:val="23B35A75"/>
    <w:rsid w:val="26AAED67"/>
    <w:rsid w:val="2A110713"/>
    <w:rsid w:val="2BC36F20"/>
    <w:rsid w:val="2D5F3F81"/>
    <w:rsid w:val="3146DB37"/>
    <w:rsid w:val="32E0C1CF"/>
    <w:rsid w:val="33924CED"/>
    <w:rsid w:val="3A5D76AB"/>
    <w:rsid w:val="3B368FDB"/>
    <w:rsid w:val="4179E6DE"/>
    <w:rsid w:val="41B88DF1"/>
    <w:rsid w:val="424C676C"/>
    <w:rsid w:val="43461B5C"/>
    <w:rsid w:val="440AECD1"/>
    <w:rsid w:val="46FD65F1"/>
    <w:rsid w:val="4C61C7EA"/>
    <w:rsid w:val="4D2E0E9A"/>
    <w:rsid w:val="57517B6D"/>
    <w:rsid w:val="5B2E6716"/>
    <w:rsid w:val="63F3A8C3"/>
    <w:rsid w:val="6789EF7C"/>
    <w:rsid w:val="73578A4B"/>
    <w:rsid w:val="74F85D72"/>
    <w:rsid w:val="75D0B7C9"/>
    <w:rsid w:val="76942DD3"/>
    <w:rsid w:val="76AF4667"/>
    <w:rsid w:val="78B1F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429152B7"/>
  <w15:chartTrackingRefBased/>
  <w15:docId w15:val="{8DC808BE-F833-4285-BA03-B785571B3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6027"/>
    <w:pPr>
      <w:widowControl w:val="0"/>
      <w:autoSpaceDE w:val="0"/>
      <w:autoSpaceDN w:val="0"/>
    </w:pPr>
    <w:rPr>
      <w:rFonts w:ascii="Arial" w:eastAsia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Paragraphs,1 Text non bold 1.5 spaces"/>
    <w:basedOn w:val="Normal"/>
    <w:link w:val="BodyTextChar"/>
    <w:uiPriority w:val="1"/>
    <w:qFormat/>
    <w:rsid w:val="003F602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BodyTextChar">
    <w:name w:val="Body Text Char"/>
    <w:aliases w:val="Paragraphs Char,1 Text non bold 1.5 spaces Char"/>
    <w:basedOn w:val="DefaultParagraphFont"/>
    <w:link w:val="BodyText"/>
    <w:uiPriority w:val="1"/>
    <w:rsid w:val="003F6027"/>
    <w:rPr>
      <w:rFonts w:eastAsia="Times New Roman"/>
      <w:b/>
      <w:bCs/>
      <w:sz w:val="36"/>
      <w:szCs w:val="36"/>
    </w:rPr>
  </w:style>
  <w:style w:type="paragraph" w:customStyle="1" w:styleId="TableParagraph">
    <w:name w:val="Table Paragraph"/>
    <w:basedOn w:val="Normal"/>
    <w:uiPriority w:val="1"/>
    <w:qFormat/>
    <w:rsid w:val="003F6027"/>
  </w:style>
  <w:style w:type="paragraph" w:styleId="Header">
    <w:name w:val="header"/>
    <w:basedOn w:val="Normal"/>
    <w:link w:val="HeaderChar"/>
    <w:uiPriority w:val="99"/>
    <w:unhideWhenUsed/>
    <w:rsid w:val="003F60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6027"/>
    <w:rPr>
      <w:rFonts w:ascii="Arial" w:eastAsia="Arial" w:hAnsi="Arial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F60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6027"/>
    <w:rPr>
      <w:rFonts w:ascii="Arial" w:eastAsia="Arial" w:hAnsi="Arial" w:cs="Arial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942A28"/>
    <w:rPr>
      <w:color w:val="808080"/>
    </w:rPr>
  </w:style>
  <w:style w:type="paragraph" w:styleId="ListParagraph">
    <w:name w:val="List Paragraph"/>
    <w:basedOn w:val="Normal"/>
    <w:uiPriority w:val="34"/>
    <w:qFormat/>
    <w:rsid w:val="009660D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A3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354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3549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35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3549"/>
    <w:rPr>
      <w:rFonts w:ascii="Arial" w:eastAsia="Arial" w:hAnsi="Arial" w:cs="Arial"/>
      <w:b/>
      <w:bCs/>
      <w:sz w:val="20"/>
      <w:szCs w:val="20"/>
    </w:rPr>
  </w:style>
  <w:style w:type="character" w:customStyle="1" w:styleId="ProgramTitle">
    <w:name w:val="Program Title"/>
    <w:basedOn w:val="DefaultParagraphFont"/>
    <w:uiPriority w:val="1"/>
    <w:rsid w:val="00AE54F9"/>
    <w:rPr>
      <w:rFonts w:ascii="Arial" w:hAnsi="Arial"/>
      <w:b/>
      <w:sz w:val="32"/>
    </w:rPr>
  </w:style>
  <w:style w:type="character" w:customStyle="1" w:styleId="normaltextrun">
    <w:name w:val="normaltextrun"/>
    <w:basedOn w:val="DefaultParagraphFont"/>
    <w:rsid w:val="00B71665"/>
  </w:style>
  <w:style w:type="character" w:customStyle="1" w:styleId="eop">
    <w:name w:val="eop"/>
    <w:basedOn w:val="DefaultParagraphFont"/>
    <w:rsid w:val="00B71665"/>
  </w:style>
  <w:style w:type="table" w:styleId="TableGrid">
    <w:name w:val="Table Grid"/>
    <w:basedOn w:val="TableNormal"/>
    <w:uiPriority w:val="39"/>
    <w:rsid w:val="00B716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">
    <w:name w:val="Style1"/>
    <w:basedOn w:val="DefaultParagraphFont"/>
    <w:uiPriority w:val="1"/>
    <w:rsid w:val="00B71665"/>
    <w:rPr>
      <w:rFonts w:asciiTheme="minorHAnsi" w:hAnsiTheme="minorHAnsi"/>
      <w:sz w:val="24"/>
    </w:rPr>
  </w:style>
  <w:style w:type="character" w:customStyle="1" w:styleId="Style2">
    <w:name w:val="Style2"/>
    <w:basedOn w:val="DefaultParagraphFont"/>
    <w:uiPriority w:val="1"/>
    <w:rsid w:val="00CF797A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87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54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73593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0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26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997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04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1407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789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523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568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0192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398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9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37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359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6525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679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7840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66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08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321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0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9FB100C51EB4717974AD47A213F39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E078E9-8ED6-40A9-B2F5-F64F94C93B48}"/>
      </w:docPartPr>
      <w:docPartBody>
        <w:p w:rsidR="000F4803" w:rsidRDefault="00E34CFC" w:rsidP="00E34CFC">
          <w:pPr>
            <w:pStyle w:val="C9FB100C51EB4717974AD47A213F393E"/>
          </w:pPr>
          <w:r w:rsidRPr="00DA3549">
            <w:rPr>
              <w:rStyle w:val="PlaceholderText"/>
              <w:color w:val="171717" w:themeColor="background2" w:themeShade="1A"/>
            </w:rPr>
            <w:t>Choose an item.</w:t>
          </w:r>
        </w:p>
      </w:docPartBody>
    </w:docPart>
    <w:docPart>
      <w:docPartPr>
        <w:name w:val="DD28F2C5CB864D3080E2DD45A817C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34B2E-58A9-4273-8861-CCC86B66E6CF}"/>
      </w:docPartPr>
      <w:docPartBody>
        <w:p w:rsidR="000F4803" w:rsidRDefault="00E34CFC" w:rsidP="00E34CFC">
          <w:pPr>
            <w:pStyle w:val="DD28F2C5CB864D3080E2DD45A817CC1B"/>
          </w:pPr>
          <w:r w:rsidRPr="00DA3549">
            <w:rPr>
              <w:rStyle w:val="PlaceholderText"/>
              <w:color w:val="171717" w:themeColor="background2" w:themeShade="1A"/>
            </w:rPr>
            <w:t>Choose an item.</w:t>
          </w:r>
        </w:p>
      </w:docPartBody>
    </w:docPart>
    <w:docPart>
      <w:docPartPr>
        <w:name w:val="24C19D46BB8D47B58A8D06F6A6C4ED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21195D-06FE-4B51-9249-2D7B2EF16BD5}"/>
      </w:docPartPr>
      <w:docPartBody>
        <w:p w:rsidR="000F4803" w:rsidRDefault="00E34CFC" w:rsidP="00E34CFC">
          <w:pPr>
            <w:pStyle w:val="24C19D46BB8D47B58A8D06F6A6C4ED5A"/>
          </w:pPr>
          <w:r w:rsidRPr="00DA3549">
            <w:rPr>
              <w:rStyle w:val="PlaceholderText"/>
              <w:color w:val="171717" w:themeColor="background2" w:themeShade="1A"/>
            </w:rPr>
            <w:t>Choose an item.</w:t>
          </w:r>
        </w:p>
      </w:docPartBody>
    </w:docPart>
    <w:docPart>
      <w:docPartPr>
        <w:name w:val="92F4D266B9374FCABD7BC7420FE89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17CE97-E20A-4804-A4C3-11267FFDC4ED}"/>
      </w:docPartPr>
      <w:docPartBody>
        <w:p w:rsidR="000F4803" w:rsidRDefault="00E34CFC" w:rsidP="00E34CFC">
          <w:pPr>
            <w:pStyle w:val="92F4D266B9374FCABD7BC7420FE89B3C"/>
          </w:pPr>
          <w:r w:rsidRPr="00DA3549">
            <w:rPr>
              <w:rStyle w:val="PlaceholderText"/>
              <w:color w:val="171717" w:themeColor="background2" w:themeShade="1A"/>
            </w:rPr>
            <w:t>Choose an item.</w:t>
          </w:r>
        </w:p>
      </w:docPartBody>
    </w:docPart>
    <w:docPart>
      <w:docPartPr>
        <w:name w:val="7428B29D296D4518B2575687F5838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055BF-C027-44D2-A4E7-99EC519FDD2D}"/>
      </w:docPartPr>
      <w:docPartBody>
        <w:p w:rsidR="000F4803" w:rsidRDefault="00E34CFC" w:rsidP="00E34CFC">
          <w:pPr>
            <w:pStyle w:val="7428B29D296D4518B2575687F5838011"/>
          </w:pPr>
          <w:r w:rsidRPr="00DA3549">
            <w:rPr>
              <w:rStyle w:val="PlaceholderText"/>
              <w:color w:val="171717" w:themeColor="background2" w:themeShade="1A"/>
            </w:rPr>
            <w:t>Choose an item.</w:t>
          </w:r>
        </w:p>
      </w:docPartBody>
    </w:docPart>
    <w:docPart>
      <w:docPartPr>
        <w:name w:val="93E425EA2FDB482F9473BBE64C9E7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892838-58A9-41A8-AF59-075E78B08151}"/>
      </w:docPartPr>
      <w:docPartBody>
        <w:p w:rsidR="000F4803" w:rsidRDefault="00E34CFC" w:rsidP="00E34CFC">
          <w:pPr>
            <w:pStyle w:val="93E425EA2FDB482F9473BBE64C9E756D"/>
          </w:pPr>
          <w:r w:rsidRPr="00DA3549">
            <w:rPr>
              <w:rStyle w:val="PlaceholderText"/>
              <w:color w:val="171717" w:themeColor="background2" w:themeShade="1A"/>
            </w:rPr>
            <w:t>Choose an item.</w:t>
          </w:r>
        </w:p>
      </w:docPartBody>
    </w:docPart>
    <w:docPart>
      <w:docPartPr>
        <w:name w:val="4E0CE0A82D494BA289F39C96E835C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D15A1-A466-4682-908B-7F1D01D86870}"/>
      </w:docPartPr>
      <w:docPartBody>
        <w:p w:rsidR="000F4803" w:rsidRDefault="00E34CFC" w:rsidP="00E34CFC">
          <w:pPr>
            <w:pStyle w:val="4E0CE0A82D494BA289F39C96E835C952"/>
          </w:pPr>
          <w:r w:rsidRPr="00DA3549">
            <w:rPr>
              <w:rStyle w:val="PlaceholderText"/>
              <w:color w:val="171717" w:themeColor="background2" w:themeShade="1A"/>
            </w:rPr>
            <w:t>Choose an item.</w:t>
          </w:r>
        </w:p>
      </w:docPartBody>
    </w:docPart>
    <w:docPart>
      <w:docPartPr>
        <w:name w:val="9097D78FCB554100B3FC5D5562C39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BAE3B-FD43-4EE5-8890-D5576A3756AC}"/>
      </w:docPartPr>
      <w:docPartBody>
        <w:p w:rsidR="000F4803" w:rsidRDefault="00E34CFC" w:rsidP="00E34CFC">
          <w:pPr>
            <w:pStyle w:val="9097D78FCB554100B3FC5D5562C391BE"/>
          </w:pPr>
          <w:r w:rsidRPr="00DA3549">
            <w:rPr>
              <w:rStyle w:val="PlaceholderText"/>
              <w:color w:val="171717" w:themeColor="background2" w:themeShade="1A"/>
            </w:rPr>
            <w:t>Choose an item.</w:t>
          </w:r>
        </w:p>
      </w:docPartBody>
    </w:docPart>
    <w:docPart>
      <w:docPartPr>
        <w:name w:val="3FDAC23B02134AC1B151CE6015DE6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9CCD5-A8CE-4A64-A02C-6C649124A99D}"/>
      </w:docPartPr>
      <w:docPartBody>
        <w:p w:rsidR="000F4803" w:rsidRDefault="00E34CFC" w:rsidP="00E34CFC">
          <w:pPr>
            <w:pStyle w:val="3FDAC23B02134AC1B151CE6015DE6DBC"/>
          </w:pPr>
          <w:r w:rsidRPr="00DA3549">
            <w:rPr>
              <w:rStyle w:val="PlaceholderText"/>
              <w:color w:val="171717" w:themeColor="background2" w:themeShade="1A"/>
            </w:rPr>
            <w:t>Choose an item.</w:t>
          </w:r>
        </w:p>
      </w:docPartBody>
    </w:docPart>
    <w:docPart>
      <w:docPartPr>
        <w:name w:val="7907962A57CF41B5AB8FC8086DB39E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E5D22-4562-4C98-AF3B-F87E3C9C6455}"/>
      </w:docPartPr>
      <w:docPartBody>
        <w:p w:rsidR="000F4803" w:rsidRDefault="00E34CFC" w:rsidP="00E34CFC">
          <w:pPr>
            <w:pStyle w:val="7907962A57CF41B5AB8FC8086DB39E64"/>
          </w:pPr>
          <w:r w:rsidRPr="00DA3549">
            <w:rPr>
              <w:rStyle w:val="PlaceholderText"/>
              <w:color w:val="171717" w:themeColor="background2" w:themeShade="1A"/>
            </w:rPr>
            <w:t>Choose an item.</w:t>
          </w:r>
        </w:p>
      </w:docPartBody>
    </w:docPart>
    <w:docPart>
      <w:docPartPr>
        <w:name w:val="40046888DE724F2EAF8C339023FB06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66889-A7D9-40D4-B0F4-C64D2534D2BC}"/>
      </w:docPartPr>
      <w:docPartBody>
        <w:p w:rsidR="000F4803" w:rsidRDefault="00E34CFC" w:rsidP="00E34CFC">
          <w:pPr>
            <w:pStyle w:val="40046888DE724F2EAF8C339023FB062B"/>
          </w:pPr>
          <w:r w:rsidRPr="00DA3549">
            <w:rPr>
              <w:rStyle w:val="PlaceholderText"/>
              <w:color w:val="171717" w:themeColor="background2" w:themeShade="1A"/>
            </w:rPr>
            <w:t>Choose an item.</w:t>
          </w:r>
          <w:r>
            <w:rPr>
              <w:rFonts w:ascii="Times New Roman"/>
              <w:color w:val="171717" w:themeColor="background2" w:themeShade="1A"/>
              <w:sz w:val="18"/>
            </w:rPr>
            <w:t xml:space="preserve"> 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53EAB2-9699-478C-9F17-F236D3CA359C}"/>
      </w:docPartPr>
      <w:docPartBody>
        <w:p w:rsidR="002F669C" w:rsidRDefault="000F4803">
          <w:r w:rsidRPr="00F9587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7D16CD70B94B499388869DA4AFD9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1423EF-78D4-4424-BA2C-DEEC38EF38E8}"/>
      </w:docPartPr>
      <w:docPartBody>
        <w:p w:rsidR="002F669C" w:rsidRDefault="00E34CFC" w:rsidP="00E34CFC">
          <w:pPr>
            <w:pStyle w:val="497D16CD70B94B499388869DA4AFD9AC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C884A8AB294A4B2D8DA1102CCE16D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0FA3B-B24A-4C73-92CF-C232B2EE08DE}"/>
      </w:docPartPr>
      <w:docPartBody>
        <w:p w:rsidR="002F669C" w:rsidRDefault="00E34CFC" w:rsidP="00E34CFC">
          <w:pPr>
            <w:pStyle w:val="C884A8AB294A4B2D8DA1102CCE16D6E9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7B22DD4DF5234A14B2B0B3108607E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37D283-0D6B-4761-B8F3-120449B5683A}"/>
      </w:docPartPr>
      <w:docPartBody>
        <w:p w:rsidR="002F669C" w:rsidRDefault="00E34CFC" w:rsidP="00E34CFC">
          <w:pPr>
            <w:pStyle w:val="7B22DD4DF5234A14B2B0B3108607E0BE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D9A74E9FF7FA4D3A88BE3AA4D1C5C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146F48-91CE-45B4-BE0E-76177BC5242E}"/>
      </w:docPartPr>
      <w:docPartBody>
        <w:p w:rsidR="002F669C" w:rsidRDefault="00E34CFC" w:rsidP="00E34CFC">
          <w:pPr>
            <w:pStyle w:val="D9A74E9FF7FA4D3A88BE3AA4D1C5C297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004D579E6336487CA8F2143E167A1F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789BE-2C35-48C8-818A-355993F8F267}"/>
      </w:docPartPr>
      <w:docPartBody>
        <w:p w:rsidR="002F669C" w:rsidRDefault="00E34CFC" w:rsidP="00E34CFC">
          <w:pPr>
            <w:pStyle w:val="004D579E6336487CA8F2143E167A1FF5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1B19315BC3264B0FB73B327942426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A3E490-E827-4C14-9CBD-F7DD372D97EE}"/>
      </w:docPartPr>
      <w:docPartBody>
        <w:p w:rsidR="002F669C" w:rsidRDefault="00E34CFC" w:rsidP="00E34CFC">
          <w:pPr>
            <w:pStyle w:val="1B19315BC3264B0FB73B327942426523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1D710FCE9A6841C1847E0730F3E8C3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2616F-4D43-4D3F-88EE-F83C7594D6DC}"/>
      </w:docPartPr>
      <w:docPartBody>
        <w:p w:rsidR="002F669C" w:rsidRDefault="00E34CFC" w:rsidP="00E34CFC">
          <w:pPr>
            <w:pStyle w:val="1D710FCE9A6841C1847E0730F3E8C386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736B378A4F7D4459AED6A0F04C4D51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C06CB0-E109-4432-A952-EDFF904617E4}"/>
      </w:docPartPr>
      <w:docPartBody>
        <w:p w:rsidR="002F669C" w:rsidRDefault="00E34CFC" w:rsidP="00E34CFC">
          <w:pPr>
            <w:pStyle w:val="736B378A4F7D4459AED6A0F04C4D5169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BB3B8FE2E3C643C4A4BEACEB78A4D8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E47A2-53BF-4506-84CA-FE6B35DDAA3C}"/>
      </w:docPartPr>
      <w:docPartBody>
        <w:p w:rsidR="002F669C" w:rsidRDefault="00E34CFC" w:rsidP="00E34CFC">
          <w:pPr>
            <w:pStyle w:val="BB3B8FE2E3C643C4A4BEACEB78A4D811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DE54873EC6DD4E028B03357F6BB2C0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FAB3D-A1FD-4D15-9303-DFAC3BF1E177}"/>
      </w:docPartPr>
      <w:docPartBody>
        <w:p w:rsidR="002F669C" w:rsidRDefault="00E34CFC" w:rsidP="00E34CFC">
          <w:pPr>
            <w:pStyle w:val="DE54873EC6DD4E028B03357F6BB2C027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E30346FD8B72450C8A96E3BC25A32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A71BA2-2176-4305-B348-19C3C9DDC921}"/>
      </w:docPartPr>
      <w:docPartBody>
        <w:p w:rsidR="002F669C" w:rsidRDefault="00E34CFC" w:rsidP="00E34CFC">
          <w:pPr>
            <w:pStyle w:val="E30346FD8B72450C8A96E3BC25A3220D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7D2BDF4A79B043E5BA3E833CC7ADE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B26158-21FC-4373-A675-97938C0C096C}"/>
      </w:docPartPr>
      <w:docPartBody>
        <w:p w:rsidR="002F669C" w:rsidRDefault="00E34CFC" w:rsidP="00E34CFC">
          <w:pPr>
            <w:pStyle w:val="7D2BDF4A79B043E5BA3E833CC7ADEAAA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551F3012311C4641B1C7C7301435FE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E7F63-5C37-4DE2-ABC7-8290E4923F5C}"/>
      </w:docPartPr>
      <w:docPartBody>
        <w:p w:rsidR="002F669C" w:rsidRDefault="00E34CFC" w:rsidP="00E34CFC">
          <w:pPr>
            <w:pStyle w:val="551F3012311C4641B1C7C7301435FEB8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71C47247B3E94457B90CBC1E6BE1F5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41D92-8381-4671-BFD1-694C3D1E663E}"/>
      </w:docPartPr>
      <w:docPartBody>
        <w:p w:rsidR="002F669C" w:rsidRDefault="00E34CFC" w:rsidP="00E34CFC">
          <w:pPr>
            <w:pStyle w:val="71C47247B3E94457B90CBC1E6BE1F5BC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C6B4525F597743C589AA1E5D01EFC2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78989-ACFE-47AE-8450-B7251965FE58}"/>
      </w:docPartPr>
      <w:docPartBody>
        <w:p w:rsidR="002F669C" w:rsidRDefault="00E34CFC" w:rsidP="00E34CFC">
          <w:pPr>
            <w:pStyle w:val="C6B4525F597743C589AA1E5D01EFC25C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1AEC84BC5F0F46A9846AA8DC0CE432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77C8F4-FD82-4EEF-9342-1BB6C86BCB41}"/>
      </w:docPartPr>
      <w:docPartBody>
        <w:p w:rsidR="002F669C" w:rsidRDefault="00E34CFC" w:rsidP="00E34CFC">
          <w:pPr>
            <w:pStyle w:val="1AEC84BC5F0F46A9846AA8DC0CE4323D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DDCE0D6FC0834294BA75289565157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ED58E6-6ACA-4167-BB71-1377EE4EC683}"/>
      </w:docPartPr>
      <w:docPartBody>
        <w:p w:rsidR="002F669C" w:rsidRDefault="00E34CFC" w:rsidP="00E34CFC">
          <w:pPr>
            <w:pStyle w:val="DDCE0D6FC0834294BA752895651576AB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E94092EBF70E41D0AB113A0E966D4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34649C-FE43-4280-A914-23DB5F7B212A}"/>
      </w:docPartPr>
      <w:docPartBody>
        <w:p w:rsidR="002F669C" w:rsidRDefault="00E34CFC" w:rsidP="00E34CFC">
          <w:pPr>
            <w:pStyle w:val="E94092EBF70E41D0AB113A0E966D4218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A0FD5F9FE8A54650939EC2AD0A898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6D009-C2D6-474E-9888-F5E4263B98C6}"/>
      </w:docPartPr>
      <w:docPartBody>
        <w:p w:rsidR="002F669C" w:rsidRDefault="00E34CFC" w:rsidP="00E34CFC">
          <w:pPr>
            <w:pStyle w:val="A0FD5F9FE8A54650939EC2AD0A898A86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C5BFDEEE08E142A9B773BCCD3457C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9F0AA-E9C9-4266-BED9-5CE14B7F893B}"/>
      </w:docPartPr>
      <w:docPartBody>
        <w:p w:rsidR="002F669C" w:rsidRDefault="00E34CFC" w:rsidP="00E34CFC">
          <w:pPr>
            <w:pStyle w:val="C5BFDEEE08E142A9B773BCCD3457CAA7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13C30BD1888241FFB4FEB8EE9BD98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CA5DBD-9968-4B97-9E61-1F539C53DADB}"/>
      </w:docPartPr>
      <w:docPartBody>
        <w:p w:rsidR="002F669C" w:rsidRDefault="00E34CFC" w:rsidP="00E34CFC">
          <w:pPr>
            <w:pStyle w:val="13C30BD1888241FFB4FEB8EE9BD98D49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5C3C937CEB97432F8696BFF91544C4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2DD708-6B80-4F57-ACAB-FACDF997FFBB}"/>
      </w:docPartPr>
      <w:docPartBody>
        <w:p w:rsidR="002F669C" w:rsidRDefault="00E34CFC" w:rsidP="00E34CFC">
          <w:pPr>
            <w:pStyle w:val="5C3C937CEB97432F8696BFF91544C449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A6DF24F7C958425080879E84F6AD33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D8E83-FA98-4AB8-9798-DA5E0A3B688E}"/>
      </w:docPartPr>
      <w:docPartBody>
        <w:p w:rsidR="002F669C" w:rsidRDefault="00E34CFC" w:rsidP="00E34CFC">
          <w:pPr>
            <w:pStyle w:val="A6DF24F7C958425080879E84F6AD3384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3044AC5E53694E739A31645A42D86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728C0-ABFF-4E45-B185-422BD4456802}"/>
      </w:docPartPr>
      <w:docPartBody>
        <w:p w:rsidR="002F669C" w:rsidRDefault="00E34CFC" w:rsidP="00E34CFC">
          <w:pPr>
            <w:pStyle w:val="3044AC5E53694E739A31645A42D8674E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D6C4FF146F774EA38D75287C94D98C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6DCAE-9819-4885-A167-943D4F04B73B}"/>
      </w:docPartPr>
      <w:docPartBody>
        <w:p w:rsidR="002F669C" w:rsidRDefault="00E34CFC" w:rsidP="00E34CFC">
          <w:pPr>
            <w:pStyle w:val="D6C4FF146F774EA38D75287C94D98C15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CD7E3DDCED3D40FCB62A0ACE69AE8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EE1FFA-4198-438A-87C0-7FE8C40DEA20}"/>
      </w:docPartPr>
      <w:docPartBody>
        <w:p w:rsidR="002F669C" w:rsidRDefault="00E34CFC" w:rsidP="00E34CFC">
          <w:pPr>
            <w:pStyle w:val="CD7E3DDCED3D40FCB62A0ACE69AE8B65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B6BFA2CF252240B19304DB0D0F6EFD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0D0973-ADD5-47F9-955D-06E2F0CAF455}"/>
      </w:docPartPr>
      <w:docPartBody>
        <w:p w:rsidR="002F669C" w:rsidRDefault="00E34CFC" w:rsidP="00E34CFC">
          <w:pPr>
            <w:pStyle w:val="B6BFA2CF252240B19304DB0D0F6EFD44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37B97DB1776D4B31ABAA06BC89D28D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EAA715-A55A-46F3-B2E3-0D735046702F}"/>
      </w:docPartPr>
      <w:docPartBody>
        <w:p w:rsidR="002F669C" w:rsidRDefault="00E34CFC" w:rsidP="00E34CFC">
          <w:pPr>
            <w:pStyle w:val="37B97DB1776D4B31ABAA06BC89D28DF9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1E6A5B75F8D747EAB8F4FB7086FEAD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FF17DD-717B-415F-9992-AE97D65975F1}"/>
      </w:docPartPr>
      <w:docPartBody>
        <w:p w:rsidR="002F669C" w:rsidRDefault="00E34CFC" w:rsidP="00E34CFC">
          <w:pPr>
            <w:pStyle w:val="1E6A5B75F8D747EAB8F4FB7086FEADDF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0B4F58037F0C49A8BBD0B24A2916E1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9D9552-A6B0-4994-83AD-455F1996438B}"/>
      </w:docPartPr>
      <w:docPartBody>
        <w:p w:rsidR="002F669C" w:rsidRDefault="00E34CFC" w:rsidP="00E34CFC">
          <w:pPr>
            <w:pStyle w:val="0B4F58037F0C49A8BBD0B24A2916E14B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65238856F38D4B9D8EEE628840BBBA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09C0A-0C77-4AF9-BC57-8285B8CD77AD}"/>
      </w:docPartPr>
      <w:docPartBody>
        <w:p w:rsidR="002F669C" w:rsidRDefault="00E34CFC" w:rsidP="00E34CFC">
          <w:pPr>
            <w:pStyle w:val="65238856F38D4B9D8EEE628840BBBA61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16FBD295C1384150922343A8C219C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02A4E-F8A6-4B77-9A44-24543C24AD40}"/>
      </w:docPartPr>
      <w:docPartBody>
        <w:p w:rsidR="002F669C" w:rsidRDefault="00E34CFC" w:rsidP="00E34CFC">
          <w:pPr>
            <w:pStyle w:val="16FBD295C1384150922343A8C219CBF0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64E041886F9943629E5A50E555E22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A63A15-2239-4CF1-8970-1A796E67DC33}"/>
      </w:docPartPr>
      <w:docPartBody>
        <w:p w:rsidR="002F669C" w:rsidRDefault="00E34CFC" w:rsidP="00E34CFC">
          <w:pPr>
            <w:pStyle w:val="64E041886F9943629E5A50E555E22EE0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EF31B3021EA5482FB7445523AE68AF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BA8CEF-659B-456F-B1FC-35E85313B7CF}"/>
      </w:docPartPr>
      <w:docPartBody>
        <w:p w:rsidR="002F669C" w:rsidRDefault="00E34CFC" w:rsidP="00E34CFC">
          <w:pPr>
            <w:pStyle w:val="EF31B3021EA5482FB7445523AE68AF39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CB1051EBD00C424C8BF5F1EC0C69B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51519F-DE10-4892-9BBA-8A3EF4192E28}"/>
      </w:docPartPr>
      <w:docPartBody>
        <w:p w:rsidR="002F669C" w:rsidRDefault="00E34CFC" w:rsidP="00E34CFC">
          <w:pPr>
            <w:pStyle w:val="CB1051EBD00C424C8BF5F1EC0C69BA02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A72BEFCD9C024EE99328B85651C5EF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D7438F-AA39-47CB-B725-238E021A0248}"/>
      </w:docPartPr>
      <w:docPartBody>
        <w:p w:rsidR="002F669C" w:rsidRDefault="00E34CFC" w:rsidP="00E34CFC">
          <w:pPr>
            <w:pStyle w:val="A72BEFCD9C024EE99328B85651C5EFC6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AF8F2ED5C572459E8994352B0B35C0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F4E1E-0105-4F03-A8E6-94C377057E23}"/>
      </w:docPartPr>
      <w:docPartBody>
        <w:p w:rsidR="002F669C" w:rsidRDefault="00E34CFC" w:rsidP="00E34CFC">
          <w:pPr>
            <w:pStyle w:val="AF8F2ED5C572459E8994352B0B35C002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C981C77033E64AF39AA921BBFA0AF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D251BC-ABC1-4F68-8F93-261C51A769A3}"/>
      </w:docPartPr>
      <w:docPartBody>
        <w:p w:rsidR="002F669C" w:rsidRDefault="00E34CFC" w:rsidP="00E34CFC">
          <w:pPr>
            <w:pStyle w:val="C981C77033E64AF39AA921BBFA0AF925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BF1D1AE352AE47BF9889D7B3CE340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4797B7-C6F3-4772-B613-CC2A1C7274FD}"/>
      </w:docPartPr>
      <w:docPartBody>
        <w:p w:rsidR="002F669C" w:rsidRDefault="00E34CFC" w:rsidP="00E34CFC">
          <w:pPr>
            <w:pStyle w:val="BF1D1AE352AE47BF9889D7B3CE340B34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765DA84EB212472F95060CEF46B60C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E2CBA-95DC-4216-ADAE-58A1C891830F}"/>
      </w:docPartPr>
      <w:docPartBody>
        <w:p w:rsidR="002F669C" w:rsidRDefault="00E34CFC" w:rsidP="00E34CFC">
          <w:pPr>
            <w:pStyle w:val="765DA84EB212472F95060CEF46B60C4B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A192FCEEE0494D6F8D7DB81BCCEC84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A5B8F-9F5B-462C-87F1-C49D0F702F03}"/>
      </w:docPartPr>
      <w:docPartBody>
        <w:p w:rsidR="002F669C" w:rsidRDefault="00E34CFC" w:rsidP="00E34CFC">
          <w:pPr>
            <w:pStyle w:val="A192FCEEE0494D6F8D7DB81BCCEC8408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11EFA7D460F34D4A96B368BEFE73DD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C8DC1D-4668-49AD-A6B7-7C0CB1AC2B5C}"/>
      </w:docPartPr>
      <w:docPartBody>
        <w:p w:rsidR="002F669C" w:rsidRDefault="00E34CFC" w:rsidP="00E34CFC">
          <w:pPr>
            <w:pStyle w:val="11EFA7D460F34D4A96B368BEFE73DD20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BA3D7CDF9ABC4097B843419D71A4FA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E3DB43-3F6C-41FD-A509-7276DF51064B}"/>
      </w:docPartPr>
      <w:docPartBody>
        <w:p w:rsidR="002F669C" w:rsidRDefault="00E34CFC" w:rsidP="00E34CFC">
          <w:pPr>
            <w:pStyle w:val="BA3D7CDF9ABC4097B843419D71A4FA7E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519277A1F50642BA89EC899A63C517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6654E-6DD8-4063-8AA2-146F10460443}"/>
      </w:docPartPr>
      <w:docPartBody>
        <w:p w:rsidR="002F669C" w:rsidRDefault="00E34CFC" w:rsidP="00E34CFC">
          <w:pPr>
            <w:pStyle w:val="519277A1F50642BA89EC899A63C51734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02D9A7B42AE243068D39448057459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D9B51C-0A7B-4872-8943-C50E4C66CC1D}"/>
      </w:docPartPr>
      <w:docPartBody>
        <w:p w:rsidR="002F669C" w:rsidRDefault="00E34CFC" w:rsidP="00E34CFC">
          <w:pPr>
            <w:pStyle w:val="02D9A7B42AE243068D39448057459FCC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260979E33A3041C387B7CE5BD951FC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928B6-183F-4C6E-8700-549DE8B6F160}"/>
      </w:docPartPr>
      <w:docPartBody>
        <w:p w:rsidR="002F669C" w:rsidRDefault="00E34CFC" w:rsidP="00E34CFC">
          <w:pPr>
            <w:pStyle w:val="260979E33A3041C387B7CE5BD951FCF1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11F98316D0A84343A46417B0803B5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DD2C90-F674-4FE4-8E05-CB10CF55D289}"/>
      </w:docPartPr>
      <w:docPartBody>
        <w:p w:rsidR="002F669C" w:rsidRDefault="00E34CFC" w:rsidP="00E34CFC">
          <w:pPr>
            <w:pStyle w:val="11F98316D0A84343A46417B0803B5E71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BD3758723B114EBD8181E9737BC14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86F8AF-D666-4F0B-B9AB-1E737272637E}"/>
      </w:docPartPr>
      <w:docPartBody>
        <w:p w:rsidR="002F669C" w:rsidRDefault="00E34CFC" w:rsidP="00E34CFC">
          <w:pPr>
            <w:pStyle w:val="BD3758723B114EBD8181E9737BC14DC2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83731F45891142739BAF0DD70F0840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4DCC03-28D8-4E7F-9F54-1F1A705C6215}"/>
      </w:docPartPr>
      <w:docPartBody>
        <w:p w:rsidR="002F669C" w:rsidRDefault="00E34CFC" w:rsidP="00E34CFC">
          <w:pPr>
            <w:pStyle w:val="83731F45891142739BAF0DD70F08404E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36102FDA2FB645FAB5A5F4D5952A3F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492EC7-0D7D-4F94-9071-C6C6246EF248}"/>
      </w:docPartPr>
      <w:docPartBody>
        <w:p w:rsidR="002F669C" w:rsidRDefault="00E34CFC" w:rsidP="00E34CFC">
          <w:pPr>
            <w:pStyle w:val="36102FDA2FB645FAB5A5F4D5952A3F16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A163A3C648FB444FBA6693E9EDFDB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FDC6BC-1173-4A1A-9AAD-AC4623245CF0}"/>
      </w:docPartPr>
      <w:docPartBody>
        <w:p w:rsidR="002F669C" w:rsidRDefault="00E34CFC" w:rsidP="00E34CFC">
          <w:pPr>
            <w:pStyle w:val="A163A3C648FB444FBA6693E9EDFDB170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4D64DFBEEEB446CBAD093C126C636E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9D2F4-D19F-4FCD-AADB-DF6A44F3D224}"/>
      </w:docPartPr>
      <w:docPartBody>
        <w:p w:rsidR="002F669C" w:rsidRDefault="00E34CFC" w:rsidP="00E34CFC">
          <w:pPr>
            <w:pStyle w:val="4D64DFBEEEB446CBAD093C126C636E33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B4F84F93AC834DEDA0AB0DF7DC5784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247BEE-EBF6-43AC-888F-46683022352C}"/>
      </w:docPartPr>
      <w:docPartBody>
        <w:p w:rsidR="002F669C" w:rsidRDefault="00E34CFC" w:rsidP="00E34CFC">
          <w:pPr>
            <w:pStyle w:val="B4F84F93AC834DEDA0AB0DF7DC5784EB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D4E4BE2312C646ECBEABD44884109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28DA0E-6E3C-4584-AA2E-B69B74BA95D5}"/>
      </w:docPartPr>
      <w:docPartBody>
        <w:p w:rsidR="002F669C" w:rsidRDefault="00E34CFC" w:rsidP="00E34CFC">
          <w:pPr>
            <w:pStyle w:val="D4E4BE2312C646ECBEABD44884109CDB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7587F76A68C74C1AAA416E1D4BDB8D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F7790E-36E4-4C21-90C3-A28D12097E47}"/>
      </w:docPartPr>
      <w:docPartBody>
        <w:p w:rsidR="002F669C" w:rsidRDefault="00E34CFC" w:rsidP="00E34CFC">
          <w:pPr>
            <w:pStyle w:val="7587F76A68C74C1AAA416E1D4BDB8D0E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B37EBB7950904F4389C5A108AC59F1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659903-E93B-422A-A37B-4B26DD9E3674}"/>
      </w:docPartPr>
      <w:docPartBody>
        <w:p w:rsidR="002F669C" w:rsidRDefault="00E34CFC" w:rsidP="00E34CFC">
          <w:pPr>
            <w:pStyle w:val="B37EBB7950904F4389C5A108AC59F11C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1DFB170EDD6D460DA2EEA126B759F9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1AFAF-536F-4CEA-9A11-84CC7D8D381F}"/>
      </w:docPartPr>
      <w:docPartBody>
        <w:p w:rsidR="002F669C" w:rsidRDefault="00E34CFC" w:rsidP="00E34CFC">
          <w:pPr>
            <w:pStyle w:val="1DFB170EDD6D460DA2EEA126B759F9EB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B8EA7E30F58540C2854F85477B29F5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AE9F20-DADF-47C3-AD0A-8CB035BE2BB4}"/>
      </w:docPartPr>
      <w:docPartBody>
        <w:p w:rsidR="002F669C" w:rsidRDefault="00E34CFC" w:rsidP="00E34CFC">
          <w:pPr>
            <w:pStyle w:val="B8EA7E30F58540C2854F85477B29F577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7979DDFB92AD4D44BEC578485465BF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A1422-2178-42B8-87E4-C53942BD92DD}"/>
      </w:docPartPr>
      <w:docPartBody>
        <w:p w:rsidR="002F669C" w:rsidRDefault="00E34CFC" w:rsidP="00E34CFC">
          <w:pPr>
            <w:pStyle w:val="7979DDFB92AD4D44BEC578485465BFBC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D9E5241192FD483E814543EC7B419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F3846-F2F9-460C-A1FC-9C3B41B2D5CA}"/>
      </w:docPartPr>
      <w:docPartBody>
        <w:p w:rsidR="002F669C" w:rsidRDefault="00E34CFC" w:rsidP="00E34CFC">
          <w:pPr>
            <w:pStyle w:val="D9E5241192FD483E814543EC7B419FD5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F38E7ED31C6C46EAA5AF0781A11F5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50AD6-682F-4A8C-A7E0-357C79ABD5C4}"/>
      </w:docPartPr>
      <w:docPartBody>
        <w:p w:rsidR="002F669C" w:rsidRDefault="00E34CFC" w:rsidP="00E34CFC">
          <w:pPr>
            <w:pStyle w:val="F38E7ED31C6C46EAA5AF0781A11F51A0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14690D78974D42759ADEAD71218EA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5254A-8F0E-4C3B-9045-CA6B5EAA1AB0}"/>
      </w:docPartPr>
      <w:docPartBody>
        <w:p w:rsidR="002F669C" w:rsidRDefault="00E34CFC" w:rsidP="00E34CFC">
          <w:pPr>
            <w:pStyle w:val="14690D78974D42759ADEAD71218EA5C4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646F9023D6B6426D8BD8F9CABE002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374B27-1EFA-45AE-AFD8-AEAA79730DAE}"/>
      </w:docPartPr>
      <w:docPartBody>
        <w:p w:rsidR="002F669C" w:rsidRDefault="00E34CFC" w:rsidP="00E34CFC">
          <w:pPr>
            <w:pStyle w:val="646F9023D6B6426D8BD8F9CABE002E11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576FB962DAA54ADB8BFEA4A6AA3E6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B5B2D-3F87-433C-870C-AEAFE2C0972E}"/>
      </w:docPartPr>
      <w:docPartBody>
        <w:p w:rsidR="002F669C" w:rsidRDefault="00E34CFC" w:rsidP="00E34CFC">
          <w:pPr>
            <w:pStyle w:val="576FB962DAA54ADB8BFEA4A6AA3E6380"/>
          </w:pPr>
          <w:r w:rsidRPr="00DA3549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448A3503C2634708BD12AA3FE8543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AD0653-ACFC-4646-B476-01938121807F}"/>
      </w:docPartPr>
      <w:docPartBody>
        <w:p w:rsidR="00E772FB" w:rsidRDefault="00E34CFC" w:rsidP="00E34CFC">
          <w:pPr>
            <w:pStyle w:val="448A3503C2634708BD12AA3FE8543407"/>
          </w:pPr>
          <w:r w:rsidRPr="003E24B4">
            <w:rPr>
              <w:rStyle w:val="PlaceholderText"/>
            </w:rPr>
            <w:t>Choose an item.</w:t>
          </w:r>
        </w:p>
      </w:docPartBody>
    </w:docPart>
    <w:docPart>
      <w:docPartPr>
        <w:name w:val="D8E27CBF2EFF4C229BF2B045FEDBD2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BE4000-608E-4AD8-B450-BF679A4C9765}"/>
      </w:docPartPr>
      <w:docPartBody>
        <w:p w:rsidR="00EB2654" w:rsidRDefault="00E34CFC" w:rsidP="00E34CFC">
          <w:pPr>
            <w:pStyle w:val="D8E27CBF2EFF4C229BF2B045FEDBD2A6"/>
          </w:pPr>
          <w:r w:rsidRPr="007B4A27">
            <w:rPr>
              <w:rStyle w:val="PlaceholderText"/>
              <w:color w:val="171717" w:themeColor="background2" w:themeShade="1A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C66BA-F7EE-4231-AE52-5F02E401FAB3}"/>
      </w:docPartPr>
      <w:docPartBody>
        <w:p w:rsidR="00390D73" w:rsidRDefault="00BB69CE">
          <w:r w:rsidRPr="000D28DF">
            <w:rPr>
              <w:rStyle w:val="PlaceholderText"/>
            </w:rPr>
            <w:t>Choose an item.</w:t>
          </w:r>
        </w:p>
      </w:docPartBody>
    </w:docPart>
    <w:docPart>
      <w:docPartPr>
        <w:name w:val="D57351B6423A42C6B3173CCC1285B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0873A-32E2-41C3-A63A-6E2D97202AE8}"/>
      </w:docPartPr>
      <w:docPartBody>
        <w:p w:rsidR="00390D73" w:rsidRDefault="00E34CFC" w:rsidP="00E34CFC">
          <w:pPr>
            <w:pStyle w:val="D57351B6423A42C6B3173CCC1285B8A7"/>
          </w:pPr>
          <w:r w:rsidRPr="00CF797A">
            <w:rPr>
              <w:rStyle w:val="PlaceholderText"/>
              <w:b/>
              <w:bCs/>
              <w:color w:val="2E74B5" w:themeColor="accent5" w:themeShade="BF"/>
            </w:rPr>
            <w:t>Click or tap here to enter text.</w:t>
          </w:r>
        </w:p>
      </w:docPartBody>
    </w:docPart>
    <w:docPart>
      <w:docPartPr>
        <w:name w:val="F0FEC04EE42A46B995F4E884E12E5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4FE40-E5C6-4FB5-8B68-0F4BEC21262C}"/>
      </w:docPartPr>
      <w:docPartBody>
        <w:p w:rsidR="00390D73" w:rsidRDefault="00BB69CE" w:rsidP="00BB69CE">
          <w:pPr>
            <w:pStyle w:val="F0FEC04EE42A46B995F4E884E12E5BF0"/>
          </w:pPr>
          <w:r w:rsidRPr="000E07F9">
            <w:rPr>
              <w:rStyle w:val="PlaceholderText"/>
            </w:rPr>
            <w:t>Choose an item.</w:t>
          </w:r>
        </w:p>
      </w:docPartBody>
    </w:docPart>
    <w:docPart>
      <w:docPartPr>
        <w:name w:val="17E837A8F29E40018F99826E6A0B2B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284E08-9C5B-45DB-B1EC-F72FECDDF504}"/>
      </w:docPartPr>
      <w:docPartBody>
        <w:p w:rsidR="001034DC" w:rsidRDefault="00E34CFC" w:rsidP="00E34CFC">
          <w:pPr>
            <w:pStyle w:val="17E837A8F29E40018F99826E6A0B2B15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62F57414244D4F805E7831594D79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78CFD-B23C-42B8-BEF5-BBCF729FB00B}"/>
      </w:docPartPr>
      <w:docPartBody>
        <w:p w:rsidR="001034DC" w:rsidRDefault="00E34CFC" w:rsidP="00E34CFC">
          <w:pPr>
            <w:pStyle w:val="4862F57414244D4F805E7831594D79DA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D768CBF16E4463BF2DBEB18D6091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649529-F377-490C-A85E-C9926ADB7277}"/>
      </w:docPartPr>
      <w:docPartBody>
        <w:p w:rsidR="001034DC" w:rsidRDefault="00E34CFC" w:rsidP="00E34CFC">
          <w:pPr>
            <w:pStyle w:val="B9D768CBF16E4463BF2DBEB18D609122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BB6908A0304479A70EAC3CF9BFC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670E96-2B80-492F-AF4B-1BDCA7DCBEA4}"/>
      </w:docPartPr>
      <w:docPartBody>
        <w:p w:rsidR="001034DC" w:rsidRDefault="00E34CFC" w:rsidP="00E34CFC">
          <w:pPr>
            <w:pStyle w:val="0CBB6908A0304479A70EAC3CF9BFCF90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68F47268EF4529B7096DDAB22DA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0F9B91-7B1B-454C-A014-2B912124837F}"/>
      </w:docPartPr>
      <w:docPartBody>
        <w:p w:rsidR="001034DC" w:rsidRDefault="00E34CFC" w:rsidP="00E34CFC">
          <w:pPr>
            <w:pStyle w:val="1068F47268EF4529B7096DDAB22DAF0B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B071F6B982461781D1B6ACE2F6D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A48EA-3673-41C2-A05E-1151428F7203}"/>
      </w:docPartPr>
      <w:docPartBody>
        <w:p w:rsidR="001034DC" w:rsidRDefault="00E34CFC" w:rsidP="00E34CFC">
          <w:pPr>
            <w:pStyle w:val="26B071F6B982461781D1B6ACE2F6D920"/>
          </w:pPr>
          <w:r w:rsidRPr="009E7ABF">
            <w:rPr>
              <w:rStyle w:val="PlaceholderText"/>
            </w:rPr>
            <w:t>Choose an item.</w:t>
          </w:r>
        </w:p>
      </w:docPartBody>
    </w:docPart>
    <w:docPart>
      <w:docPartPr>
        <w:name w:val="326B76F61FD24A73804D0219CF9945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D9612-F88A-42B1-B4E7-C39FC122EA24}"/>
      </w:docPartPr>
      <w:docPartBody>
        <w:p w:rsidR="001034DC" w:rsidRDefault="00E34CFC" w:rsidP="00E34CFC">
          <w:pPr>
            <w:pStyle w:val="326B76F61FD24A73804D0219CF994508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604D8B4C954942BF4B74741E7123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A94C68-8AE0-4BEB-90F1-E21AFE3730DC}"/>
      </w:docPartPr>
      <w:docPartBody>
        <w:p w:rsidR="001034DC" w:rsidRDefault="00E34CFC" w:rsidP="00E34CFC">
          <w:pPr>
            <w:pStyle w:val="C0604D8B4C954942BF4B74741E712366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4A7D760BE04A2BA3F1E5E9525FDD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EBC99-AF8E-4239-82FD-A8ACC3A8ED07}"/>
      </w:docPartPr>
      <w:docPartBody>
        <w:p w:rsidR="001034DC" w:rsidRDefault="00E34CFC" w:rsidP="00E34CFC">
          <w:pPr>
            <w:pStyle w:val="B44A7D760BE04A2BA3F1E5E9525FDD21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EDCD1AB0E645009510E882122215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E2DB51-D5AC-460E-AEBF-A403E7114736}"/>
      </w:docPartPr>
      <w:docPartBody>
        <w:p w:rsidR="001034DC" w:rsidRDefault="00E34CFC" w:rsidP="00E34CFC">
          <w:pPr>
            <w:pStyle w:val="9BEDCD1AB0E645009510E8821222152D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615FCC924A4532B60039D77070D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9C6EB0-0838-4E7A-9828-70F5679B6D56}"/>
      </w:docPartPr>
      <w:docPartBody>
        <w:p w:rsidR="001034DC" w:rsidRDefault="00E34CFC" w:rsidP="00E34CFC">
          <w:pPr>
            <w:pStyle w:val="72615FCC924A4532B60039D77070D3A4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4F3073784842E7A65AFA046FF3A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0FBFC-7AFA-4733-9A4B-85DB99221292}"/>
      </w:docPartPr>
      <w:docPartBody>
        <w:p w:rsidR="001034DC" w:rsidRDefault="00E34CFC" w:rsidP="00E34CFC">
          <w:pPr>
            <w:pStyle w:val="644F3073784842E7A65AFA046FF3A15E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8EF7101FA441CB8FEBF18506BDD7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7F502A-6ECC-45CC-B4DA-E2C2E74CA306}"/>
      </w:docPartPr>
      <w:docPartBody>
        <w:p w:rsidR="001034DC" w:rsidRDefault="00E34CFC" w:rsidP="00E34CFC">
          <w:pPr>
            <w:pStyle w:val="918EF7101FA441CB8FEBF18506BDD77A"/>
          </w:pPr>
          <w:r w:rsidRPr="009E7ABF">
            <w:rPr>
              <w:rStyle w:val="PlaceholderText"/>
            </w:rPr>
            <w:t>Choose an item.</w:t>
          </w:r>
        </w:p>
      </w:docPartBody>
    </w:docPart>
    <w:docPart>
      <w:docPartPr>
        <w:name w:val="85C601822500493D96F6AC9E707F49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D37F8F-C0FD-4B79-8B59-DA5637B0738E}"/>
      </w:docPartPr>
      <w:docPartBody>
        <w:p w:rsidR="001034DC" w:rsidRDefault="00E34CFC" w:rsidP="00E34CFC">
          <w:pPr>
            <w:pStyle w:val="85C601822500493D96F6AC9E707F4910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CA2F7C3A3C4EC89DA883A1B7546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FBD7E4-5376-4AE3-A867-72C7A3EA4A76}"/>
      </w:docPartPr>
      <w:docPartBody>
        <w:p w:rsidR="001034DC" w:rsidRDefault="00E34CFC" w:rsidP="00E34CFC">
          <w:pPr>
            <w:pStyle w:val="76CA2F7C3A3C4EC89DA883A1B75467AA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E69C921B584E6FAE84D9FE04C8D5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9DC8BF-6021-4ED8-92FD-C0C183063338}"/>
      </w:docPartPr>
      <w:docPartBody>
        <w:p w:rsidR="001034DC" w:rsidRDefault="00E34CFC" w:rsidP="00E34CFC">
          <w:pPr>
            <w:pStyle w:val="4FE69C921B584E6FAE84D9FE04C8D5CD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9D219B68D4463904FD11397DA1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0C7DD-EF26-4BF0-A6E3-78BAE1FE526B}"/>
      </w:docPartPr>
      <w:docPartBody>
        <w:p w:rsidR="001034DC" w:rsidRDefault="00E34CFC" w:rsidP="00E34CFC">
          <w:pPr>
            <w:pStyle w:val="28F9D219B68D4463904FD11397DA19CA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A549A959314D56A91AE6A3DE395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070E56-6B14-4BE3-85CF-93CC7954E64A}"/>
      </w:docPartPr>
      <w:docPartBody>
        <w:p w:rsidR="001034DC" w:rsidRDefault="00E34CFC" w:rsidP="00E34CFC">
          <w:pPr>
            <w:pStyle w:val="99A549A959314D56A91AE6A3DE395F79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ECD2D9F6604B7FA6724A79C22460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78EC8-6F8D-4544-B9EB-ABE4DA457939}"/>
      </w:docPartPr>
      <w:docPartBody>
        <w:p w:rsidR="001034DC" w:rsidRDefault="00E34CFC" w:rsidP="00E34CFC">
          <w:pPr>
            <w:pStyle w:val="BAECD2D9F6604B7FA6724A79C22460A9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CD797FF99C4A0397388B7403827B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C9FEE-0B63-4492-B48B-262358C736A3}"/>
      </w:docPartPr>
      <w:docPartBody>
        <w:p w:rsidR="001034DC" w:rsidRDefault="00E34CFC" w:rsidP="00E34CFC">
          <w:pPr>
            <w:pStyle w:val="C6CD797FF99C4A0397388B7403827BC6"/>
          </w:pPr>
          <w:r w:rsidRPr="009E7ABF">
            <w:rPr>
              <w:rStyle w:val="PlaceholderText"/>
            </w:rPr>
            <w:t>Choose an item.</w:t>
          </w:r>
        </w:p>
      </w:docPartBody>
    </w:docPart>
    <w:docPart>
      <w:docPartPr>
        <w:name w:val="21AE12D6426945D491CC844FB1008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FE7F9-7BE1-419E-B85E-5372FBB1846B}"/>
      </w:docPartPr>
      <w:docPartBody>
        <w:p w:rsidR="001034DC" w:rsidRDefault="00E34CFC" w:rsidP="00E34CFC">
          <w:pPr>
            <w:pStyle w:val="21AE12D6426945D491CC844FB1008DBD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C37F55DCBC41F1B75B5C24EAB359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F9D9F-96BF-451E-847F-CBC2EACA8AC5}"/>
      </w:docPartPr>
      <w:docPartBody>
        <w:p w:rsidR="001034DC" w:rsidRDefault="00E34CFC" w:rsidP="00E34CFC">
          <w:pPr>
            <w:pStyle w:val="48C37F55DCBC41F1B75B5C24EAB359DE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72CA6DDAFD4786B8B2C1B2A043F8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D92563-B513-4B4E-9845-2B5B839FDFEB}"/>
      </w:docPartPr>
      <w:docPartBody>
        <w:p w:rsidR="001034DC" w:rsidRDefault="00E34CFC" w:rsidP="00E34CFC">
          <w:pPr>
            <w:pStyle w:val="6C72CA6DDAFD4786B8B2C1B2A043F88F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1A46D0CDAC474FB24F85233D3359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72CD9-59A4-4F13-82F4-B03D2852C8C4}"/>
      </w:docPartPr>
      <w:docPartBody>
        <w:p w:rsidR="001034DC" w:rsidRDefault="00E34CFC" w:rsidP="00E34CFC">
          <w:pPr>
            <w:pStyle w:val="051A46D0CDAC474FB24F85233D3359F9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ED20A629E44492A2ECD09D9662AD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D34DF6-53E7-4AD5-9B9A-A421F51A1597}"/>
      </w:docPartPr>
      <w:docPartBody>
        <w:p w:rsidR="001034DC" w:rsidRDefault="00E34CFC" w:rsidP="00E34CFC">
          <w:pPr>
            <w:pStyle w:val="B2ED20A629E44492A2ECD09D9662AD82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7D70CA18CE4BA5BB180A6A1500D0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2F18C2-DE48-4FC2-806E-38435C96A18A}"/>
      </w:docPartPr>
      <w:docPartBody>
        <w:p w:rsidR="001034DC" w:rsidRDefault="00E34CFC" w:rsidP="00E34CFC">
          <w:pPr>
            <w:pStyle w:val="027D70CA18CE4BA5BB180A6A1500D0EE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35BC6417774E3C97A6A0E151794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143791-4DC0-4BAA-BBB2-E72A0C5C3994}"/>
      </w:docPartPr>
      <w:docPartBody>
        <w:p w:rsidR="001034DC" w:rsidRDefault="00E34CFC" w:rsidP="00E34CFC">
          <w:pPr>
            <w:pStyle w:val="9535BC6417774E3C97A6A0E151794969"/>
          </w:pPr>
          <w:r w:rsidRPr="009E7ABF">
            <w:rPr>
              <w:rStyle w:val="PlaceholderText"/>
            </w:rPr>
            <w:t>Choose an item.</w:t>
          </w:r>
        </w:p>
      </w:docPartBody>
    </w:docPart>
    <w:docPart>
      <w:docPartPr>
        <w:name w:val="1E2C6FD347E14E0E82F19C8A4C7B82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9CEBB1-3E92-4594-9B25-8C1A552BBD80}"/>
      </w:docPartPr>
      <w:docPartBody>
        <w:p w:rsidR="001034DC" w:rsidRDefault="00E34CFC" w:rsidP="00E34CFC">
          <w:pPr>
            <w:pStyle w:val="1E2C6FD347E14E0E82F19C8A4C7B82C9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21F31741FA48D28A5986FE088AC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640712-60CE-4068-A5B2-DAB026E25276}"/>
      </w:docPartPr>
      <w:docPartBody>
        <w:p w:rsidR="001034DC" w:rsidRDefault="00E34CFC" w:rsidP="00E34CFC">
          <w:pPr>
            <w:pStyle w:val="8E21F31741FA48D28A5986FE088ACA5D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C777A972334E40B7F2EE1F5C987D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75D6F-77F9-4B3E-B952-2EC7EA310D74}"/>
      </w:docPartPr>
      <w:docPartBody>
        <w:p w:rsidR="001034DC" w:rsidRDefault="00E34CFC" w:rsidP="00E34CFC">
          <w:pPr>
            <w:pStyle w:val="F8C777A972334E40B7F2EE1F5C987D40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9D7D35775149E68420507A9B2CFA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BCFAE-5E96-456A-AD25-A60F0111AE02}"/>
      </w:docPartPr>
      <w:docPartBody>
        <w:p w:rsidR="001034DC" w:rsidRDefault="00E34CFC" w:rsidP="00E34CFC">
          <w:pPr>
            <w:pStyle w:val="4F9D7D35775149E68420507A9B2CFAFC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11973422BA4BD493E5429C45D651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9AAFD2-7BE0-4B66-9834-64712D8A53CA}"/>
      </w:docPartPr>
      <w:docPartBody>
        <w:p w:rsidR="001034DC" w:rsidRDefault="00E34CFC" w:rsidP="00E34CFC">
          <w:pPr>
            <w:pStyle w:val="2911973422BA4BD493E5429C45D65189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34DB0631744A4FA68D2B2F1A51A5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B0AA95-4FD9-4CF5-8FC3-D547F478D56F}"/>
      </w:docPartPr>
      <w:docPartBody>
        <w:p w:rsidR="001034DC" w:rsidRDefault="00E34CFC" w:rsidP="00E34CFC">
          <w:pPr>
            <w:pStyle w:val="7734DB0631744A4FA68D2B2F1A51A5D2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C868041E37457D8ED319C4ACC76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0707DE-3552-4D8E-9C9F-5534C8FD5B93}"/>
      </w:docPartPr>
      <w:docPartBody>
        <w:p w:rsidR="001034DC" w:rsidRDefault="00E34CFC" w:rsidP="00E34CFC">
          <w:pPr>
            <w:pStyle w:val="48C868041E37457D8ED319C4ACC7693C"/>
          </w:pPr>
          <w:r w:rsidRPr="009E7ABF">
            <w:rPr>
              <w:rStyle w:val="PlaceholderText"/>
            </w:rPr>
            <w:t>Choose an item.</w:t>
          </w:r>
        </w:p>
      </w:docPartBody>
    </w:docPart>
    <w:docPart>
      <w:docPartPr>
        <w:name w:val="FCEFE0C88178422CB434DE1505CA5D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2E02B7-8869-4D98-BE3C-2C8E2E17D1F6}"/>
      </w:docPartPr>
      <w:docPartBody>
        <w:p w:rsidR="001034DC" w:rsidRDefault="00E34CFC" w:rsidP="00E34CFC">
          <w:pPr>
            <w:pStyle w:val="FCEFE0C88178422CB434DE1505CA5DA2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22E700E0834376B8CE93346F3730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6225E-FE1B-43D3-87F3-74077B279284}"/>
      </w:docPartPr>
      <w:docPartBody>
        <w:p w:rsidR="001034DC" w:rsidRDefault="00E34CFC" w:rsidP="00E34CFC">
          <w:pPr>
            <w:pStyle w:val="AD22E700E0834376B8CE93346F373050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1E513F11FB4EEDAD56078D707EA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717A87-5093-4A65-93B5-F22591826AFB}"/>
      </w:docPartPr>
      <w:docPartBody>
        <w:p w:rsidR="001034DC" w:rsidRDefault="00E34CFC" w:rsidP="00E34CFC">
          <w:pPr>
            <w:pStyle w:val="FF1E513F11FB4EEDAD56078D707EA53F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1E0E536AAC4E8E92710E12C88D8D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E9905-EDC5-4F11-AF18-42C05FAD9FAA}"/>
      </w:docPartPr>
      <w:docPartBody>
        <w:p w:rsidR="001034DC" w:rsidRDefault="00E34CFC" w:rsidP="00E34CFC">
          <w:pPr>
            <w:pStyle w:val="E21E0E536AAC4E8E92710E12C88D8D9C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181E4737F64F64B1B1B3C069751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E037B1-2765-4824-B792-9D561AFA4B9D}"/>
      </w:docPartPr>
      <w:docPartBody>
        <w:p w:rsidR="001034DC" w:rsidRDefault="00E34CFC" w:rsidP="00E34CFC">
          <w:pPr>
            <w:pStyle w:val="2D181E4737F64F64B1B1B3C0697513FE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71FFD7AD534F0AA10AF62D6D043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7231C-C485-4918-9D2E-B5BE864890EB}"/>
      </w:docPartPr>
      <w:docPartBody>
        <w:p w:rsidR="001034DC" w:rsidRDefault="00E34CFC" w:rsidP="00E34CFC">
          <w:pPr>
            <w:pStyle w:val="7B71FFD7AD534F0AA10AF62D6D04311F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CA166FBF1044A88BD32DD59CB16D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78495E-EB1A-4356-8815-F78C6AEEB2B1}"/>
      </w:docPartPr>
      <w:docPartBody>
        <w:p w:rsidR="001034DC" w:rsidRDefault="00E34CFC" w:rsidP="00E34CFC">
          <w:pPr>
            <w:pStyle w:val="C3CA166FBF1044A88BD32DD59CB16DCB"/>
          </w:pPr>
          <w:r w:rsidRPr="009E7ABF">
            <w:rPr>
              <w:rStyle w:val="PlaceholderText"/>
            </w:rPr>
            <w:t>Choose an item.</w:t>
          </w:r>
        </w:p>
      </w:docPartBody>
    </w:docPart>
    <w:docPart>
      <w:docPartPr>
        <w:name w:val="3432BE1E9173403EAB9E198CC9546D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296FF-459C-48DF-9A03-60AA27EC2DD5}"/>
      </w:docPartPr>
      <w:docPartBody>
        <w:p w:rsidR="001034DC" w:rsidRDefault="00E34CFC" w:rsidP="00E34CFC">
          <w:pPr>
            <w:pStyle w:val="3432BE1E9173403EAB9E198CC9546DA1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D79104C0384809B8643D933D4548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A323B-DD57-4AF2-9471-3F2665114A09}"/>
      </w:docPartPr>
      <w:docPartBody>
        <w:p w:rsidR="001034DC" w:rsidRDefault="00E34CFC" w:rsidP="00E34CFC">
          <w:pPr>
            <w:pStyle w:val="57D79104C0384809B8643D933D454841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8AF99A146A4FAEBBACEC9D6BD78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29575E-6B0E-43D0-834F-7E785C10746E}"/>
      </w:docPartPr>
      <w:docPartBody>
        <w:p w:rsidR="001034DC" w:rsidRDefault="00E34CFC" w:rsidP="00E34CFC">
          <w:pPr>
            <w:pStyle w:val="E18AF99A146A4FAEBBACEC9D6BD781F0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821D02CEF0414FABF9D2AC1E30FE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8DA03-2D71-42E5-94E0-971804D88008}"/>
      </w:docPartPr>
      <w:docPartBody>
        <w:p w:rsidR="001034DC" w:rsidRDefault="00E34CFC" w:rsidP="00E34CFC">
          <w:pPr>
            <w:pStyle w:val="4F821D02CEF0414FABF9D2AC1E30FEBB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DE429AD0A8462696850E0E235E17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CEFCD-D0F1-4C17-8974-1AA35C536AEE}"/>
      </w:docPartPr>
      <w:docPartBody>
        <w:p w:rsidR="001034DC" w:rsidRDefault="00E34CFC" w:rsidP="00E34CFC">
          <w:pPr>
            <w:pStyle w:val="4DDE429AD0A8462696850E0E235E17F6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92865289F243D0AD31555EF6249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E43792-A781-4572-80D8-7C4CBD8DE64D}"/>
      </w:docPartPr>
      <w:docPartBody>
        <w:p w:rsidR="001034DC" w:rsidRDefault="00E34CFC" w:rsidP="00E34CFC">
          <w:pPr>
            <w:pStyle w:val="AA92865289F243D0AD31555EF6249FBE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EEDB55D6294FBB9065B04BE3D46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C3947B-E92F-4395-BFA5-1B7E2209CCC1}"/>
      </w:docPartPr>
      <w:docPartBody>
        <w:p w:rsidR="001034DC" w:rsidRDefault="00E34CFC" w:rsidP="00E34CFC">
          <w:pPr>
            <w:pStyle w:val="8CEEDB55D6294FBB9065B04BE3D46180"/>
          </w:pPr>
          <w:r w:rsidRPr="009E7ABF">
            <w:rPr>
              <w:rStyle w:val="PlaceholderText"/>
            </w:rPr>
            <w:t>Choose an item.</w:t>
          </w:r>
        </w:p>
      </w:docPartBody>
    </w:docPart>
    <w:docPart>
      <w:docPartPr>
        <w:name w:val="C1D03EBAEE2B40EDB32B5EC31FAE93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B48C13-0231-4879-A9C3-CED32F88A0D1}"/>
      </w:docPartPr>
      <w:docPartBody>
        <w:p w:rsidR="001034DC" w:rsidRDefault="00E34CFC" w:rsidP="00E34CFC">
          <w:pPr>
            <w:pStyle w:val="C1D03EBAEE2B40EDB32B5EC31FAE9397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0F722B99504CBD8EDAE672C8EDF9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265CE-C593-46D2-A8B0-EC46F42C5306}"/>
      </w:docPartPr>
      <w:docPartBody>
        <w:p w:rsidR="001034DC" w:rsidRDefault="00E34CFC" w:rsidP="00E34CFC">
          <w:pPr>
            <w:pStyle w:val="430F722B99504CBD8EDAE672C8EDF990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492A6F3EE548128247CA5A9922FA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2E4F22-0AB7-4BBB-953E-FD07DE3CD747}"/>
      </w:docPartPr>
      <w:docPartBody>
        <w:p w:rsidR="001034DC" w:rsidRDefault="00E34CFC" w:rsidP="00E34CFC">
          <w:pPr>
            <w:pStyle w:val="E1492A6F3EE548128247CA5A9922FA6A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B1794BEE414F6E814D521B36AB7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F9282-6D46-431D-8529-4528867EBE32}"/>
      </w:docPartPr>
      <w:docPartBody>
        <w:p w:rsidR="001034DC" w:rsidRDefault="00E34CFC" w:rsidP="00E34CFC">
          <w:pPr>
            <w:pStyle w:val="3CB1794BEE414F6E814D521B36AB7DF1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BB30ADB00B4535BD071127886FA1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35761E-9FCE-4790-97DF-10F15CA95D48}"/>
      </w:docPartPr>
      <w:docPartBody>
        <w:p w:rsidR="001034DC" w:rsidRDefault="00E34CFC" w:rsidP="00E34CFC">
          <w:pPr>
            <w:pStyle w:val="AABB30ADB00B4535BD071127886FA1D7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1CB296F7194C56A5E8476CB1632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7E497-0CF3-46A3-B4CA-3CA58546E8C0}"/>
      </w:docPartPr>
      <w:docPartBody>
        <w:p w:rsidR="001034DC" w:rsidRDefault="00E34CFC" w:rsidP="00E34CFC">
          <w:pPr>
            <w:pStyle w:val="B91CB296F7194C56A5E8476CB163260C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E4EA8292D54457B9D3F8260F2919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E907C8-4F74-4D16-A6E6-97F7D188677A}"/>
      </w:docPartPr>
      <w:docPartBody>
        <w:p w:rsidR="001034DC" w:rsidRDefault="00E34CFC" w:rsidP="00E34CFC">
          <w:pPr>
            <w:pStyle w:val="1BE4EA8292D54457B9D3F8260F2919E7"/>
          </w:pPr>
          <w:r w:rsidRPr="009E7ABF">
            <w:rPr>
              <w:rStyle w:val="PlaceholderText"/>
            </w:rPr>
            <w:t>Choose an item.</w:t>
          </w:r>
        </w:p>
      </w:docPartBody>
    </w:docPart>
    <w:docPart>
      <w:docPartPr>
        <w:name w:val="F3D28B18DFB54D02A2D144B3EC7E25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45B5F9-B7E4-452A-9F66-B5B124111B01}"/>
      </w:docPartPr>
      <w:docPartBody>
        <w:p w:rsidR="001034DC" w:rsidRDefault="00E34CFC" w:rsidP="00E34CFC">
          <w:pPr>
            <w:pStyle w:val="F3D28B18DFB54D02A2D144B3EC7E2556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2D396CBD9F47D6894C439128325B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55701-2619-47FA-AEBF-86B7EB5A7D88}"/>
      </w:docPartPr>
      <w:docPartBody>
        <w:p w:rsidR="001034DC" w:rsidRDefault="00E34CFC" w:rsidP="00E34CFC">
          <w:pPr>
            <w:pStyle w:val="0E2D396CBD9F47D6894C439128325B02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4C557E3823450DAC0564E5F12C31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621F6-EBFF-46D2-B597-FEC2E054B3A7}"/>
      </w:docPartPr>
      <w:docPartBody>
        <w:p w:rsidR="001034DC" w:rsidRDefault="00E34CFC" w:rsidP="00E34CFC">
          <w:pPr>
            <w:pStyle w:val="C64C557E3823450DAC0564E5F12C31CE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52795877F143129011978DE84E5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27A05-4574-496A-9AA3-D39FDA8FDBFE}"/>
      </w:docPartPr>
      <w:docPartBody>
        <w:p w:rsidR="001034DC" w:rsidRDefault="00E34CFC" w:rsidP="00E34CFC">
          <w:pPr>
            <w:pStyle w:val="8D52795877F143129011978DE84E571F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2896C4B4484C98AAF46A32CDEBBB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DBE5D7-5FDE-436C-AD75-CB4E9448BBE6}"/>
      </w:docPartPr>
      <w:docPartBody>
        <w:p w:rsidR="001034DC" w:rsidRDefault="00E34CFC" w:rsidP="00E34CFC">
          <w:pPr>
            <w:pStyle w:val="232896C4B4484C98AAF46A32CDEBBBEA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E295B00F9B4F21A3F3BF1EBACD30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A996B4-0D69-46D2-99AE-34FB7682A79E}"/>
      </w:docPartPr>
      <w:docPartBody>
        <w:p w:rsidR="001034DC" w:rsidRDefault="00E34CFC" w:rsidP="00E34CFC">
          <w:pPr>
            <w:pStyle w:val="2EE295B00F9B4F21A3F3BF1EBACD303F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3DDE98039E4EB98824CA086D1DED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A19D2E-5B37-4590-9F00-FB703682A012}"/>
      </w:docPartPr>
      <w:docPartBody>
        <w:p w:rsidR="001034DC" w:rsidRDefault="00E34CFC" w:rsidP="00E34CFC">
          <w:pPr>
            <w:pStyle w:val="D13DDE98039E4EB98824CA086D1DEDEB"/>
          </w:pPr>
          <w:r w:rsidRPr="009E7ABF">
            <w:rPr>
              <w:rStyle w:val="PlaceholderText"/>
            </w:rPr>
            <w:t>Choose an item.</w:t>
          </w:r>
        </w:p>
      </w:docPartBody>
    </w:docPart>
    <w:docPart>
      <w:docPartPr>
        <w:name w:val="E5B5D43A5FAA428BB655A85669777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CC5BB0-6FFA-42FA-A3D2-81056C570A56}"/>
      </w:docPartPr>
      <w:docPartBody>
        <w:p w:rsidR="001034DC" w:rsidRDefault="00E34CFC" w:rsidP="00E34CFC">
          <w:pPr>
            <w:pStyle w:val="E5B5D43A5FAA428BB655A85669777EE1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6833B4AD914A9EBABC0AB95B6145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414980-55D1-4D97-858D-6EF8CB06720D}"/>
      </w:docPartPr>
      <w:docPartBody>
        <w:p w:rsidR="001034DC" w:rsidRDefault="00E34CFC" w:rsidP="00E34CFC">
          <w:pPr>
            <w:pStyle w:val="036833B4AD914A9EBABC0AB95B61454C"/>
          </w:pPr>
          <w:r w:rsidRPr="009E7A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95450155E840AE9BCF6F70F8394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B56FAD-0996-4F2F-929B-CFCE4BC80244}"/>
      </w:docPartPr>
      <w:docPartBody>
        <w:p w:rsidR="001034DC" w:rsidRDefault="00E34CFC" w:rsidP="00E34CFC">
          <w:pPr>
            <w:pStyle w:val="5295450155E840AE9BCF6F70F8394C7A"/>
          </w:pPr>
          <w:r w:rsidRPr="0042092A">
            <w:rPr>
              <w:rStyle w:val="PlaceholderText"/>
              <w:b/>
              <w:bCs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850439D79D2C40CBA909E773114AA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72B65-520A-4DC9-8ED5-E2255C6A6DDB}"/>
      </w:docPartPr>
      <w:docPartBody>
        <w:p w:rsidR="00E34CFC" w:rsidRDefault="00E34CFC" w:rsidP="00E34CFC">
          <w:pPr>
            <w:pStyle w:val="850439D79D2C40CBA909E773114AAF90"/>
          </w:pPr>
          <w:r w:rsidRPr="00F95872">
            <w:rPr>
              <w:rStyle w:val="PlaceholderText"/>
            </w:rPr>
            <w:t>Click or tap here to enter text.</w:t>
          </w:r>
          <w:r>
            <w:rPr>
              <w:rStyle w:val="PlaceholderText"/>
            </w:rPr>
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9829448315EF4FE096A14BCAC62E3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45B6D4-257B-44F8-8AEE-11ADBE298DBE}"/>
      </w:docPartPr>
      <w:docPartBody>
        <w:p w:rsidR="00E34CFC" w:rsidRDefault="00E34CFC" w:rsidP="00E34CFC">
          <w:pPr>
            <w:pStyle w:val="9829448315EF4FE096A14BCAC62E3BF5"/>
          </w:pPr>
          <w:r w:rsidRPr="00CF797A">
            <w:rPr>
              <w:rStyle w:val="PlaceholderText"/>
              <w:b/>
              <w:bCs/>
              <w:color w:val="2E74B5" w:themeColor="accent5" w:themeShade="BF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7351"/>
    <w:rsid w:val="000843A8"/>
    <w:rsid w:val="000F4803"/>
    <w:rsid w:val="001034DC"/>
    <w:rsid w:val="00215E4A"/>
    <w:rsid w:val="002F669C"/>
    <w:rsid w:val="00390D73"/>
    <w:rsid w:val="003C3DA3"/>
    <w:rsid w:val="005C2949"/>
    <w:rsid w:val="00727910"/>
    <w:rsid w:val="00A24819"/>
    <w:rsid w:val="00A25B6C"/>
    <w:rsid w:val="00A37351"/>
    <w:rsid w:val="00A96CA2"/>
    <w:rsid w:val="00BB69CE"/>
    <w:rsid w:val="00C90083"/>
    <w:rsid w:val="00CB7A27"/>
    <w:rsid w:val="00E34CFC"/>
    <w:rsid w:val="00E772FB"/>
    <w:rsid w:val="00EB2654"/>
    <w:rsid w:val="00F47D89"/>
    <w:rsid w:val="00F51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4CFC"/>
    <w:rPr>
      <w:color w:val="808080"/>
    </w:rPr>
  </w:style>
  <w:style w:type="paragraph" w:customStyle="1" w:styleId="F0FEC04EE42A46B995F4E884E12E5BF0">
    <w:name w:val="F0FEC04EE42A46B995F4E884E12E5BF0"/>
    <w:rsid w:val="00BB69CE"/>
  </w:style>
  <w:style w:type="paragraph" w:customStyle="1" w:styleId="4B25DB4378354F0596E957B0309AF8C7">
    <w:name w:val="4B25DB4378354F0596E957B0309AF8C7"/>
    <w:rsid w:val="00E34CFC"/>
  </w:style>
  <w:style w:type="paragraph" w:customStyle="1" w:styleId="E8D2D377F3984470BC998790D37E962A">
    <w:name w:val="E8D2D377F3984470BC998790D37E962A"/>
    <w:rsid w:val="00E34CFC"/>
  </w:style>
  <w:style w:type="paragraph" w:customStyle="1" w:styleId="5ADC30C570CF4BCA877A9E341A2EDC51">
    <w:name w:val="5ADC30C570CF4BCA877A9E341A2EDC51"/>
    <w:rsid w:val="00E34CFC"/>
  </w:style>
  <w:style w:type="paragraph" w:customStyle="1" w:styleId="850439D79D2C40CBA909E773114AAF90">
    <w:name w:val="850439D79D2C40CBA909E773114AAF90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448A3503C2634708BD12AA3FE8543407">
    <w:name w:val="448A3503C2634708BD12AA3FE8543407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497D16CD70B94B499388869DA4AFD9AC">
    <w:name w:val="497D16CD70B94B499388869DA4AFD9AC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C884A8AB294A4B2D8DA1102CCE16D6E9">
    <w:name w:val="C884A8AB294A4B2D8DA1102CCE16D6E9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7B22DD4DF5234A14B2B0B3108607E0BE">
    <w:name w:val="7B22DD4DF5234A14B2B0B3108607E0BE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D9A74E9FF7FA4D3A88BE3AA4D1C5C297">
    <w:name w:val="D9A74E9FF7FA4D3A88BE3AA4D1C5C297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C9FB100C51EB4717974AD47A213F393E">
    <w:name w:val="C9FB100C51EB4717974AD47A213F393E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004D579E6336487CA8F2143E167A1FF5">
    <w:name w:val="004D579E6336487CA8F2143E167A1FF5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B19315BC3264B0FB73B327942426523">
    <w:name w:val="1B19315BC3264B0FB73B327942426523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D710FCE9A6841C1847E0730F3E8C386">
    <w:name w:val="1D710FCE9A6841C1847E0730F3E8C386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736B378A4F7D4459AED6A0F04C4D5169">
    <w:name w:val="736B378A4F7D4459AED6A0F04C4D5169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BB3B8FE2E3C643C4A4BEACEB78A4D811">
    <w:name w:val="BB3B8FE2E3C643C4A4BEACEB78A4D811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DE54873EC6DD4E028B03357F6BB2C027">
    <w:name w:val="DE54873EC6DD4E028B03357F6BB2C027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DD28F2C5CB864D3080E2DD45A817CC1B">
    <w:name w:val="DD28F2C5CB864D3080E2DD45A817CC1B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E30346FD8B72450C8A96E3BC25A3220D">
    <w:name w:val="E30346FD8B72450C8A96E3BC25A3220D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7D2BDF4A79B043E5BA3E833CC7ADEAAA">
    <w:name w:val="7D2BDF4A79B043E5BA3E833CC7ADEAAA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551F3012311C4641B1C7C7301435FEB8">
    <w:name w:val="551F3012311C4641B1C7C7301435FEB8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71C47247B3E94457B90CBC1E6BE1F5BC">
    <w:name w:val="71C47247B3E94457B90CBC1E6BE1F5BC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C6B4525F597743C589AA1E5D01EFC25C">
    <w:name w:val="C6B4525F597743C589AA1E5D01EFC25C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AEC84BC5F0F46A9846AA8DC0CE4323D">
    <w:name w:val="1AEC84BC5F0F46A9846AA8DC0CE4323D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9097D78FCB554100B3FC5D5562C391BE">
    <w:name w:val="9097D78FCB554100B3FC5D5562C391BE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DDCE0D6FC0834294BA752895651576AB">
    <w:name w:val="DDCE0D6FC0834294BA752895651576AB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E94092EBF70E41D0AB113A0E966D4218">
    <w:name w:val="E94092EBF70E41D0AB113A0E966D4218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A0FD5F9FE8A54650939EC2AD0A898A86">
    <w:name w:val="A0FD5F9FE8A54650939EC2AD0A898A86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C5BFDEEE08E142A9B773BCCD3457CAA7">
    <w:name w:val="C5BFDEEE08E142A9B773BCCD3457CAA7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D8E27CBF2EFF4C229BF2B045FEDBD2A6">
    <w:name w:val="D8E27CBF2EFF4C229BF2B045FEDBD2A6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3C30BD1888241FFB4FEB8EE9BD98D49">
    <w:name w:val="13C30BD1888241FFB4FEB8EE9BD98D49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3FDAC23B02134AC1B151CE6015DE6DBC">
    <w:name w:val="3FDAC23B02134AC1B151CE6015DE6DBC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5C3C937CEB97432F8696BFF91544C449">
    <w:name w:val="5C3C937CEB97432F8696BFF91544C449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A6DF24F7C958425080879E84F6AD3384">
    <w:name w:val="A6DF24F7C958425080879E84F6AD3384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3044AC5E53694E739A31645A42D8674E">
    <w:name w:val="3044AC5E53694E739A31645A42D8674E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D6C4FF146F774EA38D75287C94D98C15">
    <w:name w:val="D6C4FF146F774EA38D75287C94D98C15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CD7E3DDCED3D40FCB62A0ACE69AE8B65">
    <w:name w:val="CD7E3DDCED3D40FCB62A0ACE69AE8B65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B6BFA2CF252240B19304DB0D0F6EFD44">
    <w:name w:val="B6BFA2CF252240B19304DB0D0F6EFD44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7907962A57CF41B5AB8FC8086DB39E64">
    <w:name w:val="7907962A57CF41B5AB8FC8086DB39E64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37B97DB1776D4B31ABAA06BC89D28DF9">
    <w:name w:val="37B97DB1776D4B31ABAA06BC89D28DF9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E6A5B75F8D747EAB8F4FB7086FEADDF">
    <w:name w:val="1E6A5B75F8D747EAB8F4FB7086FEADDF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0B4F58037F0C49A8BBD0B24A2916E14B">
    <w:name w:val="0B4F58037F0C49A8BBD0B24A2916E14B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65238856F38D4B9D8EEE628840BBBA61">
    <w:name w:val="65238856F38D4B9D8EEE628840BBBA61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6FBD295C1384150922343A8C219CBF0">
    <w:name w:val="16FBD295C1384150922343A8C219CBF0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64E041886F9943629E5A50E555E22EE0">
    <w:name w:val="64E041886F9943629E5A50E555E22EE0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40046888DE724F2EAF8C339023FB062B">
    <w:name w:val="40046888DE724F2EAF8C339023FB062B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EF31B3021EA5482FB7445523AE68AF39">
    <w:name w:val="EF31B3021EA5482FB7445523AE68AF39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CB1051EBD00C424C8BF5F1EC0C69BA02">
    <w:name w:val="CB1051EBD00C424C8BF5F1EC0C69BA02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A72BEFCD9C024EE99328B85651C5EFC6">
    <w:name w:val="A72BEFCD9C024EE99328B85651C5EFC6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AF8F2ED5C572459E8994352B0B35C002">
    <w:name w:val="AF8F2ED5C572459E8994352B0B35C002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C981C77033E64AF39AA921BBFA0AF925">
    <w:name w:val="C981C77033E64AF39AA921BBFA0AF925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BF1D1AE352AE47BF9889D7B3CE340B34">
    <w:name w:val="BF1D1AE352AE47BF9889D7B3CE340B34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24C19D46BB8D47B58A8D06F6A6C4ED5A">
    <w:name w:val="24C19D46BB8D47B58A8D06F6A6C4ED5A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765DA84EB212472F95060CEF46B60C4B">
    <w:name w:val="765DA84EB212472F95060CEF46B60C4B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A192FCEEE0494D6F8D7DB81BCCEC8408">
    <w:name w:val="A192FCEEE0494D6F8D7DB81BCCEC8408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1EFA7D460F34D4A96B368BEFE73DD20">
    <w:name w:val="11EFA7D460F34D4A96B368BEFE73DD20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BA3D7CDF9ABC4097B843419D71A4FA7E">
    <w:name w:val="BA3D7CDF9ABC4097B843419D71A4FA7E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519277A1F50642BA89EC899A63C51734">
    <w:name w:val="519277A1F50642BA89EC899A63C51734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02D9A7B42AE243068D39448057459FCC">
    <w:name w:val="02D9A7B42AE243068D39448057459FCC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92F4D266B9374FCABD7BC7420FE89B3C">
    <w:name w:val="92F4D266B9374FCABD7BC7420FE89B3C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260979E33A3041C387B7CE5BD951FCF1">
    <w:name w:val="260979E33A3041C387B7CE5BD951FCF1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1F98316D0A84343A46417B0803B5E71">
    <w:name w:val="11F98316D0A84343A46417B0803B5E71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BD3758723B114EBD8181E9737BC14DC2">
    <w:name w:val="BD3758723B114EBD8181E9737BC14DC2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83731F45891142739BAF0DD70F08404E">
    <w:name w:val="83731F45891142739BAF0DD70F08404E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36102FDA2FB645FAB5A5F4D5952A3F16">
    <w:name w:val="36102FDA2FB645FAB5A5F4D5952A3F16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A163A3C648FB444FBA6693E9EDFDB170">
    <w:name w:val="A163A3C648FB444FBA6693E9EDFDB170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7428B29D296D4518B2575687F5838011">
    <w:name w:val="7428B29D296D4518B2575687F5838011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4D64DFBEEEB446CBAD093C126C636E33">
    <w:name w:val="4D64DFBEEEB446CBAD093C126C636E33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B4F84F93AC834DEDA0AB0DF7DC5784EB">
    <w:name w:val="B4F84F93AC834DEDA0AB0DF7DC5784EB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D4E4BE2312C646ECBEABD44884109CDB">
    <w:name w:val="D4E4BE2312C646ECBEABD44884109CDB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7587F76A68C74C1AAA416E1D4BDB8D0E">
    <w:name w:val="7587F76A68C74C1AAA416E1D4BDB8D0E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B37EBB7950904F4389C5A108AC59F11C">
    <w:name w:val="B37EBB7950904F4389C5A108AC59F11C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DFB170EDD6D460DA2EEA126B759F9EB">
    <w:name w:val="1DFB170EDD6D460DA2EEA126B759F9EB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93E425EA2FDB482F9473BBE64C9E756D">
    <w:name w:val="93E425EA2FDB482F9473BBE64C9E756D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B8EA7E30F58540C2854F85477B29F577">
    <w:name w:val="B8EA7E30F58540C2854F85477B29F577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7979DDFB92AD4D44BEC578485465BFBC">
    <w:name w:val="7979DDFB92AD4D44BEC578485465BFBC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D9E5241192FD483E814543EC7B419FD5">
    <w:name w:val="D9E5241192FD483E814543EC7B419FD5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F38E7ED31C6C46EAA5AF0781A11F51A0">
    <w:name w:val="F38E7ED31C6C46EAA5AF0781A11F51A0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4690D78974D42759ADEAD71218EA5C4">
    <w:name w:val="14690D78974D42759ADEAD71218EA5C4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646F9023D6B6426D8BD8F9CABE002E11">
    <w:name w:val="646F9023D6B6426D8BD8F9CABE002E11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4E0CE0A82D494BA289F39C96E835C952">
    <w:name w:val="4E0CE0A82D494BA289F39C96E835C952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576FB962DAA54ADB8BFEA4A6AA3E6380">
    <w:name w:val="576FB962DAA54ADB8BFEA4A6AA3E6380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7E837A8F29E40018F99826E6A0B2B15">
    <w:name w:val="17E837A8F29E40018F99826E6A0B2B15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4862F57414244D4F805E7831594D79DA">
    <w:name w:val="4862F57414244D4F805E7831594D79DA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B9D768CBF16E4463BF2DBEB18D609122">
    <w:name w:val="B9D768CBF16E4463BF2DBEB18D609122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0CBB6908A0304479A70EAC3CF9BFCF90">
    <w:name w:val="0CBB6908A0304479A70EAC3CF9BFCF90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068F47268EF4529B7096DDAB22DAF0B">
    <w:name w:val="1068F47268EF4529B7096DDAB22DAF0B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26B071F6B982461781D1B6ACE2F6D920">
    <w:name w:val="26B071F6B982461781D1B6ACE2F6D920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326B76F61FD24A73804D0219CF994508">
    <w:name w:val="326B76F61FD24A73804D0219CF994508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C0604D8B4C954942BF4B74741E712366">
    <w:name w:val="C0604D8B4C954942BF4B74741E712366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B44A7D760BE04A2BA3F1E5E9525FDD21">
    <w:name w:val="B44A7D760BE04A2BA3F1E5E9525FDD21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9BEDCD1AB0E645009510E8821222152D">
    <w:name w:val="9BEDCD1AB0E645009510E8821222152D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72615FCC924A4532B60039D77070D3A4">
    <w:name w:val="72615FCC924A4532B60039D77070D3A4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644F3073784842E7A65AFA046FF3A15E">
    <w:name w:val="644F3073784842E7A65AFA046FF3A15E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918EF7101FA441CB8FEBF18506BDD77A">
    <w:name w:val="918EF7101FA441CB8FEBF18506BDD77A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85C601822500493D96F6AC9E707F4910">
    <w:name w:val="85C601822500493D96F6AC9E707F4910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76CA2F7C3A3C4EC89DA883A1B75467AA">
    <w:name w:val="76CA2F7C3A3C4EC89DA883A1B75467AA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4FE69C921B584E6FAE84D9FE04C8D5CD">
    <w:name w:val="4FE69C921B584E6FAE84D9FE04C8D5CD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28F9D219B68D4463904FD11397DA19CA">
    <w:name w:val="28F9D219B68D4463904FD11397DA19CA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99A549A959314D56A91AE6A3DE395F79">
    <w:name w:val="99A549A959314D56A91AE6A3DE395F79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BAECD2D9F6604B7FA6724A79C22460A9">
    <w:name w:val="BAECD2D9F6604B7FA6724A79C22460A9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C6CD797FF99C4A0397388B7403827BC6">
    <w:name w:val="C6CD797FF99C4A0397388B7403827BC6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21AE12D6426945D491CC844FB1008DBD">
    <w:name w:val="21AE12D6426945D491CC844FB1008DBD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48C37F55DCBC41F1B75B5C24EAB359DE">
    <w:name w:val="48C37F55DCBC41F1B75B5C24EAB359DE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6C72CA6DDAFD4786B8B2C1B2A043F88F">
    <w:name w:val="6C72CA6DDAFD4786B8B2C1B2A043F88F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051A46D0CDAC474FB24F85233D3359F9">
    <w:name w:val="051A46D0CDAC474FB24F85233D3359F9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B2ED20A629E44492A2ECD09D9662AD82">
    <w:name w:val="B2ED20A629E44492A2ECD09D9662AD82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027D70CA18CE4BA5BB180A6A1500D0EE">
    <w:name w:val="027D70CA18CE4BA5BB180A6A1500D0EE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9535BC6417774E3C97A6A0E151794969">
    <w:name w:val="9535BC6417774E3C97A6A0E151794969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E2C6FD347E14E0E82F19C8A4C7B82C9">
    <w:name w:val="1E2C6FD347E14E0E82F19C8A4C7B82C9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8E21F31741FA48D28A5986FE088ACA5D">
    <w:name w:val="8E21F31741FA48D28A5986FE088ACA5D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F8C777A972334E40B7F2EE1F5C987D40">
    <w:name w:val="F8C777A972334E40B7F2EE1F5C987D40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4F9D7D35775149E68420507A9B2CFAFC">
    <w:name w:val="4F9D7D35775149E68420507A9B2CFAFC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2911973422BA4BD493E5429C45D65189">
    <w:name w:val="2911973422BA4BD493E5429C45D65189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7734DB0631744A4FA68D2B2F1A51A5D2">
    <w:name w:val="7734DB0631744A4FA68D2B2F1A51A5D2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48C868041E37457D8ED319C4ACC7693C">
    <w:name w:val="48C868041E37457D8ED319C4ACC7693C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FCEFE0C88178422CB434DE1505CA5DA2">
    <w:name w:val="FCEFE0C88178422CB434DE1505CA5DA2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AD22E700E0834376B8CE93346F373050">
    <w:name w:val="AD22E700E0834376B8CE93346F373050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FF1E513F11FB4EEDAD56078D707EA53F">
    <w:name w:val="FF1E513F11FB4EEDAD56078D707EA53F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E21E0E536AAC4E8E92710E12C88D8D9C">
    <w:name w:val="E21E0E536AAC4E8E92710E12C88D8D9C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2D181E4737F64F64B1B1B3C0697513FE">
    <w:name w:val="2D181E4737F64F64B1B1B3C0697513FE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7B71FFD7AD534F0AA10AF62D6D04311F">
    <w:name w:val="7B71FFD7AD534F0AA10AF62D6D04311F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C3CA166FBF1044A88BD32DD59CB16DCB">
    <w:name w:val="C3CA166FBF1044A88BD32DD59CB16DCB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3432BE1E9173403EAB9E198CC9546DA1">
    <w:name w:val="3432BE1E9173403EAB9E198CC9546DA1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57D79104C0384809B8643D933D454841">
    <w:name w:val="57D79104C0384809B8643D933D454841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E18AF99A146A4FAEBBACEC9D6BD781F0">
    <w:name w:val="E18AF99A146A4FAEBBACEC9D6BD781F0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4F821D02CEF0414FABF9D2AC1E30FEBB">
    <w:name w:val="4F821D02CEF0414FABF9D2AC1E30FEBB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4DDE429AD0A8462696850E0E235E17F6">
    <w:name w:val="4DDE429AD0A8462696850E0E235E17F6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AA92865289F243D0AD31555EF6249FBE">
    <w:name w:val="AA92865289F243D0AD31555EF6249FBE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8CEEDB55D6294FBB9065B04BE3D46180">
    <w:name w:val="8CEEDB55D6294FBB9065B04BE3D46180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C1D03EBAEE2B40EDB32B5EC31FAE9397">
    <w:name w:val="C1D03EBAEE2B40EDB32B5EC31FAE9397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430F722B99504CBD8EDAE672C8EDF990">
    <w:name w:val="430F722B99504CBD8EDAE672C8EDF990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E1492A6F3EE548128247CA5A9922FA6A">
    <w:name w:val="E1492A6F3EE548128247CA5A9922FA6A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3CB1794BEE414F6E814D521B36AB7DF1">
    <w:name w:val="3CB1794BEE414F6E814D521B36AB7DF1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AABB30ADB00B4535BD071127886FA1D7">
    <w:name w:val="AABB30ADB00B4535BD071127886FA1D7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B91CB296F7194C56A5E8476CB163260C">
    <w:name w:val="B91CB296F7194C56A5E8476CB163260C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BE4EA8292D54457B9D3F8260F2919E7">
    <w:name w:val="1BE4EA8292D54457B9D3F8260F2919E7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F3D28B18DFB54D02A2D144B3EC7E2556">
    <w:name w:val="F3D28B18DFB54D02A2D144B3EC7E2556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0E2D396CBD9F47D6894C439128325B02">
    <w:name w:val="0E2D396CBD9F47D6894C439128325B02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C64C557E3823450DAC0564E5F12C31CE">
    <w:name w:val="C64C557E3823450DAC0564E5F12C31CE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8D52795877F143129011978DE84E571F">
    <w:name w:val="8D52795877F143129011978DE84E571F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232896C4B4484C98AAF46A32CDEBBBEA">
    <w:name w:val="232896C4B4484C98AAF46A32CDEBBBEA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2EE295B00F9B4F21A3F3BF1EBACD303F">
    <w:name w:val="2EE295B00F9B4F21A3F3BF1EBACD303F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D13DDE98039E4EB98824CA086D1DEDEB">
    <w:name w:val="D13DDE98039E4EB98824CA086D1DEDEB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E5B5D43A5FAA428BB655A85669777EE1">
    <w:name w:val="E5B5D43A5FAA428BB655A85669777EE1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036833B4AD914A9EBABC0AB95B61454C">
    <w:name w:val="036833B4AD914A9EBABC0AB95B61454C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5295450155E840AE9BCF6F70F8394C7A">
    <w:name w:val="5295450155E840AE9BCF6F70F8394C7A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D57351B6423A42C6B3173CCC1285B8A7">
    <w:name w:val="D57351B6423A42C6B3173CCC1285B8A7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9829448315EF4FE096A14BCAC62E3BF5">
    <w:name w:val="9829448315EF4FE096A14BCAC62E3BF5"/>
    <w:rsid w:val="00E34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850439D79D2C40CBA909E773114AAF902">
    <w:name w:val="850439D79D2C40CBA909E773114AAF902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448A3503C2634708BD12AA3FE85434073">
    <w:name w:val="448A3503C2634708BD12AA3FE8543407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497D16CD70B94B499388869DA4AFD9AC3">
    <w:name w:val="497D16CD70B94B499388869DA4AFD9AC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C884A8AB294A4B2D8DA1102CCE16D6E93">
    <w:name w:val="C884A8AB294A4B2D8DA1102CCE16D6E9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7B22DD4DF5234A14B2B0B3108607E0BE3">
    <w:name w:val="7B22DD4DF5234A14B2B0B3108607E0BE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D9A74E9FF7FA4D3A88BE3AA4D1C5C2973">
    <w:name w:val="D9A74E9FF7FA4D3A88BE3AA4D1C5C297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C9FB100C51EB4717974AD47A213F393E3">
    <w:name w:val="C9FB100C51EB4717974AD47A213F393E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004D579E6336487CA8F2143E167A1FF53">
    <w:name w:val="004D579E6336487CA8F2143E167A1FF5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B19315BC3264B0FB73B3279424265233">
    <w:name w:val="1B19315BC3264B0FB73B327942426523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D710FCE9A6841C1847E0730F3E8C3863">
    <w:name w:val="1D710FCE9A6841C1847E0730F3E8C386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736B378A4F7D4459AED6A0F04C4D51693">
    <w:name w:val="736B378A4F7D4459AED6A0F04C4D5169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BB3B8FE2E3C643C4A4BEACEB78A4D8113">
    <w:name w:val="BB3B8FE2E3C643C4A4BEACEB78A4D811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DE54873EC6DD4E028B03357F6BB2C0273">
    <w:name w:val="DE54873EC6DD4E028B03357F6BB2C027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DD28F2C5CB864D3080E2DD45A817CC1B3">
    <w:name w:val="DD28F2C5CB864D3080E2DD45A817CC1B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E30346FD8B72450C8A96E3BC25A3220D3">
    <w:name w:val="E30346FD8B72450C8A96E3BC25A3220D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7D2BDF4A79B043E5BA3E833CC7ADEAAA3">
    <w:name w:val="7D2BDF4A79B043E5BA3E833CC7ADEAAA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551F3012311C4641B1C7C7301435FEB83">
    <w:name w:val="551F3012311C4641B1C7C7301435FEB8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71C47247B3E94457B90CBC1E6BE1F5BC3">
    <w:name w:val="71C47247B3E94457B90CBC1E6BE1F5BC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C6B4525F597743C589AA1E5D01EFC25C3">
    <w:name w:val="C6B4525F597743C589AA1E5D01EFC25C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AEC84BC5F0F46A9846AA8DC0CE4323D3">
    <w:name w:val="1AEC84BC5F0F46A9846AA8DC0CE4323D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9097D78FCB554100B3FC5D5562C391BE3">
    <w:name w:val="9097D78FCB554100B3FC5D5562C391BE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DDCE0D6FC0834294BA752895651576AB3">
    <w:name w:val="DDCE0D6FC0834294BA752895651576AB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E94092EBF70E41D0AB113A0E966D42183">
    <w:name w:val="E94092EBF70E41D0AB113A0E966D4218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A0FD5F9FE8A54650939EC2AD0A898A863">
    <w:name w:val="A0FD5F9FE8A54650939EC2AD0A898A86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C5BFDEEE08E142A9B773BCCD3457CAA73">
    <w:name w:val="C5BFDEEE08E142A9B773BCCD3457CAA7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D8E27CBF2EFF4C229BF2B045FEDBD2A63">
    <w:name w:val="D8E27CBF2EFF4C229BF2B045FEDBD2A6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3C30BD1888241FFB4FEB8EE9BD98D493">
    <w:name w:val="13C30BD1888241FFB4FEB8EE9BD98D49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3FDAC23B02134AC1B151CE6015DE6DBC3">
    <w:name w:val="3FDAC23B02134AC1B151CE6015DE6DBC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5C3C937CEB97432F8696BFF91544C4493">
    <w:name w:val="5C3C937CEB97432F8696BFF91544C449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A6DF24F7C958425080879E84F6AD33843">
    <w:name w:val="A6DF24F7C958425080879E84F6AD3384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3044AC5E53694E739A31645A42D8674E3">
    <w:name w:val="3044AC5E53694E739A31645A42D8674E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D6C4FF146F774EA38D75287C94D98C153">
    <w:name w:val="D6C4FF146F774EA38D75287C94D98C15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CD7E3DDCED3D40FCB62A0ACE69AE8B653">
    <w:name w:val="CD7E3DDCED3D40FCB62A0ACE69AE8B65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B6BFA2CF252240B19304DB0D0F6EFD443">
    <w:name w:val="B6BFA2CF252240B19304DB0D0F6EFD44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7907962A57CF41B5AB8FC8086DB39E643">
    <w:name w:val="7907962A57CF41B5AB8FC8086DB39E64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37B97DB1776D4B31ABAA06BC89D28DF93">
    <w:name w:val="37B97DB1776D4B31ABAA06BC89D28DF9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E6A5B75F8D747EAB8F4FB7086FEADDF3">
    <w:name w:val="1E6A5B75F8D747EAB8F4FB7086FEADDF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0B4F58037F0C49A8BBD0B24A2916E14B3">
    <w:name w:val="0B4F58037F0C49A8BBD0B24A2916E14B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65238856F38D4B9D8EEE628840BBBA613">
    <w:name w:val="65238856F38D4B9D8EEE628840BBBA61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6FBD295C1384150922343A8C219CBF03">
    <w:name w:val="16FBD295C1384150922343A8C219CBF0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64E041886F9943629E5A50E555E22EE03">
    <w:name w:val="64E041886F9943629E5A50E555E22EE0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40046888DE724F2EAF8C339023FB062B3">
    <w:name w:val="40046888DE724F2EAF8C339023FB062B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EF31B3021EA5482FB7445523AE68AF393">
    <w:name w:val="EF31B3021EA5482FB7445523AE68AF39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CB1051EBD00C424C8BF5F1EC0C69BA023">
    <w:name w:val="CB1051EBD00C424C8BF5F1EC0C69BA02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E77E919283B47BAB848F641179BDAAA3">
    <w:name w:val="1E77E919283B47BAB848F641179BDAAA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F76B96B78F364AEBBB81909F7AE2DC663">
    <w:name w:val="F76B96B78F364AEBBB81909F7AE2DC66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46DF3BA08D7E4939BECC3438092E97AE3">
    <w:name w:val="46DF3BA08D7E4939BECC3438092E97AE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52E7C38FBD1F4BCDAB0DD4502FEC1FDC3">
    <w:name w:val="52E7C38FBD1F4BCDAB0DD4502FEC1FDC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487378BF3956415B9AC58F3A86FA23CD3">
    <w:name w:val="487378BF3956415B9AC58F3A86FA23CD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702EFCBEA2734020A1D75C665CCCF6DF3">
    <w:name w:val="702EFCBEA2734020A1D75C665CCCF6DF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C9FA2CDDBEB944E2AD2524121E578AC63">
    <w:name w:val="C9FA2CDDBEB944E2AD2524121E578AC6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A72BEFCD9C024EE99328B85651C5EFC63">
    <w:name w:val="A72BEFCD9C024EE99328B85651C5EFC6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AF8F2ED5C572459E8994352B0B35C0023">
    <w:name w:val="AF8F2ED5C572459E8994352B0B35C002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C981C77033E64AF39AA921BBFA0AF9253">
    <w:name w:val="C981C77033E64AF39AA921BBFA0AF925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BF1D1AE352AE47BF9889D7B3CE340B343">
    <w:name w:val="BF1D1AE352AE47BF9889D7B3CE340B34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24C19D46BB8D47B58A8D06F6A6C4ED5A3">
    <w:name w:val="24C19D46BB8D47B58A8D06F6A6C4ED5A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765DA84EB212472F95060CEF46B60C4B3">
    <w:name w:val="765DA84EB212472F95060CEF46B60C4B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A192FCEEE0494D6F8D7DB81BCCEC84083">
    <w:name w:val="A192FCEEE0494D6F8D7DB81BCCEC8408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1EFA7D460F34D4A96B368BEFE73DD203">
    <w:name w:val="11EFA7D460F34D4A96B368BEFE73DD20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BA3D7CDF9ABC4097B843419D71A4FA7E3">
    <w:name w:val="BA3D7CDF9ABC4097B843419D71A4FA7E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519277A1F50642BA89EC899A63C517343">
    <w:name w:val="519277A1F50642BA89EC899A63C51734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02D9A7B42AE243068D39448057459FCC3">
    <w:name w:val="02D9A7B42AE243068D39448057459FCC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92F4D266B9374FCABD7BC7420FE89B3C3">
    <w:name w:val="92F4D266B9374FCABD7BC7420FE89B3C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260979E33A3041C387B7CE5BD951FCF13">
    <w:name w:val="260979E33A3041C387B7CE5BD951FCF1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1F98316D0A84343A46417B0803B5E713">
    <w:name w:val="11F98316D0A84343A46417B0803B5E71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BD3758723B114EBD8181E9737BC14DC23">
    <w:name w:val="BD3758723B114EBD8181E9737BC14DC2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83731F45891142739BAF0DD70F08404E3">
    <w:name w:val="83731F45891142739BAF0DD70F08404E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36102FDA2FB645FAB5A5F4D5952A3F163">
    <w:name w:val="36102FDA2FB645FAB5A5F4D5952A3F16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A163A3C648FB444FBA6693E9EDFDB1703">
    <w:name w:val="A163A3C648FB444FBA6693E9EDFDB170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7428B29D296D4518B2575687F58380113">
    <w:name w:val="7428B29D296D4518B2575687F5838011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4D64DFBEEEB446CBAD093C126C636E333">
    <w:name w:val="4D64DFBEEEB446CBAD093C126C636E33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B4F84F93AC834DEDA0AB0DF7DC5784EB3">
    <w:name w:val="B4F84F93AC834DEDA0AB0DF7DC5784EB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D4E4BE2312C646ECBEABD44884109CDB3">
    <w:name w:val="D4E4BE2312C646ECBEABD44884109CDB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7587F76A68C74C1AAA416E1D4BDB8D0E3">
    <w:name w:val="7587F76A68C74C1AAA416E1D4BDB8D0E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B37EBB7950904F4389C5A108AC59F11C3">
    <w:name w:val="B37EBB7950904F4389C5A108AC59F11C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DFB170EDD6D460DA2EEA126B759F9EB3">
    <w:name w:val="1DFB170EDD6D460DA2EEA126B759F9EB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93E425EA2FDB482F9473BBE64C9E756D3">
    <w:name w:val="93E425EA2FDB482F9473BBE64C9E756D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B8EA7E30F58540C2854F85477B29F5773">
    <w:name w:val="B8EA7E30F58540C2854F85477B29F577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7979DDFB92AD4D44BEC578485465BFBC3">
    <w:name w:val="7979DDFB92AD4D44BEC578485465BFBC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D9E5241192FD483E814543EC7B419FD53">
    <w:name w:val="D9E5241192FD483E814543EC7B419FD5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F38E7ED31C6C46EAA5AF0781A11F51A03">
    <w:name w:val="F38E7ED31C6C46EAA5AF0781A11F51A0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4690D78974D42759ADEAD71218EA5C43">
    <w:name w:val="14690D78974D42759ADEAD71218EA5C4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646F9023D6B6426D8BD8F9CABE002E113">
    <w:name w:val="646F9023D6B6426D8BD8F9CABE002E11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4E0CE0A82D494BA289F39C96E835C9523">
    <w:name w:val="4E0CE0A82D494BA289F39C96E835C952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576FB962DAA54ADB8BFEA4A6AA3E63803">
    <w:name w:val="576FB962DAA54ADB8BFEA4A6AA3E6380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7E837A8F29E40018F99826E6A0B2B153">
    <w:name w:val="17E837A8F29E40018F99826E6A0B2B15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4862F57414244D4F805E7831594D79DA3">
    <w:name w:val="4862F57414244D4F805E7831594D79DA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B9D768CBF16E4463BF2DBEB18D6091223">
    <w:name w:val="B9D768CBF16E4463BF2DBEB18D609122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0CBB6908A0304479A70EAC3CF9BFCF903">
    <w:name w:val="0CBB6908A0304479A70EAC3CF9BFCF90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068F47268EF4529B7096DDAB22DAF0B3">
    <w:name w:val="1068F47268EF4529B7096DDAB22DAF0B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26B071F6B982461781D1B6ACE2F6D9203">
    <w:name w:val="26B071F6B982461781D1B6ACE2F6D920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326B76F61FD24A73804D0219CF9945083">
    <w:name w:val="326B76F61FD24A73804D0219CF994508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C0604D8B4C954942BF4B74741E7123663">
    <w:name w:val="C0604D8B4C954942BF4B74741E712366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B44A7D760BE04A2BA3F1E5E9525FDD213">
    <w:name w:val="B44A7D760BE04A2BA3F1E5E9525FDD21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9BEDCD1AB0E645009510E8821222152D3">
    <w:name w:val="9BEDCD1AB0E645009510E8821222152D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72615FCC924A4532B60039D77070D3A43">
    <w:name w:val="72615FCC924A4532B60039D77070D3A4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644F3073784842E7A65AFA046FF3A15E3">
    <w:name w:val="644F3073784842E7A65AFA046FF3A15E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918EF7101FA441CB8FEBF18506BDD77A3">
    <w:name w:val="918EF7101FA441CB8FEBF18506BDD77A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85C601822500493D96F6AC9E707F49103">
    <w:name w:val="85C601822500493D96F6AC9E707F4910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76CA2F7C3A3C4EC89DA883A1B75467AA3">
    <w:name w:val="76CA2F7C3A3C4EC89DA883A1B75467AA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4FE69C921B584E6FAE84D9FE04C8D5CD3">
    <w:name w:val="4FE69C921B584E6FAE84D9FE04C8D5CD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28F9D219B68D4463904FD11397DA19CA3">
    <w:name w:val="28F9D219B68D4463904FD11397DA19CA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99A549A959314D56A91AE6A3DE395F793">
    <w:name w:val="99A549A959314D56A91AE6A3DE395F79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BAECD2D9F6604B7FA6724A79C22460A93">
    <w:name w:val="BAECD2D9F6604B7FA6724A79C22460A9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C6CD797FF99C4A0397388B7403827BC63">
    <w:name w:val="C6CD797FF99C4A0397388B7403827BC6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21AE12D6426945D491CC844FB1008DBD3">
    <w:name w:val="21AE12D6426945D491CC844FB1008DBD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48C37F55DCBC41F1B75B5C24EAB359DE3">
    <w:name w:val="48C37F55DCBC41F1B75B5C24EAB359DE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6C72CA6DDAFD4786B8B2C1B2A043F88F3">
    <w:name w:val="6C72CA6DDAFD4786B8B2C1B2A043F88F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051A46D0CDAC474FB24F85233D3359F93">
    <w:name w:val="051A46D0CDAC474FB24F85233D3359F9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B2ED20A629E44492A2ECD09D9662AD823">
    <w:name w:val="B2ED20A629E44492A2ECD09D9662AD82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027D70CA18CE4BA5BB180A6A1500D0EE3">
    <w:name w:val="027D70CA18CE4BA5BB180A6A1500D0EE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9535BC6417774E3C97A6A0E1517949693">
    <w:name w:val="9535BC6417774E3C97A6A0E151794969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E2C6FD347E14E0E82F19C8A4C7B82C93">
    <w:name w:val="1E2C6FD347E14E0E82F19C8A4C7B82C9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8E21F31741FA48D28A5986FE088ACA5D3">
    <w:name w:val="8E21F31741FA48D28A5986FE088ACA5D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F8C777A972334E40B7F2EE1F5C987D403">
    <w:name w:val="F8C777A972334E40B7F2EE1F5C987D40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4F9D7D35775149E68420507A9B2CFAFC3">
    <w:name w:val="4F9D7D35775149E68420507A9B2CFAFC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2911973422BA4BD493E5429C45D651893">
    <w:name w:val="2911973422BA4BD493E5429C45D65189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7734DB0631744A4FA68D2B2F1A51A5D23">
    <w:name w:val="7734DB0631744A4FA68D2B2F1A51A5D2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48C868041E37457D8ED319C4ACC7693C3">
    <w:name w:val="48C868041E37457D8ED319C4ACC7693C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FCEFE0C88178422CB434DE1505CA5DA23">
    <w:name w:val="FCEFE0C88178422CB434DE1505CA5DA2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AD22E700E0834376B8CE93346F3730503">
    <w:name w:val="AD22E700E0834376B8CE93346F373050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FF1E513F11FB4EEDAD56078D707EA53F3">
    <w:name w:val="FF1E513F11FB4EEDAD56078D707EA53F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E21E0E536AAC4E8E92710E12C88D8D9C3">
    <w:name w:val="E21E0E536AAC4E8E92710E12C88D8D9C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2D181E4737F64F64B1B1B3C0697513FE3">
    <w:name w:val="2D181E4737F64F64B1B1B3C0697513FE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7B71FFD7AD534F0AA10AF62D6D04311F3">
    <w:name w:val="7B71FFD7AD534F0AA10AF62D6D04311F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C3CA166FBF1044A88BD32DD59CB16DCB3">
    <w:name w:val="C3CA166FBF1044A88BD32DD59CB16DCB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3432BE1E9173403EAB9E198CC9546DA13">
    <w:name w:val="3432BE1E9173403EAB9E198CC9546DA1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57D79104C0384809B8643D933D4548413">
    <w:name w:val="57D79104C0384809B8643D933D454841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E18AF99A146A4FAEBBACEC9D6BD781F03">
    <w:name w:val="E18AF99A146A4FAEBBACEC9D6BD781F0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4F821D02CEF0414FABF9D2AC1E30FEBB3">
    <w:name w:val="4F821D02CEF0414FABF9D2AC1E30FEBB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4DDE429AD0A8462696850E0E235E17F63">
    <w:name w:val="4DDE429AD0A8462696850E0E235E17F6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AA92865289F243D0AD31555EF6249FBE3">
    <w:name w:val="AA92865289F243D0AD31555EF6249FBE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8CEEDB55D6294FBB9065B04BE3D461803">
    <w:name w:val="8CEEDB55D6294FBB9065B04BE3D46180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C1D03EBAEE2B40EDB32B5EC31FAE93973">
    <w:name w:val="C1D03EBAEE2B40EDB32B5EC31FAE9397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430F722B99504CBD8EDAE672C8EDF9903">
    <w:name w:val="430F722B99504CBD8EDAE672C8EDF990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E1492A6F3EE548128247CA5A9922FA6A3">
    <w:name w:val="E1492A6F3EE548128247CA5A9922FA6A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3CB1794BEE414F6E814D521B36AB7DF13">
    <w:name w:val="3CB1794BEE414F6E814D521B36AB7DF1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AABB30ADB00B4535BD071127886FA1D73">
    <w:name w:val="AABB30ADB00B4535BD071127886FA1D7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B91CB296F7194C56A5E8476CB163260C3">
    <w:name w:val="B91CB296F7194C56A5E8476CB163260C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BE4EA8292D54457B9D3F8260F2919E73">
    <w:name w:val="1BE4EA8292D54457B9D3F8260F2919E7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F3D28B18DFB54D02A2D144B3EC7E25563">
    <w:name w:val="F3D28B18DFB54D02A2D144B3EC7E2556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0E2D396CBD9F47D6894C439128325B023">
    <w:name w:val="0E2D396CBD9F47D6894C439128325B02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C64C557E3823450DAC0564E5F12C31CE3">
    <w:name w:val="C64C557E3823450DAC0564E5F12C31CE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8D52795877F143129011978DE84E571F3">
    <w:name w:val="8D52795877F143129011978DE84E571F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232896C4B4484C98AAF46A32CDEBBBEA3">
    <w:name w:val="232896C4B4484C98AAF46A32CDEBBBEA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2EE295B00F9B4F21A3F3BF1EBACD303F3">
    <w:name w:val="2EE295B00F9B4F21A3F3BF1EBACD303F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D13DDE98039E4EB98824CA086D1DEDEB3">
    <w:name w:val="D13DDE98039E4EB98824CA086D1DEDEB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E5B5D43A5FAA428BB655A85669777EE13">
    <w:name w:val="E5B5D43A5FAA428BB655A85669777EE1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036833B4AD914A9EBABC0AB95B61454C3">
    <w:name w:val="036833B4AD914A9EBABC0AB95B61454C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5295450155E840AE9BCF6F70F8394C7A3">
    <w:name w:val="5295450155E840AE9BCF6F70F8394C7A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D57351B6423A42C6B3173CCC1285B8A73">
    <w:name w:val="D57351B6423A42C6B3173CCC1285B8A73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9829448315EF4FE096A14BCAC62E3BF51">
    <w:name w:val="9829448315EF4FE096A14BCAC62E3BF51"/>
    <w:rsid w:val="00A248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7EF9789F785341A00B256BFA9670C2" ma:contentTypeVersion="4" ma:contentTypeDescription="Create a new document." ma:contentTypeScope="" ma:versionID="4345e8625b081fc454cc6c41eca004e8">
  <xsd:schema xmlns:xsd="http://www.w3.org/2001/XMLSchema" xmlns:xs="http://www.w3.org/2001/XMLSchema" xmlns:p="http://schemas.microsoft.com/office/2006/metadata/properties" xmlns:ns2="9bdcffac-ff26-4b49-89b5-bfb98292d5dc" targetNamespace="http://schemas.microsoft.com/office/2006/metadata/properties" ma:root="true" ma:fieldsID="c8d02144d2efe6899d952c1122b9d580" ns2:_="">
    <xsd:import namespace="9bdcffac-ff26-4b49-89b5-bfb98292d5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cffac-ff26-4b49-89b5-bfb98292d5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67BEAD-FC2E-47D3-9B7B-D69FE553A930}">
  <ds:schemaRefs>
    <ds:schemaRef ds:uri="http://purl.org/dc/elements/1.1/"/>
    <ds:schemaRef ds:uri="http://schemas.microsoft.com/office/2006/metadata/properties"/>
    <ds:schemaRef ds:uri="9bdcffac-ff26-4b49-89b5-bfb98292d5dc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0ED9F82-3642-4655-A782-9DC28D4416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dcffac-ff26-4b49-89b5-bfb98292d5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7D08582-E705-42A6-B583-E6A71333B00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DC5284C-3755-4D94-BAEF-42A26E8C05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30</Words>
  <Characters>530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Mars, Paula</dc:creator>
  <cp:keywords/>
  <dc:description/>
  <cp:lastModifiedBy>DeMars, Paula</cp:lastModifiedBy>
  <cp:revision>2</cp:revision>
  <dcterms:created xsi:type="dcterms:W3CDTF">2022-08-12T14:50:00Z</dcterms:created>
  <dcterms:modified xsi:type="dcterms:W3CDTF">2022-08-12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7EF9789F785341A00B256BFA9670C2</vt:lpwstr>
  </property>
</Properties>
</file>